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0EA9F" w14:textId="2EC08925" w:rsidR="002A51F0" w:rsidRPr="007E4C41" w:rsidRDefault="002D50F8" w:rsidP="00FF012C">
      <w:pPr>
        <w:rPr>
          <w:b/>
        </w:rPr>
      </w:pPr>
      <w:r>
        <w:rPr>
          <w:noProof/>
        </w:rPr>
        <w:drawing>
          <wp:inline distT="0" distB="0" distL="0" distR="0" wp14:anchorId="2B5A0E2F" wp14:editId="5BD9892C">
            <wp:extent cx="2109826" cy="628650"/>
            <wp:effectExtent l="0" t="0" r="5080" b="0"/>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3953" cy="632859"/>
                    </a:xfrm>
                    <a:prstGeom prst="rect">
                      <a:avLst/>
                    </a:prstGeom>
                  </pic:spPr>
                </pic:pic>
              </a:graphicData>
            </a:graphic>
          </wp:inline>
        </w:drawing>
      </w:r>
      <w:r w:rsidR="007E4C41">
        <w:rPr>
          <w:noProof/>
        </w:rPr>
        <mc:AlternateContent>
          <mc:Choice Requires="wps">
            <w:drawing>
              <wp:anchor distT="0" distB="0" distL="114300" distR="114300" simplePos="0" relativeHeight="251659264" behindDoc="0" locked="0" layoutInCell="1" allowOverlap="1" wp14:anchorId="7934181A" wp14:editId="4CA48ADB">
                <wp:simplePos x="0" y="0"/>
                <wp:positionH relativeFrom="column">
                  <wp:posOffset>5124450</wp:posOffset>
                </wp:positionH>
                <wp:positionV relativeFrom="paragraph">
                  <wp:posOffset>57150</wp:posOffset>
                </wp:positionV>
                <wp:extent cx="1885950" cy="3238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1885950" cy="32385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4C622E" w14:textId="77777777" w:rsidR="007E4C41" w:rsidRDefault="007E4C41">
                            <w:r>
                              <w:t>Date 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34181A" id="_x0000_t202" coordsize="21600,21600" o:spt="202" path="m,l,21600r21600,l21600,xe">
                <v:stroke joinstyle="miter"/>
                <v:path gradientshapeok="t" o:connecttype="rect"/>
              </v:shapetype>
              <v:shape id="Text Box 5" o:spid="_x0000_s1026" type="#_x0000_t202" style="position:absolute;margin-left:403.5pt;margin-top:4.5pt;width:148.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" fillcolor="white [3201]" strokeweight="1pt">
                <v:textbox>
                  <w:txbxContent>
                    <w:p w14:paraId="3B4C622E" w14:textId="77777777" w:rsidR="007E4C41" w:rsidRDefault="007E4C41">
                      <w:r>
                        <w:t>Date __________________</w:t>
                      </w:r>
                    </w:p>
                  </w:txbxContent>
                </v:textbox>
              </v:shape>
            </w:pict>
          </mc:Fallback>
        </mc:AlternateContent>
      </w:r>
    </w:p>
    <w:p w14:paraId="72858CD5" w14:textId="77777777" w:rsidR="007E4C41" w:rsidRPr="00092F96" w:rsidRDefault="003007C9" w:rsidP="00705948">
      <w:pPr>
        <w:pStyle w:val="Heading3"/>
        <w:rPr>
          <w:rStyle w:val="Strong"/>
        </w:rPr>
      </w:pPr>
      <w:r>
        <w:rPr>
          <w:noProof/>
        </w:rPr>
        <mc:AlternateContent>
          <mc:Choice Requires="wps">
            <w:drawing>
              <wp:anchor distT="0" distB="0" distL="114300" distR="114300" simplePos="0" relativeHeight="251660288" behindDoc="0" locked="0" layoutInCell="1" allowOverlap="1" wp14:anchorId="775378BD" wp14:editId="47A77198">
                <wp:simplePos x="0" y="0"/>
                <wp:positionH relativeFrom="column">
                  <wp:posOffset>-332154</wp:posOffset>
                </wp:positionH>
                <wp:positionV relativeFrom="paragraph">
                  <wp:posOffset>243107</wp:posOffset>
                </wp:positionV>
                <wp:extent cx="7509754" cy="1667022"/>
                <wp:effectExtent l="0" t="0" r="15240" b="28575"/>
                <wp:wrapNone/>
                <wp:docPr id="6" name="Text Box 6"/>
                <wp:cNvGraphicFramePr/>
                <a:graphic xmlns:a="http://schemas.openxmlformats.org/drawingml/2006/main">
                  <a:graphicData uri="http://schemas.microsoft.com/office/word/2010/wordprocessingShape">
                    <wps:wsp>
                      <wps:cNvSpPr txBox="1"/>
                      <wps:spPr>
                        <a:xfrm>
                          <a:off x="0" y="0"/>
                          <a:ext cx="7509754" cy="1667022"/>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3199A09" w14:textId="18453F40" w:rsidR="007E4C41" w:rsidRPr="003007C9" w:rsidRDefault="00D67280">
                            <w:r>
                              <w:rPr>
                                <w:b/>
                                <w:u w:val="single"/>
                              </w:rPr>
                              <w:t>PATIENTS INFORMATION</w:t>
                            </w:r>
                            <w:r w:rsidR="007E4C41" w:rsidRPr="003007C9">
                              <w:t xml:space="preserve">:  </w:t>
                            </w:r>
                            <w:r w:rsidR="007E4C41" w:rsidRPr="003007C9">
                              <w:tab/>
                            </w:r>
                          </w:p>
                          <w:p w14:paraId="40CAF4E8" w14:textId="69AE925C" w:rsidR="00A917DC" w:rsidRPr="00A917DC" w:rsidRDefault="00A917DC" w:rsidP="00A917DC">
                            <w:pPr>
                              <w:spacing w:after="0"/>
                              <w:rPr>
                                <w:rFonts w:cstheme="minorHAnsi"/>
                                <w:sz w:val="28"/>
                                <w:u w:val="single"/>
                              </w:rPr>
                            </w:pPr>
                            <w:r w:rsidRPr="00A917DC">
                              <w:rPr>
                                <w:rFonts w:cstheme="minorHAnsi"/>
                              </w:rPr>
                              <w:t xml:space="preserve">_______________________________________________________________    </w:t>
                            </w:r>
                            <w:r>
                              <w:t>______/_____/_______</w:t>
                            </w:r>
                            <w:r>
                              <w:rPr>
                                <w:rFonts w:cstheme="minorHAnsi"/>
                              </w:rPr>
                              <w:t xml:space="preserve">       </w:t>
                            </w:r>
                            <w:r w:rsidRPr="00A917DC">
                              <w:rPr>
                                <w:rFonts w:ascii="Segoe UI Symbol" w:eastAsia="MS Gothic" w:hAnsi="Segoe UI Symbol" w:cs="Segoe UI Symbol"/>
                                <w:sz w:val="28"/>
                              </w:rPr>
                              <w:t>☐</w:t>
                            </w:r>
                            <w:r w:rsidRPr="00A917DC">
                              <w:rPr>
                                <w:rFonts w:eastAsia="MS Gothic" w:cstheme="minorHAnsi"/>
                                <w:sz w:val="28"/>
                              </w:rPr>
                              <w:t xml:space="preserve"> M </w:t>
                            </w:r>
                            <w:r w:rsidRPr="00A917DC">
                              <w:rPr>
                                <w:rFonts w:ascii="Segoe UI Symbol" w:eastAsia="MS Gothic" w:hAnsi="Segoe UI Symbol" w:cs="Segoe UI Symbol"/>
                                <w:sz w:val="28"/>
                              </w:rPr>
                              <w:t>☐</w:t>
                            </w:r>
                            <w:r w:rsidRPr="00A917DC">
                              <w:rPr>
                                <w:rFonts w:eastAsia="MS Gothic" w:cstheme="minorHAnsi"/>
                                <w:sz w:val="28"/>
                              </w:rPr>
                              <w:t xml:space="preserve"> F</w:t>
                            </w:r>
                            <w:r w:rsidRPr="00A917DC">
                              <w:rPr>
                                <w:rFonts w:cstheme="minorHAnsi"/>
                                <w:sz w:val="28"/>
                              </w:rPr>
                              <w:t xml:space="preserve"> </w:t>
                            </w:r>
                          </w:p>
                          <w:p w14:paraId="2AADC5C5" w14:textId="2E515D64" w:rsidR="007E4C41" w:rsidRDefault="00A917D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t xml:space="preserve">Date of birth </w:t>
                            </w:r>
                            <w:r w:rsidRPr="003007C9">
                              <w:tab/>
                            </w:r>
                            <w:r w:rsidRPr="003007C9">
                              <w:tab/>
                            </w:r>
                            <w:r w:rsidRPr="003007C9">
                              <w:tab/>
                            </w:r>
                          </w:p>
                          <w:p w14:paraId="02789DE6" w14:textId="77777777" w:rsidR="00642D6C" w:rsidRPr="00642D6C" w:rsidRDefault="00642D6C" w:rsidP="00642D6C">
                            <w:pPr>
                              <w:spacing w:after="0"/>
                              <w:rPr>
                                <w:sz w:val="14"/>
                              </w:rPr>
                            </w:pPr>
                          </w:p>
                          <w:p w14:paraId="3C832672" w14:textId="77777777" w:rsidR="00A917DC" w:rsidRDefault="00A917DC" w:rsidP="00A917DC">
                            <w:pPr>
                              <w:spacing w:after="0"/>
                            </w:pPr>
                            <w:r>
                              <w:t xml:space="preserve">______________________________________________     ______________________        _______             __________                                      </w:t>
                            </w:r>
                          </w:p>
                          <w:p w14:paraId="558958F2" w14:textId="4116C9D0" w:rsidR="00A917DC" w:rsidRDefault="00A917DC" w:rsidP="00A917DC">
                            <w:pPr>
                              <w:spacing w:after="0"/>
                            </w:pPr>
                            <w:r>
                              <w:t xml:space="preserve">Street/PO Box </w:t>
                            </w:r>
                            <w:r>
                              <w:tab/>
                            </w:r>
                            <w:r>
                              <w:tab/>
                            </w:r>
                            <w:r>
                              <w:tab/>
                              <w:t xml:space="preserve">                                                 City</w:t>
                            </w:r>
                            <w:r>
                              <w:tab/>
                            </w:r>
                            <w:r>
                              <w:tab/>
                            </w:r>
                            <w:r>
                              <w:tab/>
                              <w:t xml:space="preserve">                  State</w:t>
                            </w:r>
                            <w:r>
                              <w:tab/>
                              <w:t xml:space="preserve">                  Zip Code                              </w:t>
                            </w:r>
                          </w:p>
                          <w:p w14:paraId="68F28E23" w14:textId="77777777" w:rsidR="00A917DC" w:rsidRPr="00642D6C" w:rsidRDefault="00A917DC" w:rsidP="00A917DC">
                            <w:pPr>
                              <w:spacing w:after="0"/>
                              <w:rPr>
                                <w:sz w:val="16"/>
                              </w:rPr>
                            </w:pPr>
                          </w:p>
                          <w:p w14:paraId="3D733826" w14:textId="2249168B" w:rsidR="00A917DC" w:rsidRDefault="00A917DC" w:rsidP="00A917DC">
                            <w:pPr>
                              <w:spacing w:after="0"/>
                            </w:pPr>
                            <w:r>
                              <w:t xml:space="preserve">Primary Contact number: (_____) __________________   </w:t>
                            </w:r>
                            <w:sdt>
                              <w:sdtPr>
                                <w:id w:val="-325029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72287354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74971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6788EC0F" w14:textId="74E01E63" w:rsidR="007E4C41" w:rsidRDefault="007E4C41">
                            <w:r>
                              <w:tab/>
                            </w:r>
                            <w:r>
                              <w:tab/>
                            </w:r>
                            <w:r>
                              <w:tab/>
                            </w:r>
                            <w:r>
                              <w:tab/>
                            </w:r>
                            <w:r>
                              <w:tab/>
                            </w:r>
                            <w:r>
                              <w:tab/>
                            </w:r>
                            <w:r>
                              <w:tab/>
                            </w:r>
                            <w:r>
                              <w:tab/>
                            </w:r>
                            <w:r>
                              <w:tab/>
                            </w:r>
                            <w:r>
                              <w:tab/>
                            </w:r>
                            <w:r>
                              <w:tab/>
                            </w:r>
                            <w:r>
                              <w:tab/>
                            </w:r>
                            <w:r>
                              <w:tab/>
                            </w:r>
                            <w:r>
                              <w:tab/>
                            </w:r>
                            <w:r>
                              <w:tab/>
                            </w:r>
                            <w:r>
                              <w:tab/>
                            </w:r>
                            <w:r>
                              <w:tab/>
                            </w:r>
                            <w:r>
                              <w:tab/>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378BD" id="Text Box 6" o:spid="_x0000_s1027" type="#_x0000_t202" style="position:absolute;margin-left:-26.15pt;margin-top:19.15pt;width:591.3pt;height:13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" fillcolor="white [3201]" strokecolor="black [3213]" strokeweight="1pt">
                <v:textbox>
                  <w:txbxContent>
                    <w:p w14:paraId="63199A09" w14:textId="18453F40" w:rsidR="007E4C41" w:rsidRPr="003007C9" w:rsidRDefault="00D67280">
                      <w:r>
                        <w:rPr>
                          <w:b/>
                          <w:u w:val="single"/>
                        </w:rPr>
                        <w:t>PATIENTS INFORMATION</w:t>
                      </w:r>
                      <w:r w:rsidR="007E4C41" w:rsidRPr="003007C9">
                        <w:t xml:space="preserve">:  </w:t>
                      </w:r>
                      <w:r w:rsidR="007E4C41" w:rsidRPr="003007C9">
                        <w:tab/>
                      </w:r>
                    </w:p>
                    <w:p w14:paraId="40CAF4E8" w14:textId="69AE925C" w:rsidR="00A917DC" w:rsidRPr="00A917DC" w:rsidRDefault="00A917DC" w:rsidP="00A917DC">
                      <w:pPr>
                        <w:spacing w:after="0"/>
                        <w:rPr>
                          <w:rFonts w:cstheme="minorHAnsi"/>
                          <w:sz w:val="28"/>
                          <w:u w:val="single"/>
                        </w:rPr>
                      </w:pPr>
                      <w:r w:rsidRPr="00A917DC">
                        <w:rPr>
                          <w:rFonts w:cstheme="minorHAnsi"/>
                        </w:rPr>
                        <w:t xml:space="preserve">_______________________________________________________________    </w:t>
                      </w:r>
                      <w:r>
                        <w:t>______/_____/_______</w:t>
                      </w:r>
                      <w:r>
                        <w:rPr>
                          <w:rFonts w:cstheme="minorHAnsi"/>
                        </w:rPr>
                        <w:t xml:space="preserve">       </w:t>
                      </w:r>
                      <w:r w:rsidRPr="00A917DC">
                        <w:rPr>
                          <w:rFonts w:ascii="Segoe UI Symbol" w:eastAsia="MS Gothic" w:hAnsi="Segoe UI Symbol" w:cs="Segoe UI Symbol"/>
                          <w:sz w:val="28"/>
                        </w:rPr>
                        <w:t>☐</w:t>
                      </w:r>
                      <w:r w:rsidRPr="00A917DC">
                        <w:rPr>
                          <w:rFonts w:eastAsia="MS Gothic" w:cstheme="minorHAnsi"/>
                          <w:sz w:val="28"/>
                        </w:rPr>
                        <w:t xml:space="preserve"> M </w:t>
                      </w:r>
                      <w:r w:rsidRPr="00A917DC">
                        <w:rPr>
                          <w:rFonts w:ascii="Segoe UI Symbol" w:eastAsia="MS Gothic" w:hAnsi="Segoe UI Symbol" w:cs="Segoe UI Symbol"/>
                          <w:sz w:val="28"/>
                        </w:rPr>
                        <w:t>☐</w:t>
                      </w:r>
                      <w:r w:rsidRPr="00A917DC">
                        <w:rPr>
                          <w:rFonts w:eastAsia="MS Gothic" w:cstheme="minorHAnsi"/>
                          <w:sz w:val="28"/>
                        </w:rPr>
                        <w:t xml:space="preserve"> F</w:t>
                      </w:r>
                      <w:r w:rsidRPr="00A917DC">
                        <w:rPr>
                          <w:rFonts w:cstheme="minorHAnsi"/>
                          <w:sz w:val="28"/>
                        </w:rPr>
                        <w:t xml:space="preserve"> </w:t>
                      </w:r>
                    </w:p>
                    <w:p w14:paraId="2AADC5C5" w14:textId="2E515D64" w:rsidR="007E4C41" w:rsidRDefault="00A917D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t xml:space="preserve">Date of birth </w:t>
                      </w:r>
                      <w:r w:rsidRPr="003007C9">
                        <w:tab/>
                      </w:r>
                      <w:r w:rsidRPr="003007C9">
                        <w:tab/>
                      </w:r>
                      <w:r w:rsidRPr="003007C9">
                        <w:tab/>
                      </w:r>
                    </w:p>
                    <w:p w14:paraId="02789DE6" w14:textId="77777777" w:rsidR="00642D6C" w:rsidRPr="00642D6C" w:rsidRDefault="00642D6C" w:rsidP="00642D6C">
                      <w:pPr>
                        <w:spacing w:after="0"/>
                        <w:rPr>
                          <w:sz w:val="14"/>
                        </w:rPr>
                      </w:pPr>
                    </w:p>
                    <w:p w14:paraId="3C832672" w14:textId="77777777" w:rsidR="00A917DC" w:rsidRDefault="00A917DC" w:rsidP="00A917DC">
                      <w:pPr>
                        <w:spacing w:after="0"/>
                      </w:pPr>
                      <w:r>
                        <w:t xml:space="preserve">______________________________________________     ______________________        _______             __________                                      </w:t>
                      </w:r>
                    </w:p>
                    <w:p w14:paraId="558958F2" w14:textId="4116C9D0" w:rsidR="00A917DC" w:rsidRDefault="00A917DC" w:rsidP="00A917DC">
                      <w:pPr>
                        <w:spacing w:after="0"/>
                      </w:pPr>
                      <w:r>
                        <w:t xml:space="preserve">Street/PO Box </w:t>
                      </w:r>
                      <w:r>
                        <w:tab/>
                      </w:r>
                      <w:r>
                        <w:tab/>
                      </w:r>
                      <w:r>
                        <w:tab/>
                        <w:t xml:space="preserve">                                                 City</w:t>
                      </w:r>
                      <w:r>
                        <w:tab/>
                      </w:r>
                      <w:r>
                        <w:tab/>
                      </w:r>
                      <w:r>
                        <w:tab/>
                        <w:t xml:space="preserve">                  State</w:t>
                      </w:r>
                      <w:r>
                        <w:tab/>
                        <w:t xml:space="preserve">                  Zip Code                              </w:t>
                      </w:r>
                    </w:p>
                    <w:p w14:paraId="68F28E23" w14:textId="77777777" w:rsidR="00A917DC" w:rsidRPr="00642D6C" w:rsidRDefault="00A917DC" w:rsidP="00A917DC">
                      <w:pPr>
                        <w:spacing w:after="0"/>
                        <w:rPr>
                          <w:sz w:val="16"/>
                        </w:rPr>
                      </w:pPr>
                    </w:p>
                    <w:p w14:paraId="3D733826" w14:textId="2249168B" w:rsidR="00A917DC" w:rsidRDefault="00A917DC" w:rsidP="00A917DC">
                      <w:pPr>
                        <w:spacing w:after="0"/>
                      </w:pPr>
                      <w:r>
                        <w:t xml:space="preserve">Primary Contact number: (_____) __________________   </w:t>
                      </w:r>
                      <w:sdt>
                        <w:sdtPr>
                          <w:id w:val="-325029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72287354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74971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6788EC0F" w14:textId="74E01E63" w:rsidR="007E4C41" w:rsidRDefault="007E4C41">
                      <w:r>
                        <w:tab/>
                      </w:r>
                      <w:r>
                        <w:tab/>
                      </w:r>
                      <w:r>
                        <w:tab/>
                      </w:r>
                      <w:r>
                        <w:tab/>
                      </w:r>
                      <w:r>
                        <w:tab/>
                      </w:r>
                      <w:r>
                        <w:tab/>
                      </w:r>
                      <w:r>
                        <w:tab/>
                      </w:r>
                      <w:r>
                        <w:tab/>
                      </w:r>
                      <w:r>
                        <w:tab/>
                      </w:r>
                      <w:r>
                        <w:tab/>
                      </w:r>
                      <w:r>
                        <w:tab/>
                      </w:r>
                      <w:r>
                        <w:tab/>
                      </w:r>
                      <w:r>
                        <w:tab/>
                      </w:r>
                      <w:r>
                        <w:tab/>
                      </w:r>
                      <w:r>
                        <w:tab/>
                      </w:r>
                      <w:r>
                        <w:tab/>
                      </w:r>
                      <w:r>
                        <w:tab/>
                      </w:r>
                      <w:r>
                        <w:tab/>
                      </w:r>
                      <w:r>
                        <w:tab/>
                      </w:r>
                      <w:r>
                        <w:tab/>
                      </w:r>
                    </w:p>
                  </w:txbxContent>
                </v:textbox>
              </v:shape>
            </w:pict>
          </mc:Fallback>
        </mc:AlternateContent>
      </w:r>
      <w:r w:rsidR="007E4C41" w:rsidRPr="00092F96">
        <w:rPr>
          <w:rStyle w:val="Strong"/>
        </w:rPr>
        <w:t>3516 12th Ave NE * Olympia, WA 98506 * 360-456-1600</w:t>
      </w:r>
    </w:p>
    <w:p w14:paraId="0878B4A1" w14:textId="77777777" w:rsidR="007E4C41" w:rsidRDefault="007E4C41" w:rsidP="007E4C41">
      <w:pPr>
        <w:spacing w:after="100" w:afterAutospacing="1"/>
      </w:pPr>
    </w:p>
    <w:p w14:paraId="19B631AC" w14:textId="77777777" w:rsidR="002A51F0" w:rsidRDefault="007E4C41" w:rsidP="007E4C41">
      <w:pPr>
        <w:jc w:val="center"/>
      </w:pPr>
      <w:r>
        <w:t xml:space="preserve"> </w:t>
      </w:r>
    </w:p>
    <w:p w14:paraId="7D9C5B43" w14:textId="77777777" w:rsidR="007E4C41" w:rsidRDefault="007E4C41" w:rsidP="007E4C41">
      <w:pPr>
        <w:jc w:val="center"/>
      </w:pPr>
    </w:p>
    <w:p w14:paraId="726619FD" w14:textId="77777777" w:rsidR="002A51F0" w:rsidRDefault="002A51F0" w:rsidP="00FF012C"/>
    <w:p w14:paraId="51FFFA77" w14:textId="2F9741B4" w:rsidR="002A51F0" w:rsidRDefault="002A51F0" w:rsidP="00FF012C"/>
    <w:p w14:paraId="6438954C" w14:textId="155DB794" w:rsidR="002A51F0" w:rsidRDefault="00642D6C" w:rsidP="00FF012C">
      <w:r>
        <w:rPr>
          <w:noProof/>
        </w:rPr>
        <mc:AlternateContent>
          <mc:Choice Requires="wps">
            <w:drawing>
              <wp:anchor distT="0" distB="0" distL="114300" distR="114300" simplePos="0" relativeHeight="251661312" behindDoc="0" locked="0" layoutInCell="1" allowOverlap="1" wp14:anchorId="596578C7" wp14:editId="5BFBFE52">
                <wp:simplePos x="0" y="0"/>
                <wp:positionH relativeFrom="margin">
                  <wp:align>center</wp:align>
                </wp:positionH>
                <wp:positionV relativeFrom="paragraph">
                  <wp:posOffset>243498</wp:posOffset>
                </wp:positionV>
                <wp:extent cx="7526215" cy="2447778"/>
                <wp:effectExtent l="0" t="0" r="17780" b="10160"/>
                <wp:wrapNone/>
                <wp:docPr id="7" name="Text Box 7"/>
                <wp:cNvGraphicFramePr/>
                <a:graphic xmlns:a="http://schemas.openxmlformats.org/drawingml/2006/main">
                  <a:graphicData uri="http://schemas.microsoft.com/office/word/2010/wordprocessingShape">
                    <wps:wsp>
                      <wps:cNvSpPr txBox="1"/>
                      <wps:spPr>
                        <a:xfrm>
                          <a:off x="0" y="0"/>
                          <a:ext cx="7526215" cy="2447778"/>
                        </a:xfrm>
                        <a:prstGeom prst="rect">
                          <a:avLst/>
                        </a:prstGeom>
                        <a:ln/>
                      </wps:spPr>
                      <wps:style>
                        <a:lnRef idx="2">
                          <a:schemeClr val="dk1"/>
                        </a:lnRef>
                        <a:fillRef idx="1">
                          <a:schemeClr val="lt1"/>
                        </a:fillRef>
                        <a:effectRef idx="0">
                          <a:schemeClr val="dk1"/>
                        </a:effectRef>
                        <a:fontRef idx="minor">
                          <a:schemeClr val="dk1"/>
                        </a:fontRef>
                      </wps:style>
                      <wps:txbx>
                        <w:txbxContent>
                          <w:p w14:paraId="237A18E0" w14:textId="77777777" w:rsidR="00705948" w:rsidRPr="00A852FB" w:rsidRDefault="00705948">
                            <w:pPr>
                              <w:rPr>
                                <w:b/>
                                <w:sz w:val="28"/>
                                <w:u w:val="single"/>
                              </w:rPr>
                            </w:pPr>
                            <w:r w:rsidRPr="00A852FB">
                              <w:rPr>
                                <w:b/>
                                <w:sz w:val="28"/>
                                <w:u w:val="single"/>
                              </w:rPr>
                              <w:t xml:space="preserve">Other Children (seen as patients): </w:t>
                            </w:r>
                          </w:p>
                          <w:p w14:paraId="4C8A3ED0" w14:textId="32EFDF3E" w:rsidR="00A917DC" w:rsidRPr="00A917DC" w:rsidRDefault="00705948" w:rsidP="00A917DC">
                            <w:pPr>
                              <w:spacing w:after="0"/>
                              <w:rPr>
                                <w:rFonts w:cstheme="minorHAnsi"/>
                                <w:u w:val="single"/>
                              </w:rPr>
                            </w:pPr>
                            <w:r w:rsidRPr="00A917DC">
                              <w:rPr>
                                <w:rFonts w:cstheme="minorHAnsi"/>
                              </w:rPr>
                              <w:t>______________________________________</w:t>
                            </w:r>
                            <w:r w:rsidR="00642D6C">
                              <w:rPr>
                                <w:rFonts w:cstheme="minorHAnsi"/>
                              </w:rPr>
                              <w:t>_______</w:t>
                            </w:r>
                            <w:r w:rsidRPr="00A917DC">
                              <w:rPr>
                                <w:rFonts w:cstheme="minorHAnsi"/>
                              </w:rPr>
                              <w:t>_________________________</w:t>
                            </w:r>
                            <w:r w:rsidR="00A917DC" w:rsidRPr="00A917DC">
                              <w:rPr>
                                <w:rFonts w:cstheme="minorHAnsi"/>
                              </w:rPr>
                              <w:t xml:space="preserve">    </w:t>
                            </w:r>
                            <w:r w:rsidR="00642D6C">
                              <w:rPr>
                                <w:rFonts w:cstheme="minorHAnsi"/>
                              </w:rPr>
                              <w:t xml:space="preserve">     </w:t>
                            </w:r>
                            <w:r w:rsidR="00A917DC">
                              <w:t>______/_____/_______</w:t>
                            </w:r>
                            <w:r w:rsidR="00A917DC">
                              <w:rPr>
                                <w:rFonts w:cstheme="minorHAnsi"/>
                              </w:rPr>
                              <w:t xml:space="preserve">    </w:t>
                            </w:r>
                            <w:r w:rsidR="00A917DC" w:rsidRPr="00A917DC">
                              <w:rPr>
                                <w:rFonts w:ascii="Segoe UI Symbol" w:eastAsia="MS Gothic" w:hAnsi="Segoe UI Symbol" w:cs="Segoe UI Symbol"/>
                              </w:rPr>
                              <w:t>☐</w:t>
                            </w:r>
                            <w:r w:rsidR="00A917DC" w:rsidRPr="00A917DC">
                              <w:rPr>
                                <w:rFonts w:eastAsia="MS Gothic" w:cstheme="minorHAnsi"/>
                              </w:rPr>
                              <w:t xml:space="preserve"> M </w:t>
                            </w:r>
                            <w:r w:rsidR="00A917DC" w:rsidRPr="00A917DC">
                              <w:rPr>
                                <w:rFonts w:ascii="Segoe UI Symbol" w:eastAsia="MS Gothic" w:hAnsi="Segoe UI Symbol" w:cs="Segoe UI Symbol"/>
                              </w:rPr>
                              <w:t>☐</w:t>
                            </w:r>
                            <w:r w:rsidR="00A917DC" w:rsidRPr="00A917DC">
                              <w:rPr>
                                <w:rFonts w:eastAsia="MS Gothic" w:cstheme="minorHAnsi"/>
                              </w:rPr>
                              <w:t xml:space="preserve"> F</w:t>
                            </w:r>
                            <w:r w:rsidR="00A917DC" w:rsidRPr="00A917DC">
                              <w:rPr>
                                <w:rFonts w:cstheme="minorHAnsi"/>
                              </w:rPr>
                              <w:t xml:space="preserve"> </w:t>
                            </w:r>
                          </w:p>
                          <w:p w14:paraId="1E1901E0" w14:textId="5A3CD573" w:rsidR="00705948" w:rsidRPr="003007C9" w:rsidRDefault="00705948" w:rsidP="00A917D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rsidR="00642D6C">
                              <w:t xml:space="preserve">                   </w:t>
                            </w:r>
                            <w:r w:rsidRPr="003007C9">
                              <w:t xml:space="preserve">Date of birth </w:t>
                            </w:r>
                            <w:r w:rsidRPr="003007C9">
                              <w:tab/>
                            </w:r>
                            <w:r w:rsidRPr="003007C9">
                              <w:tab/>
                            </w:r>
                            <w:r w:rsidRPr="003007C9">
                              <w:tab/>
                            </w:r>
                          </w:p>
                          <w:p w14:paraId="0B1CA760" w14:textId="77777777" w:rsidR="00642D6C" w:rsidRPr="00A917DC" w:rsidRDefault="00642D6C" w:rsidP="00642D6C">
                            <w:pPr>
                              <w:spacing w:after="0"/>
                              <w:rPr>
                                <w:rFonts w:cstheme="minorHAnsi"/>
                                <w:u w:val="single"/>
                              </w:rPr>
                            </w:pPr>
                            <w:r w:rsidRPr="00A917DC">
                              <w:rPr>
                                <w:rFonts w:cstheme="minorHAnsi"/>
                              </w:rPr>
                              <w:t>______________________________________</w:t>
                            </w:r>
                            <w:r>
                              <w:rPr>
                                <w:rFonts w:cstheme="minorHAnsi"/>
                              </w:rPr>
                              <w:t>_______</w:t>
                            </w:r>
                            <w:r w:rsidRPr="00A917DC">
                              <w:rPr>
                                <w:rFonts w:cstheme="minorHAnsi"/>
                              </w:rPr>
                              <w:t xml:space="preserve">_________________________    </w:t>
                            </w:r>
                            <w:r>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654DD102" w14:textId="77777777"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r w:rsidRPr="003007C9">
                              <w:tab/>
                            </w:r>
                          </w:p>
                          <w:p w14:paraId="2C7AF8C7" w14:textId="4234D82A" w:rsidR="00642D6C" w:rsidRPr="00A917DC" w:rsidRDefault="00642D6C" w:rsidP="00642D6C">
                            <w:pPr>
                              <w:spacing w:after="0"/>
                              <w:rPr>
                                <w:rFonts w:cstheme="minorHAnsi"/>
                                <w:u w:val="single"/>
                              </w:rPr>
                            </w:pPr>
                            <w:r w:rsidRPr="00A917DC">
                              <w:rPr>
                                <w:rFonts w:cstheme="minorHAnsi"/>
                              </w:rPr>
                              <w:t>_____________________________________</w:t>
                            </w:r>
                            <w:r>
                              <w:rPr>
                                <w:rFonts w:cstheme="minorHAnsi"/>
                              </w:rPr>
                              <w:t>_______</w:t>
                            </w:r>
                            <w:r w:rsidRPr="00A917DC">
                              <w:rPr>
                                <w:rFonts w:cstheme="minorHAnsi"/>
                              </w:rPr>
                              <w:t xml:space="preserve">_________________________    </w:t>
                            </w:r>
                            <w:r>
                              <w:rPr>
                                <w:rFonts w:cstheme="minorHAnsi"/>
                              </w:rPr>
                              <w:t xml:space="preserve">     </w:t>
                            </w:r>
                            <w:r w:rsidR="00825B8A">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04A6A5CA" w14:textId="77777777"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r w:rsidRPr="003007C9">
                              <w:tab/>
                            </w:r>
                          </w:p>
                          <w:p w14:paraId="0832F267" w14:textId="77777777" w:rsidR="00642D6C" w:rsidRPr="00A917DC" w:rsidRDefault="00642D6C" w:rsidP="00642D6C">
                            <w:pPr>
                              <w:spacing w:after="0"/>
                              <w:rPr>
                                <w:rFonts w:cstheme="minorHAnsi"/>
                                <w:u w:val="single"/>
                              </w:rPr>
                            </w:pPr>
                            <w:r w:rsidRPr="00A917DC">
                              <w:rPr>
                                <w:rFonts w:cstheme="minorHAnsi"/>
                              </w:rPr>
                              <w:t>______________________________________</w:t>
                            </w:r>
                            <w:r>
                              <w:rPr>
                                <w:rFonts w:cstheme="minorHAnsi"/>
                              </w:rPr>
                              <w:t>_______</w:t>
                            </w:r>
                            <w:r w:rsidRPr="00A917DC">
                              <w:rPr>
                                <w:rFonts w:cstheme="minorHAnsi"/>
                              </w:rPr>
                              <w:t xml:space="preserve">_________________________    </w:t>
                            </w:r>
                            <w:r>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258A1FDA" w14:textId="181D9CCF"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p>
                          <w:p w14:paraId="3EF4BE25" w14:textId="77777777" w:rsidR="00642D6C" w:rsidRPr="00A917DC" w:rsidRDefault="00642D6C" w:rsidP="00642D6C">
                            <w:pPr>
                              <w:spacing w:after="0"/>
                              <w:rPr>
                                <w:rFonts w:cstheme="minorHAnsi"/>
                                <w:u w:val="single"/>
                              </w:rPr>
                            </w:pPr>
                            <w:r w:rsidRPr="00A917DC">
                              <w:rPr>
                                <w:rFonts w:cstheme="minorHAnsi"/>
                              </w:rPr>
                              <w:t>______________________________________</w:t>
                            </w:r>
                            <w:r>
                              <w:rPr>
                                <w:rFonts w:cstheme="minorHAnsi"/>
                              </w:rPr>
                              <w:t>_______</w:t>
                            </w:r>
                            <w:r w:rsidRPr="00A917DC">
                              <w:rPr>
                                <w:rFonts w:cstheme="minorHAnsi"/>
                              </w:rPr>
                              <w:t xml:space="preserve">_________________________    </w:t>
                            </w:r>
                            <w:r>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4E2F6403" w14:textId="77777777"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r w:rsidRPr="003007C9">
                              <w:tab/>
                            </w:r>
                          </w:p>
                          <w:p w14:paraId="74CED065" w14:textId="77777777" w:rsidR="00705948" w:rsidRPr="00705948" w:rsidRDefault="007059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578C7" id="Text Box 7" o:spid="_x0000_s1028" type="#_x0000_t202" style="position:absolute;margin-left:0;margin-top:19.15pt;width:592.6pt;height:192.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" fillcolor="white [3201]" strokecolor="black [3200]" strokeweight="1pt">
                <v:textbox>
                  <w:txbxContent>
                    <w:p w14:paraId="237A18E0" w14:textId="77777777" w:rsidR="00705948" w:rsidRPr="00A852FB" w:rsidRDefault="00705948">
                      <w:pPr>
                        <w:rPr>
                          <w:b/>
                          <w:sz w:val="28"/>
                          <w:u w:val="single"/>
                        </w:rPr>
                      </w:pPr>
                      <w:r w:rsidRPr="00A852FB">
                        <w:rPr>
                          <w:b/>
                          <w:sz w:val="28"/>
                          <w:u w:val="single"/>
                        </w:rPr>
                        <w:t xml:space="preserve">Other Children (seen as patients): </w:t>
                      </w:r>
                    </w:p>
                    <w:p w14:paraId="4C8A3ED0" w14:textId="32EFDF3E" w:rsidR="00A917DC" w:rsidRPr="00A917DC" w:rsidRDefault="00705948" w:rsidP="00A917DC">
                      <w:pPr>
                        <w:spacing w:after="0"/>
                        <w:rPr>
                          <w:rFonts w:cstheme="minorHAnsi"/>
                          <w:u w:val="single"/>
                        </w:rPr>
                      </w:pPr>
                      <w:r w:rsidRPr="00A917DC">
                        <w:rPr>
                          <w:rFonts w:cstheme="minorHAnsi"/>
                        </w:rPr>
                        <w:t>______________________________________</w:t>
                      </w:r>
                      <w:r w:rsidR="00642D6C">
                        <w:rPr>
                          <w:rFonts w:cstheme="minorHAnsi"/>
                        </w:rPr>
                        <w:t>_______</w:t>
                      </w:r>
                      <w:r w:rsidRPr="00A917DC">
                        <w:rPr>
                          <w:rFonts w:cstheme="minorHAnsi"/>
                        </w:rPr>
                        <w:t>_________________________</w:t>
                      </w:r>
                      <w:r w:rsidR="00A917DC" w:rsidRPr="00A917DC">
                        <w:rPr>
                          <w:rFonts w:cstheme="minorHAnsi"/>
                        </w:rPr>
                        <w:t xml:space="preserve">    </w:t>
                      </w:r>
                      <w:r w:rsidR="00642D6C">
                        <w:rPr>
                          <w:rFonts w:cstheme="minorHAnsi"/>
                        </w:rPr>
                        <w:t xml:space="preserve">     </w:t>
                      </w:r>
                      <w:r w:rsidR="00A917DC">
                        <w:t>______/_____/_______</w:t>
                      </w:r>
                      <w:r w:rsidR="00A917DC">
                        <w:rPr>
                          <w:rFonts w:cstheme="minorHAnsi"/>
                        </w:rPr>
                        <w:t xml:space="preserve">    </w:t>
                      </w:r>
                      <w:r w:rsidR="00A917DC" w:rsidRPr="00A917DC">
                        <w:rPr>
                          <w:rFonts w:ascii="Segoe UI Symbol" w:eastAsia="MS Gothic" w:hAnsi="Segoe UI Symbol" w:cs="Segoe UI Symbol"/>
                        </w:rPr>
                        <w:t>☐</w:t>
                      </w:r>
                      <w:r w:rsidR="00A917DC" w:rsidRPr="00A917DC">
                        <w:rPr>
                          <w:rFonts w:eastAsia="MS Gothic" w:cstheme="minorHAnsi"/>
                        </w:rPr>
                        <w:t xml:space="preserve"> M </w:t>
                      </w:r>
                      <w:r w:rsidR="00A917DC" w:rsidRPr="00A917DC">
                        <w:rPr>
                          <w:rFonts w:ascii="Segoe UI Symbol" w:eastAsia="MS Gothic" w:hAnsi="Segoe UI Symbol" w:cs="Segoe UI Symbol"/>
                        </w:rPr>
                        <w:t>☐</w:t>
                      </w:r>
                      <w:r w:rsidR="00A917DC" w:rsidRPr="00A917DC">
                        <w:rPr>
                          <w:rFonts w:eastAsia="MS Gothic" w:cstheme="minorHAnsi"/>
                        </w:rPr>
                        <w:t xml:space="preserve"> F</w:t>
                      </w:r>
                      <w:r w:rsidR="00A917DC" w:rsidRPr="00A917DC">
                        <w:rPr>
                          <w:rFonts w:cstheme="minorHAnsi"/>
                        </w:rPr>
                        <w:t xml:space="preserve"> </w:t>
                      </w:r>
                    </w:p>
                    <w:p w14:paraId="1E1901E0" w14:textId="5A3CD573" w:rsidR="00705948" w:rsidRPr="003007C9" w:rsidRDefault="00705948" w:rsidP="00A917D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rsidR="00642D6C">
                        <w:t xml:space="preserve">                   </w:t>
                      </w:r>
                      <w:r w:rsidRPr="003007C9">
                        <w:t xml:space="preserve">Date of birth </w:t>
                      </w:r>
                      <w:r w:rsidRPr="003007C9">
                        <w:tab/>
                      </w:r>
                      <w:r w:rsidRPr="003007C9">
                        <w:tab/>
                      </w:r>
                      <w:r w:rsidRPr="003007C9">
                        <w:tab/>
                      </w:r>
                    </w:p>
                    <w:p w14:paraId="0B1CA760" w14:textId="77777777" w:rsidR="00642D6C" w:rsidRPr="00A917DC" w:rsidRDefault="00642D6C" w:rsidP="00642D6C">
                      <w:pPr>
                        <w:spacing w:after="0"/>
                        <w:rPr>
                          <w:rFonts w:cstheme="minorHAnsi"/>
                          <w:u w:val="single"/>
                        </w:rPr>
                      </w:pPr>
                      <w:r w:rsidRPr="00A917DC">
                        <w:rPr>
                          <w:rFonts w:cstheme="minorHAnsi"/>
                        </w:rPr>
                        <w:t>______________________________________</w:t>
                      </w:r>
                      <w:r>
                        <w:rPr>
                          <w:rFonts w:cstheme="minorHAnsi"/>
                        </w:rPr>
                        <w:t>_______</w:t>
                      </w:r>
                      <w:r w:rsidRPr="00A917DC">
                        <w:rPr>
                          <w:rFonts w:cstheme="minorHAnsi"/>
                        </w:rPr>
                        <w:t xml:space="preserve">_________________________    </w:t>
                      </w:r>
                      <w:r>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654DD102" w14:textId="77777777"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r w:rsidRPr="003007C9">
                        <w:tab/>
                      </w:r>
                    </w:p>
                    <w:p w14:paraId="2C7AF8C7" w14:textId="4234D82A" w:rsidR="00642D6C" w:rsidRPr="00A917DC" w:rsidRDefault="00642D6C" w:rsidP="00642D6C">
                      <w:pPr>
                        <w:spacing w:after="0"/>
                        <w:rPr>
                          <w:rFonts w:cstheme="minorHAnsi"/>
                          <w:u w:val="single"/>
                        </w:rPr>
                      </w:pPr>
                      <w:r w:rsidRPr="00A917DC">
                        <w:rPr>
                          <w:rFonts w:cstheme="minorHAnsi"/>
                        </w:rPr>
                        <w:t>_____________________________________</w:t>
                      </w:r>
                      <w:r>
                        <w:rPr>
                          <w:rFonts w:cstheme="minorHAnsi"/>
                        </w:rPr>
                        <w:t>_______</w:t>
                      </w:r>
                      <w:r w:rsidRPr="00A917DC">
                        <w:rPr>
                          <w:rFonts w:cstheme="minorHAnsi"/>
                        </w:rPr>
                        <w:t xml:space="preserve">_________________________    </w:t>
                      </w:r>
                      <w:r>
                        <w:rPr>
                          <w:rFonts w:cstheme="minorHAnsi"/>
                        </w:rPr>
                        <w:t xml:space="preserve">     </w:t>
                      </w:r>
                      <w:r w:rsidR="00825B8A">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04A6A5CA" w14:textId="77777777"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r w:rsidRPr="003007C9">
                        <w:tab/>
                      </w:r>
                    </w:p>
                    <w:p w14:paraId="0832F267" w14:textId="77777777" w:rsidR="00642D6C" w:rsidRPr="00A917DC" w:rsidRDefault="00642D6C" w:rsidP="00642D6C">
                      <w:pPr>
                        <w:spacing w:after="0"/>
                        <w:rPr>
                          <w:rFonts w:cstheme="minorHAnsi"/>
                          <w:u w:val="single"/>
                        </w:rPr>
                      </w:pPr>
                      <w:r w:rsidRPr="00A917DC">
                        <w:rPr>
                          <w:rFonts w:cstheme="minorHAnsi"/>
                        </w:rPr>
                        <w:t>______________________________________</w:t>
                      </w:r>
                      <w:r>
                        <w:rPr>
                          <w:rFonts w:cstheme="minorHAnsi"/>
                        </w:rPr>
                        <w:t>_______</w:t>
                      </w:r>
                      <w:r w:rsidRPr="00A917DC">
                        <w:rPr>
                          <w:rFonts w:cstheme="minorHAnsi"/>
                        </w:rPr>
                        <w:t xml:space="preserve">_________________________    </w:t>
                      </w:r>
                      <w:r>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258A1FDA" w14:textId="181D9CCF"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p>
                    <w:p w14:paraId="3EF4BE25" w14:textId="77777777" w:rsidR="00642D6C" w:rsidRPr="00A917DC" w:rsidRDefault="00642D6C" w:rsidP="00642D6C">
                      <w:pPr>
                        <w:spacing w:after="0"/>
                        <w:rPr>
                          <w:rFonts w:cstheme="minorHAnsi"/>
                          <w:u w:val="single"/>
                        </w:rPr>
                      </w:pPr>
                      <w:r w:rsidRPr="00A917DC">
                        <w:rPr>
                          <w:rFonts w:cstheme="minorHAnsi"/>
                        </w:rPr>
                        <w:t>______________________________________</w:t>
                      </w:r>
                      <w:r>
                        <w:rPr>
                          <w:rFonts w:cstheme="minorHAnsi"/>
                        </w:rPr>
                        <w:t>_______</w:t>
                      </w:r>
                      <w:r w:rsidRPr="00A917DC">
                        <w:rPr>
                          <w:rFonts w:cstheme="minorHAnsi"/>
                        </w:rPr>
                        <w:t xml:space="preserve">_________________________    </w:t>
                      </w:r>
                      <w:r>
                        <w:rPr>
                          <w:rFonts w:cstheme="minorHAnsi"/>
                        </w:rPr>
                        <w:t xml:space="preserve">     </w:t>
                      </w:r>
                      <w:r>
                        <w:t>______/_____/_______</w:t>
                      </w:r>
                      <w:r>
                        <w:rPr>
                          <w:rFonts w:cstheme="minorHAnsi"/>
                        </w:rPr>
                        <w:t xml:space="preserve">    </w:t>
                      </w:r>
                      <w:r w:rsidRPr="00A917DC">
                        <w:rPr>
                          <w:rFonts w:ascii="Segoe UI Symbol" w:eastAsia="MS Gothic" w:hAnsi="Segoe UI Symbol" w:cs="Segoe UI Symbol"/>
                        </w:rPr>
                        <w:t>☐</w:t>
                      </w:r>
                      <w:r w:rsidRPr="00A917DC">
                        <w:rPr>
                          <w:rFonts w:eastAsia="MS Gothic" w:cstheme="minorHAnsi"/>
                        </w:rPr>
                        <w:t xml:space="preserve"> M </w:t>
                      </w:r>
                      <w:r w:rsidRPr="00A917DC">
                        <w:rPr>
                          <w:rFonts w:ascii="Segoe UI Symbol" w:eastAsia="MS Gothic" w:hAnsi="Segoe UI Symbol" w:cs="Segoe UI Symbol"/>
                        </w:rPr>
                        <w:t>☐</w:t>
                      </w:r>
                      <w:r w:rsidRPr="00A917DC">
                        <w:rPr>
                          <w:rFonts w:eastAsia="MS Gothic" w:cstheme="minorHAnsi"/>
                        </w:rPr>
                        <w:t xml:space="preserve"> F</w:t>
                      </w:r>
                      <w:r w:rsidRPr="00A917DC">
                        <w:rPr>
                          <w:rFonts w:cstheme="minorHAnsi"/>
                        </w:rPr>
                        <w:t xml:space="preserve"> </w:t>
                      </w:r>
                    </w:p>
                    <w:p w14:paraId="4E2F6403" w14:textId="77777777" w:rsidR="00642D6C" w:rsidRPr="003007C9" w:rsidRDefault="00642D6C" w:rsidP="00642D6C">
                      <w:pPr>
                        <w:spacing w:after="0"/>
                      </w:pPr>
                      <w:r w:rsidRPr="003007C9">
                        <w:t xml:space="preserve">First Name </w:t>
                      </w:r>
                      <w:r w:rsidRPr="003007C9">
                        <w:tab/>
                      </w:r>
                      <w:r w:rsidRPr="003007C9">
                        <w:tab/>
                      </w:r>
                      <w:r w:rsidRPr="003007C9">
                        <w:tab/>
                        <w:t xml:space="preserve">MI </w:t>
                      </w:r>
                      <w:r w:rsidRPr="003007C9">
                        <w:tab/>
                      </w:r>
                      <w:r w:rsidRPr="003007C9">
                        <w:tab/>
                      </w:r>
                      <w:r w:rsidRPr="003007C9">
                        <w:tab/>
                        <w:t>Last name</w:t>
                      </w:r>
                      <w:r w:rsidRPr="003007C9">
                        <w:tab/>
                      </w:r>
                      <w:r w:rsidRPr="003007C9">
                        <w:tab/>
                      </w:r>
                      <w:r>
                        <w:t xml:space="preserve">                   </w:t>
                      </w:r>
                      <w:r w:rsidRPr="003007C9">
                        <w:t xml:space="preserve">Date of birth </w:t>
                      </w:r>
                      <w:r w:rsidRPr="003007C9">
                        <w:tab/>
                      </w:r>
                      <w:r w:rsidRPr="003007C9">
                        <w:tab/>
                      </w:r>
                      <w:r w:rsidRPr="003007C9">
                        <w:tab/>
                      </w:r>
                    </w:p>
                    <w:p w14:paraId="74CED065" w14:textId="77777777" w:rsidR="00705948" w:rsidRPr="00705948" w:rsidRDefault="00705948"/>
                  </w:txbxContent>
                </v:textbox>
                <w10:wrap anchorx="margin"/>
              </v:shape>
            </w:pict>
          </mc:Fallback>
        </mc:AlternateContent>
      </w:r>
    </w:p>
    <w:p w14:paraId="69C47E4A" w14:textId="12DF2366" w:rsidR="002A51F0" w:rsidRDefault="007E4C41" w:rsidP="00FF012C">
      <w:r>
        <w:rPr>
          <w:rFonts w:ascii="Comic Sans MS" w:hAnsi="Comic Sans MS"/>
          <w:noProof/>
          <w:sz w:val="20"/>
          <w:szCs w:val="20"/>
        </w:rPr>
        <mc:AlternateContent>
          <mc:Choice Requires="wps">
            <w:drawing>
              <wp:inline distT="0" distB="0" distL="0" distR="0" wp14:anchorId="73361556" wp14:editId="7CDD85DD">
                <wp:extent cx="304800" cy="304800"/>
                <wp:effectExtent l="0" t="0" r="0" b="0"/>
                <wp:docPr id="2" name="AutoShape 2" descr="https://pawa.pcc.com/webmail/src/download.php?passed_id=257&amp;mailbox=INBOX&amp;ent_id=3&amp;absolute_dl=tr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376899" id="AutoShape 2" o:spid="_x0000_s1026" alt="https://pawa.pcc.com/webmail/src/download.php?passed_id=257&amp;mailbox=INBOX&amp;ent_id=3&amp;absolute_dl=tr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NAxyRUCAwAALwYAAA4AAAAAAAAAAAAAAAAALgIAAGRycy9lMm9Eb2MueG1sUEsBAi0AFAAG&#10;AAgAAAAhAEyg6SzYAAAAAwEAAA8AAAAAAAAAAAAAAAAAXAUAAGRycy9kb3ducmV2LnhtbFBLBQYA&#10;AAAABAAEAPMAAABhBgAAAAA=&#10;" filled="f" stroked="f">
                <o:lock v:ext="edit" aspectratio="t"/>
                <w10:anchorlock/>
              </v:rect>
            </w:pict>
          </mc:Fallback>
        </mc:AlternateContent>
      </w:r>
    </w:p>
    <w:p w14:paraId="322DDC7D" w14:textId="75B0208B" w:rsidR="002A51F0" w:rsidRDefault="002A51F0" w:rsidP="00FF012C"/>
    <w:p w14:paraId="247067B3" w14:textId="77777777" w:rsidR="009A57F3" w:rsidRDefault="009A57F3" w:rsidP="00FF012C"/>
    <w:p w14:paraId="07471207" w14:textId="001C2A6B" w:rsidR="009A57F3" w:rsidRDefault="003614FB">
      <w:r>
        <w:rPr>
          <w:noProof/>
        </w:rPr>
        <mc:AlternateContent>
          <mc:Choice Requires="wps">
            <w:drawing>
              <wp:anchor distT="0" distB="0" distL="114300" distR="114300" simplePos="0" relativeHeight="251709440" behindDoc="0" locked="0" layoutInCell="1" allowOverlap="1" wp14:anchorId="6F8FE3E2" wp14:editId="0279F583">
                <wp:simplePos x="0" y="0"/>
                <wp:positionH relativeFrom="column">
                  <wp:posOffset>2992218</wp:posOffset>
                </wp:positionH>
                <wp:positionV relativeFrom="paragraph">
                  <wp:posOffset>5040630</wp:posOffset>
                </wp:positionV>
                <wp:extent cx="3752850" cy="681990"/>
                <wp:effectExtent l="0" t="0" r="19050" b="22860"/>
                <wp:wrapNone/>
                <wp:docPr id="12" name="Text Box 12"/>
                <wp:cNvGraphicFramePr/>
                <a:graphic xmlns:a="http://schemas.openxmlformats.org/drawingml/2006/main">
                  <a:graphicData uri="http://schemas.microsoft.com/office/word/2010/wordprocessingShape">
                    <wps:wsp>
                      <wps:cNvSpPr txBox="1"/>
                      <wps:spPr>
                        <a:xfrm>
                          <a:off x="0" y="0"/>
                          <a:ext cx="3752850" cy="681990"/>
                        </a:xfrm>
                        <a:prstGeom prst="rect">
                          <a:avLst/>
                        </a:prstGeom>
                        <a:solidFill>
                          <a:sysClr val="window" lastClr="FFFFFF"/>
                        </a:solidFill>
                        <a:ln w="12700">
                          <a:solidFill>
                            <a:prstClr val="black"/>
                          </a:solidFill>
                        </a:ln>
                        <a:effectLst/>
                      </wps:spPr>
                      <wps:txbx>
                        <w:txbxContent>
                          <w:p w14:paraId="5CBB4DFB" w14:textId="77777777" w:rsidR="00CA7B55" w:rsidRPr="00CA7B55" w:rsidRDefault="00CA7B55" w:rsidP="00CA7B55">
                            <w:pPr>
                              <w:rPr>
                                <w:sz w:val="12"/>
                              </w:rPr>
                            </w:pPr>
                          </w:p>
                          <w:p w14:paraId="18AB84C8" w14:textId="77777777" w:rsidR="00CA7B55" w:rsidRDefault="00CA7B55" w:rsidP="00CA7B55">
                            <w:r>
                              <w:t xml:space="preserve">___________________________________________________Patient Name </w:t>
                            </w:r>
                            <w:r>
                              <w:tab/>
                            </w:r>
                            <w:r>
                              <w:tab/>
                            </w:r>
                            <w:r>
                              <w:tab/>
                            </w:r>
                            <w:r>
                              <w:tab/>
                              <w:t xml:space="preserve">Date of Birth </w:t>
                            </w:r>
                          </w:p>
                          <w:p w14:paraId="0711A408" w14:textId="77777777" w:rsidR="00CA7B55" w:rsidRDefault="00CA7B55" w:rsidP="00CA7B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FE3E2" id="Text Box 12" o:spid="_x0000_s1029" type="#_x0000_t202" style="position:absolute;margin-left:235.6pt;margin-top:396.9pt;width:295.5pt;height:53.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" fillcolor="window" strokeweight="1pt">
                <v:textbox>
                  <w:txbxContent>
                    <w:p w14:paraId="5CBB4DFB" w14:textId="77777777" w:rsidR="00CA7B55" w:rsidRPr="00CA7B55" w:rsidRDefault="00CA7B55" w:rsidP="00CA7B55">
                      <w:pPr>
                        <w:rPr>
                          <w:sz w:val="12"/>
                        </w:rPr>
                      </w:pPr>
                    </w:p>
                    <w:p w14:paraId="18AB84C8" w14:textId="77777777" w:rsidR="00CA7B55" w:rsidRDefault="00CA7B55" w:rsidP="00CA7B55">
                      <w:r>
                        <w:t xml:space="preserve">___________________________________________________Patient Name </w:t>
                      </w:r>
                      <w:r>
                        <w:tab/>
                      </w:r>
                      <w:r>
                        <w:tab/>
                      </w:r>
                      <w:r>
                        <w:tab/>
                      </w:r>
                      <w:r>
                        <w:tab/>
                        <w:t xml:space="preserve">Date of Birth </w:t>
                      </w:r>
                    </w:p>
                    <w:p w14:paraId="0711A408" w14:textId="77777777" w:rsidR="00CA7B55" w:rsidRDefault="00CA7B55" w:rsidP="00CA7B55"/>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DFB3B67" wp14:editId="5393F7E7">
                <wp:simplePos x="0" y="0"/>
                <wp:positionH relativeFrom="margin">
                  <wp:align>center</wp:align>
                </wp:positionH>
                <wp:positionV relativeFrom="paragraph">
                  <wp:posOffset>1473054</wp:posOffset>
                </wp:positionV>
                <wp:extent cx="7539990" cy="3438769"/>
                <wp:effectExtent l="0" t="0" r="22860" b="28575"/>
                <wp:wrapNone/>
                <wp:docPr id="8" name="Text Box 8"/>
                <wp:cNvGraphicFramePr/>
                <a:graphic xmlns:a="http://schemas.openxmlformats.org/drawingml/2006/main">
                  <a:graphicData uri="http://schemas.microsoft.com/office/word/2010/wordprocessingShape">
                    <wps:wsp>
                      <wps:cNvSpPr txBox="1"/>
                      <wps:spPr>
                        <a:xfrm>
                          <a:off x="0" y="0"/>
                          <a:ext cx="7539990" cy="3438769"/>
                        </a:xfrm>
                        <a:prstGeom prst="rect">
                          <a:avLst/>
                        </a:prstGeom>
                        <a:ln/>
                      </wps:spPr>
                      <wps:style>
                        <a:lnRef idx="2">
                          <a:schemeClr val="dk1"/>
                        </a:lnRef>
                        <a:fillRef idx="1">
                          <a:schemeClr val="lt1"/>
                        </a:fillRef>
                        <a:effectRef idx="0">
                          <a:schemeClr val="dk1"/>
                        </a:effectRef>
                        <a:fontRef idx="minor">
                          <a:schemeClr val="dk1"/>
                        </a:fontRef>
                      </wps:style>
                      <wps:txbx>
                        <w:txbxContent>
                          <w:p w14:paraId="1412E848" w14:textId="62B65707" w:rsidR="00092F96" w:rsidRDefault="003007C9" w:rsidP="00946E3F">
                            <w:pPr>
                              <w:spacing w:after="0"/>
                            </w:pPr>
                            <w:r w:rsidRPr="00A852FB">
                              <w:rPr>
                                <w:b/>
                                <w:sz w:val="28"/>
                              </w:rPr>
                              <w:t>Parent or Guardian information:</w:t>
                            </w:r>
                            <w:r w:rsidR="00946E3F">
                              <w:rPr>
                                <w:b/>
                                <w:sz w:val="28"/>
                              </w:rPr>
                              <w:t xml:space="preserve">                                                  </w:t>
                            </w:r>
                            <w:r>
                              <w:t xml:space="preserve"> </w:t>
                            </w:r>
                            <w:r w:rsidR="00946E3F" w:rsidRPr="00946E3F">
                              <w:rPr>
                                <w:rFonts w:eastAsia="MS Gothic" w:cstheme="minorHAnsi"/>
                                <w:sz w:val="32"/>
                              </w:rPr>
                              <w:t>SSN:</w:t>
                            </w:r>
                            <w:r w:rsidR="00946E3F" w:rsidRPr="00642D6C">
                              <w:rPr>
                                <w:rFonts w:ascii="MS Gothic" w:eastAsia="MS Gothic" w:hAnsi="MS Gothic" w:hint="eastAsia"/>
                                <w:sz w:val="40"/>
                              </w:rPr>
                              <w:t>☐☐☐-☐☐-☐☐☐</w:t>
                            </w:r>
                            <w:sdt>
                              <w:sdtPr>
                                <w:rPr>
                                  <w:rFonts w:ascii="MS Gothic" w:eastAsia="MS Gothic" w:hAnsi="MS Gothic" w:hint="eastAsia"/>
                                  <w:sz w:val="40"/>
                                </w:rPr>
                                <w:id w:val="1023288384"/>
                                <w14:checkbox>
                                  <w14:checked w14:val="0"/>
                                  <w14:checkedState w14:val="2612" w14:font="MS Gothic"/>
                                  <w14:uncheckedState w14:val="2610" w14:font="MS Gothic"/>
                                </w14:checkbox>
                              </w:sdtPr>
                              <w:sdtEndPr/>
                              <w:sdtContent>
                                <w:r w:rsidR="00946E3F">
                                  <w:rPr>
                                    <w:rFonts w:ascii="MS Gothic" w:eastAsia="MS Gothic" w:hAnsi="MS Gothic" w:hint="eastAsia"/>
                                    <w:sz w:val="40"/>
                                  </w:rPr>
                                  <w:t>☐</w:t>
                                </w:r>
                              </w:sdtContent>
                            </w:sdt>
                            <w:r w:rsidR="00946E3F">
                              <w:t xml:space="preserve"> </w:t>
                            </w:r>
                          </w:p>
                          <w:p w14:paraId="127B543B" w14:textId="205B1EB9" w:rsidR="00946E3F" w:rsidRDefault="00946E3F" w:rsidP="00946E3F">
                            <w:pPr>
                              <w:spacing w:after="0"/>
                            </w:pPr>
                            <w:r w:rsidRPr="003007C9">
                              <w:rPr>
                                <w:i/>
                              </w:rPr>
                              <w:t>(Living in same household as patient</w:t>
                            </w:r>
                            <w:r>
                              <w:t>)</w:t>
                            </w:r>
                          </w:p>
                          <w:p w14:paraId="7C717BF7" w14:textId="77777777" w:rsidR="00946E3F" w:rsidRPr="00946E3F" w:rsidRDefault="00946E3F">
                            <w:pPr>
                              <w:rPr>
                                <w:sz w:val="14"/>
                              </w:rPr>
                            </w:pPr>
                          </w:p>
                          <w:p w14:paraId="3465BDEA" w14:textId="49CDEFB3" w:rsidR="003007C9" w:rsidRDefault="003007C9">
                            <w:r>
                              <w:t xml:space="preserve">Relationship to patient: </w:t>
                            </w:r>
                            <w:bookmarkStart w:id="0" w:name="_Hlk8823891"/>
                            <w:bookmarkStart w:id="1" w:name="_Hlk8824055"/>
                            <w:r w:rsidR="00C65398">
                              <w:rPr>
                                <w:rFonts w:ascii="MS Gothic" w:eastAsia="MS Gothic" w:hAnsi="MS Gothic" w:hint="eastAsia"/>
                              </w:rPr>
                              <w:t>☐</w:t>
                            </w:r>
                            <w:r w:rsidR="00C65398" w:rsidRPr="00C65398">
                              <w:rPr>
                                <w:rFonts w:eastAsia="MS Gothic" w:cstheme="minorHAnsi"/>
                              </w:rPr>
                              <w:t>M</w:t>
                            </w:r>
                            <w:r w:rsidR="00C65398">
                              <w:rPr>
                                <w:rFonts w:eastAsia="MS Gothic" w:cstheme="minorHAnsi"/>
                              </w:rPr>
                              <w:t>other</w:t>
                            </w:r>
                            <w:bookmarkEnd w:id="0"/>
                            <w:r w:rsidR="00C65398">
                              <w:rPr>
                                <w:rFonts w:eastAsia="MS Gothic" w:cstheme="minorHAnsi"/>
                              </w:rPr>
                              <w:t xml:space="preserve"> </w:t>
                            </w:r>
                            <w:bookmarkEnd w:id="1"/>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 xml:space="preserve">Father </w:t>
                            </w:r>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 xml:space="preserve">Grandparent </w:t>
                            </w:r>
                            <w:r w:rsidR="009C734C">
                              <w:rPr>
                                <w:rFonts w:ascii="MS Gothic" w:eastAsia="MS Gothic" w:hAnsi="MS Gothic" w:hint="eastAsia"/>
                              </w:rPr>
                              <w:t xml:space="preserve"> </w:t>
                            </w:r>
                            <w:sdt>
                              <w:sdtPr>
                                <w:rPr>
                                  <w:rFonts w:ascii="MS Gothic" w:eastAsia="MS Gothic" w:hAnsi="MS Gothic" w:hint="eastAsia"/>
                                </w:rPr>
                                <w:id w:val="682091483"/>
                                <w14:checkbox>
                                  <w14:checked w14:val="0"/>
                                  <w14:checkedState w14:val="2612" w14:font="MS Gothic"/>
                                  <w14:uncheckedState w14:val="2610" w14:font="MS Gothic"/>
                                </w14:checkbox>
                              </w:sdtPr>
                              <w:sdtEndPr/>
                              <w:sdtContent>
                                <w:r w:rsidR="009C734C">
                                  <w:rPr>
                                    <w:rFonts w:ascii="MS Gothic" w:eastAsia="MS Gothic" w:hAnsi="MS Gothic" w:hint="eastAsia"/>
                                  </w:rPr>
                                  <w:t>☐</w:t>
                                </w:r>
                              </w:sdtContent>
                            </w:sdt>
                            <w:r w:rsidR="00C65398">
                              <w:rPr>
                                <w:rFonts w:eastAsia="MS Gothic" w:cstheme="minorHAnsi"/>
                              </w:rPr>
                              <w:t xml:space="preserve">Sibling </w:t>
                            </w:r>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 xml:space="preserve">Foster Parent </w:t>
                            </w:r>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Other _______________________</w:t>
                            </w:r>
                          </w:p>
                          <w:p w14:paraId="1A269AA2" w14:textId="77777777" w:rsidR="00946E3F" w:rsidRDefault="00946E3F" w:rsidP="00642D6C">
                            <w:pPr>
                              <w:spacing w:after="0"/>
                            </w:pPr>
                          </w:p>
                          <w:p w14:paraId="3E6C15C4" w14:textId="77051C96" w:rsidR="009C734C" w:rsidRDefault="003007C9" w:rsidP="00642D6C">
                            <w:pPr>
                              <w:spacing w:after="0"/>
                            </w:pPr>
                            <w:r>
                              <w:t>_______________________________________</w:t>
                            </w:r>
                            <w:r w:rsidR="009C734C">
                              <w:t>_______________________________</w:t>
                            </w:r>
                            <w:r>
                              <w:t>____</w:t>
                            </w:r>
                            <w:r w:rsidR="00C65398">
                              <w:t xml:space="preserve">  </w:t>
                            </w:r>
                            <w:r w:rsidR="009C734C">
                              <w:t xml:space="preserve">                  </w:t>
                            </w:r>
                            <w:r>
                              <w:t>_____</w:t>
                            </w:r>
                            <w:r w:rsidR="00C65398">
                              <w:t>/</w:t>
                            </w:r>
                            <w:r>
                              <w:t>_____</w:t>
                            </w:r>
                            <w:r w:rsidR="00C65398">
                              <w:t>/</w:t>
                            </w:r>
                            <w:r>
                              <w:t>______</w:t>
                            </w:r>
                            <w:r w:rsidR="00C65398">
                              <w:t xml:space="preserve">   </w:t>
                            </w:r>
                          </w:p>
                          <w:p w14:paraId="63C30D57" w14:textId="5607014E" w:rsidR="009C734C" w:rsidRDefault="009C734C" w:rsidP="00642D6C">
                            <w:pPr>
                              <w:spacing w:after="0"/>
                            </w:pPr>
                            <w:r>
                              <w:t xml:space="preserve">First Name           </w:t>
                            </w:r>
                            <w:r>
                              <w:tab/>
                              <w:t xml:space="preserve">MI </w:t>
                            </w:r>
                            <w:r>
                              <w:tab/>
                              <w:t xml:space="preserve">                 Last Name</w:t>
                            </w:r>
                            <w:r>
                              <w:tab/>
                              <w:t xml:space="preserve">                                                                                  Date of Birth</w:t>
                            </w:r>
                          </w:p>
                          <w:p w14:paraId="1C501DA7" w14:textId="6E9C5BDF" w:rsidR="00946E3F" w:rsidRDefault="003007C9" w:rsidP="00642D6C">
                            <w:pPr>
                              <w:spacing w:after="0"/>
                            </w:pPr>
                            <w:r>
                              <w:tab/>
                            </w:r>
                            <w:bookmarkStart w:id="2" w:name="_Hlk8824907"/>
                          </w:p>
                          <w:p w14:paraId="0688D662" w14:textId="5824F176" w:rsidR="00C65398" w:rsidRDefault="003007C9" w:rsidP="00642D6C">
                            <w:pPr>
                              <w:spacing w:after="0"/>
                            </w:pPr>
                            <w:r>
                              <w:t>_________________</w:t>
                            </w:r>
                            <w:r w:rsidR="00C65398">
                              <w:t>__________________</w:t>
                            </w:r>
                            <w:r>
                              <w:t>___________</w:t>
                            </w:r>
                            <w:r w:rsidR="00C65398">
                              <w:t xml:space="preserve">     </w:t>
                            </w:r>
                            <w:r>
                              <w:t>_____</w:t>
                            </w:r>
                            <w:r w:rsidR="00C65398">
                              <w:t>_____</w:t>
                            </w:r>
                            <w:r>
                              <w:t>__</w:t>
                            </w:r>
                            <w:r w:rsidR="00C65398">
                              <w:t>______</w:t>
                            </w:r>
                            <w:r>
                              <w:t>____</w:t>
                            </w:r>
                            <w:r w:rsidR="00C65398">
                              <w:t xml:space="preserve">        </w:t>
                            </w:r>
                            <w:r>
                              <w:t>_______</w:t>
                            </w:r>
                            <w:r w:rsidR="00C65398">
                              <w:t xml:space="preserve">             __________                                      </w:t>
                            </w:r>
                          </w:p>
                          <w:p w14:paraId="5C2EB854" w14:textId="1521569F" w:rsidR="003007C9" w:rsidRDefault="003007C9" w:rsidP="00642D6C">
                            <w:pPr>
                              <w:spacing w:after="0"/>
                            </w:pPr>
                            <w:r>
                              <w:t xml:space="preserve">Street/PO Box </w:t>
                            </w:r>
                            <w:r>
                              <w:tab/>
                            </w:r>
                            <w:r>
                              <w:tab/>
                            </w:r>
                            <w:r>
                              <w:tab/>
                            </w:r>
                            <w:r w:rsidR="00C65398">
                              <w:t xml:space="preserve">                                                 </w:t>
                            </w:r>
                            <w:r>
                              <w:t>City</w:t>
                            </w:r>
                            <w:r>
                              <w:tab/>
                            </w:r>
                            <w:r>
                              <w:tab/>
                            </w:r>
                            <w:r>
                              <w:tab/>
                            </w:r>
                            <w:r w:rsidR="00C65398">
                              <w:t xml:space="preserve">                  </w:t>
                            </w:r>
                            <w:r>
                              <w:t>State</w:t>
                            </w:r>
                            <w:r>
                              <w:tab/>
                            </w:r>
                            <w:r w:rsidR="00C65398">
                              <w:t xml:space="preserve">                  Zip Code</w:t>
                            </w:r>
                            <w:r>
                              <w:t xml:space="preserve">                              </w:t>
                            </w:r>
                          </w:p>
                          <w:p w14:paraId="39B3472B" w14:textId="77777777" w:rsidR="00642D6C" w:rsidRPr="00642D6C" w:rsidRDefault="00642D6C" w:rsidP="00642D6C">
                            <w:pPr>
                              <w:spacing w:after="0"/>
                              <w:rPr>
                                <w:sz w:val="14"/>
                              </w:rPr>
                            </w:pPr>
                            <w:bookmarkStart w:id="3" w:name="_Hlk8824920"/>
                            <w:bookmarkEnd w:id="2"/>
                          </w:p>
                          <w:p w14:paraId="076262E2" w14:textId="121E87E4" w:rsidR="003007C9" w:rsidRDefault="00A917DC" w:rsidP="00642D6C">
                            <w:pPr>
                              <w:spacing w:after="0"/>
                            </w:pPr>
                            <w:r>
                              <w:t>Primary Contact number: (</w:t>
                            </w:r>
                            <w:r w:rsidR="003007C9">
                              <w:t>____</w:t>
                            </w:r>
                            <w:r>
                              <w:t>_) _</w:t>
                            </w:r>
                            <w:r w:rsidR="003007C9">
                              <w:t>_________________</w:t>
                            </w:r>
                            <w:r>
                              <w:t xml:space="preserve">   </w:t>
                            </w:r>
                            <w:sdt>
                              <w:sdtPr>
                                <w:id w:val="19247618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15773978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10254497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bookmarkEnd w:id="3"/>
                          <w:p w14:paraId="58A37B80" w14:textId="77777777" w:rsidR="00642D6C" w:rsidRPr="00642D6C" w:rsidRDefault="00642D6C" w:rsidP="00A917DC">
                            <w:pPr>
                              <w:rPr>
                                <w:sz w:val="2"/>
                              </w:rPr>
                            </w:pPr>
                          </w:p>
                          <w:p w14:paraId="32E994F9" w14:textId="0AE39A4F" w:rsidR="00A917DC" w:rsidRDefault="00A917DC" w:rsidP="00A917DC">
                            <w:r>
                              <w:t xml:space="preserve">Other Contact number: (_____) __________________   </w:t>
                            </w:r>
                            <w:sdt>
                              <w:sdtPr>
                                <w:id w:val="10363144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6205375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1240136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3D0779A5" w14:textId="472F50F9" w:rsidR="00A917DC" w:rsidRDefault="00642D6C">
                            <w:pPr>
                              <w:rPr>
                                <w:b/>
                              </w:rPr>
                            </w:pPr>
                            <w:r w:rsidRPr="003007C9">
                              <w:rPr>
                                <w:b/>
                              </w:rPr>
                              <w:t xml:space="preserve">IS THE ABOVE ADDRESS THE CORRECT ONE FOR STATEMENT BILLING? </w:t>
                            </w:r>
                            <w:r>
                              <w:tab/>
                            </w:r>
                            <w:r>
                              <w:rPr>
                                <w:rFonts w:ascii="MS Gothic" w:eastAsia="MS Gothic" w:hAnsi="MS Gothic" w:hint="eastAsia"/>
                              </w:rPr>
                              <w:t>☐</w:t>
                            </w:r>
                            <w:r>
                              <w:rPr>
                                <w:rFonts w:eastAsia="MS Gothic" w:cstheme="minorHAnsi"/>
                              </w:rPr>
                              <w:t xml:space="preserve">YES </w:t>
                            </w:r>
                            <w:r>
                              <w:tab/>
                            </w:r>
                            <w:r>
                              <w:rPr>
                                <w:rFonts w:ascii="MS Gothic" w:eastAsia="MS Gothic" w:hAnsi="MS Gothic" w:hint="eastAsia"/>
                              </w:rPr>
                              <w:t>☐</w:t>
                            </w:r>
                            <w:r>
                              <w:rPr>
                                <w:rFonts w:eastAsia="MS Gothic" w:cstheme="minorHAnsi"/>
                              </w:rPr>
                              <w:t>NO</w:t>
                            </w:r>
                            <w:sdt>
                              <w:sdtPr>
                                <w:rPr>
                                  <w:rFonts w:eastAsia="MS Gothic" w:cstheme="minorHAnsi"/>
                                </w:rPr>
                                <w:id w:val="44050062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4782EF2" w14:textId="0E735184" w:rsidR="003007C9" w:rsidRDefault="00300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B3B67" id="Text Box 8" o:spid="_x0000_s1030" type="#_x0000_t202" style="position:absolute;margin-left:0;margin-top:116pt;width:593.7pt;height:270.7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" fillcolor="white [3201]" strokecolor="black [3200]" strokeweight="1pt">
                <v:textbox>
                  <w:txbxContent>
                    <w:p w14:paraId="1412E848" w14:textId="62B65707" w:rsidR="00092F96" w:rsidRDefault="003007C9" w:rsidP="00946E3F">
                      <w:pPr>
                        <w:spacing w:after="0"/>
                      </w:pPr>
                      <w:r w:rsidRPr="00A852FB">
                        <w:rPr>
                          <w:b/>
                          <w:sz w:val="28"/>
                        </w:rPr>
                        <w:t>Parent or Guardian information:</w:t>
                      </w:r>
                      <w:r w:rsidR="00946E3F">
                        <w:rPr>
                          <w:b/>
                          <w:sz w:val="28"/>
                        </w:rPr>
                        <w:t xml:space="preserve">                                                  </w:t>
                      </w:r>
                      <w:r>
                        <w:t xml:space="preserve"> </w:t>
                      </w:r>
                      <w:r w:rsidR="00946E3F" w:rsidRPr="00946E3F">
                        <w:rPr>
                          <w:rFonts w:eastAsia="MS Gothic" w:cstheme="minorHAnsi"/>
                          <w:sz w:val="32"/>
                        </w:rPr>
                        <w:t>SSN:</w:t>
                      </w:r>
                      <w:r w:rsidR="00946E3F" w:rsidRPr="00642D6C">
                        <w:rPr>
                          <w:rFonts w:ascii="MS Gothic" w:eastAsia="MS Gothic" w:hAnsi="MS Gothic" w:hint="eastAsia"/>
                          <w:sz w:val="40"/>
                        </w:rPr>
                        <w:t>☐☐☐-☐☐-☐☐☐</w:t>
                      </w:r>
                      <w:sdt>
                        <w:sdtPr>
                          <w:rPr>
                            <w:rFonts w:ascii="MS Gothic" w:eastAsia="MS Gothic" w:hAnsi="MS Gothic" w:hint="eastAsia"/>
                            <w:sz w:val="40"/>
                          </w:rPr>
                          <w:id w:val="1023288384"/>
                          <w14:checkbox>
                            <w14:checked w14:val="0"/>
                            <w14:checkedState w14:val="2612" w14:font="MS Gothic"/>
                            <w14:uncheckedState w14:val="2610" w14:font="MS Gothic"/>
                          </w14:checkbox>
                        </w:sdtPr>
                        <w:sdtEndPr/>
                        <w:sdtContent>
                          <w:r w:rsidR="00946E3F">
                            <w:rPr>
                              <w:rFonts w:ascii="MS Gothic" w:eastAsia="MS Gothic" w:hAnsi="MS Gothic" w:hint="eastAsia"/>
                              <w:sz w:val="40"/>
                            </w:rPr>
                            <w:t>☐</w:t>
                          </w:r>
                        </w:sdtContent>
                      </w:sdt>
                      <w:r w:rsidR="00946E3F">
                        <w:t xml:space="preserve"> </w:t>
                      </w:r>
                    </w:p>
                    <w:p w14:paraId="127B543B" w14:textId="205B1EB9" w:rsidR="00946E3F" w:rsidRDefault="00946E3F" w:rsidP="00946E3F">
                      <w:pPr>
                        <w:spacing w:after="0"/>
                      </w:pPr>
                      <w:r w:rsidRPr="003007C9">
                        <w:rPr>
                          <w:i/>
                        </w:rPr>
                        <w:t>(Living in same household as patient</w:t>
                      </w:r>
                      <w:r>
                        <w:t>)</w:t>
                      </w:r>
                    </w:p>
                    <w:p w14:paraId="7C717BF7" w14:textId="77777777" w:rsidR="00946E3F" w:rsidRPr="00946E3F" w:rsidRDefault="00946E3F">
                      <w:pPr>
                        <w:rPr>
                          <w:sz w:val="14"/>
                        </w:rPr>
                      </w:pPr>
                    </w:p>
                    <w:p w14:paraId="3465BDEA" w14:textId="49CDEFB3" w:rsidR="003007C9" w:rsidRDefault="003007C9">
                      <w:r>
                        <w:t xml:space="preserve">Relationship to patient: </w:t>
                      </w:r>
                      <w:bookmarkStart w:id="4" w:name="_Hlk8823891"/>
                      <w:bookmarkStart w:id="5" w:name="_Hlk8824055"/>
                      <w:r w:rsidR="00C65398">
                        <w:rPr>
                          <w:rFonts w:ascii="MS Gothic" w:eastAsia="MS Gothic" w:hAnsi="MS Gothic" w:hint="eastAsia"/>
                        </w:rPr>
                        <w:t>☐</w:t>
                      </w:r>
                      <w:r w:rsidR="00C65398" w:rsidRPr="00C65398">
                        <w:rPr>
                          <w:rFonts w:eastAsia="MS Gothic" w:cstheme="minorHAnsi"/>
                        </w:rPr>
                        <w:t>M</w:t>
                      </w:r>
                      <w:r w:rsidR="00C65398">
                        <w:rPr>
                          <w:rFonts w:eastAsia="MS Gothic" w:cstheme="minorHAnsi"/>
                        </w:rPr>
                        <w:t>other</w:t>
                      </w:r>
                      <w:bookmarkEnd w:id="4"/>
                      <w:r w:rsidR="00C65398">
                        <w:rPr>
                          <w:rFonts w:eastAsia="MS Gothic" w:cstheme="minorHAnsi"/>
                        </w:rPr>
                        <w:t xml:space="preserve"> </w:t>
                      </w:r>
                      <w:bookmarkEnd w:id="5"/>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 xml:space="preserve">Father </w:t>
                      </w:r>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 xml:space="preserve">Grandparent </w:t>
                      </w:r>
                      <w:r w:rsidR="009C734C">
                        <w:rPr>
                          <w:rFonts w:ascii="MS Gothic" w:eastAsia="MS Gothic" w:hAnsi="MS Gothic" w:hint="eastAsia"/>
                        </w:rPr>
                        <w:t xml:space="preserve"> </w:t>
                      </w:r>
                      <w:sdt>
                        <w:sdtPr>
                          <w:rPr>
                            <w:rFonts w:ascii="MS Gothic" w:eastAsia="MS Gothic" w:hAnsi="MS Gothic" w:hint="eastAsia"/>
                          </w:rPr>
                          <w:id w:val="682091483"/>
                          <w14:checkbox>
                            <w14:checked w14:val="0"/>
                            <w14:checkedState w14:val="2612" w14:font="MS Gothic"/>
                            <w14:uncheckedState w14:val="2610" w14:font="MS Gothic"/>
                          </w14:checkbox>
                        </w:sdtPr>
                        <w:sdtEndPr/>
                        <w:sdtContent>
                          <w:r w:rsidR="009C734C">
                            <w:rPr>
                              <w:rFonts w:ascii="MS Gothic" w:eastAsia="MS Gothic" w:hAnsi="MS Gothic" w:hint="eastAsia"/>
                            </w:rPr>
                            <w:t>☐</w:t>
                          </w:r>
                        </w:sdtContent>
                      </w:sdt>
                      <w:r w:rsidR="00C65398">
                        <w:rPr>
                          <w:rFonts w:eastAsia="MS Gothic" w:cstheme="minorHAnsi"/>
                        </w:rPr>
                        <w:t xml:space="preserve">Sibling </w:t>
                      </w:r>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 xml:space="preserve">Foster Parent </w:t>
                      </w:r>
                      <w:r w:rsidR="009C734C">
                        <w:rPr>
                          <w:rFonts w:eastAsia="MS Gothic" w:cstheme="minorHAnsi"/>
                        </w:rPr>
                        <w:t xml:space="preserve">  </w:t>
                      </w:r>
                      <w:r w:rsidR="00C65398">
                        <w:rPr>
                          <w:rFonts w:ascii="MS Gothic" w:eastAsia="MS Gothic" w:hAnsi="MS Gothic" w:hint="eastAsia"/>
                        </w:rPr>
                        <w:t>☐</w:t>
                      </w:r>
                      <w:r w:rsidR="00C65398">
                        <w:rPr>
                          <w:rFonts w:eastAsia="MS Gothic" w:cstheme="minorHAnsi"/>
                        </w:rPr>
                        <w:t>Other _______________________</w:t>
                      </w:r>
                    </w:p>
                    <w:p w14:paraId="1A269AA2" w14:textId="77777777" w:rsidR="00946E3F" w:rsidRDefault="00946E3F" w:rsidP="00642D6C">
                      <w:pPr>
                        <w:spacing w:after="0"/>
                      </w:pPr>
                    </w:p>
                    <w:p w14:paraId="3E6C15C4" w14:textId="77051C96" w:rsidR="009C734C" w:rsidRDefault="003007C9" w:rsidP="00642D6C">
                      <w:pPr>
                        <w:spacing w:after="0"/>
                      </w:pPr>
                      <w:r>
                        <w:t>_______________________________________</w:t>
                      </w:r>
                      <w:r w:rsidR="009C734C">
                        <w:t>_______________________________</w:t>
                      </w:r>
                      <w:r>
                        <w:t>____</w:t>
                      </w:r>
                      <w:r w:rsidR="00C65398">
                        <w:t xml:space="preserve">  </w:t>
                      </w:r>
                      <w:r w:rsidR="009C734C">
                        <w:t xml:space="preserve">                  </w:t>
                      </w:r>
                      <w:r>
                        <w:t>_____</w:t>
                      </w:r>
                      <w:r w:rsidR="00C65398">
                        <w:t>/</w:t>
                      </w:r>
                      <w:r>
                        <w:t>_____</w:t>
                      </w:r>
                      <w:r w:rsidR="00C65398">
                        <w:t>/</w:t>
                      </w:r>
                      <w:r>
                        <w:t>______</w:t>
                      </w:r>
                      <w:r w:rsidR="00C65398">
                        <w:t xml:space="preserve">   </w:t>
                      </w:r>
                    </w:p>
                    <w:p w14:paraId="63C30D57" w14:textId="5607014E" w:rsidR="009C734C" w:rsidRDefault="009C734C" w:rsidP="00642D6C">
                      <w:pPr>
                        <w:spacing w:after="0"/>
                      </w:pPr>
                      <w:r>
                        <w:t xml:space="preserve">First Name           </w:t>
                      </w:r>
                      <w:r>
                        <w:tab/>
                        <w:t xml:space="preserve">MI </w:t>
                      </w:r>
                      <w:r>
                        <w:tab/>
                        <w:t xml:space="preserve">                 Last Name</w:t>
                      </w:r>
                      <w:r>
                        <w:tab/>
                        <w:t xml:space="preserve">                                                                                  Date of Birth</w:t>
                      </w:r>
                    </w:p>
                    <w:p w14:paraId="1C501DA7" w14:textId="6E9C5BDF" w:rsidR="00946E3F" w:rsidRDefault="003007C9" w:rsidP="00642D6C">
                      <w:pPr>
                        <w:spacing w:after="0"/>
                      </w:pPr>
                      <w:r>
                        <w:tab/>
                      </w:r>
                      <w:bookmarkStart w:id="6" w:name="_Hlk8824907"/>
                    </w:p>
                    <w:p w14:paraId="0688D662" w14:textId="5824F176" w:rsidR="00C65398" w:rsidRDefault="003007C9" w:rsidP="00642D6C">
                      <w:pPr>
                        <w:spacing w:after="0"/>
                      </w:pPr>
                      <w:r>
                        <w:t>_________________</w:t>
                      </w:r>
                      <w:r w:rsidR="00C65398">
                        <w:t>__________________</w:t>
                      </w:r>
                      <w:r>
                        <w:t>___________</w:t>
                      </w:r>
                      <w:r w:rsidR="00C65398">
                        <w:t xml:space="preserve">     </w:t>
                      </w:r>
                      <w:r>
                        <w:t>_____</w:t>
                      </w:r>
                      <w:r w:rsidR="00C65398">
                        <w:t>_____</w:t>
                      </w:r>
                      <w:r>
                        <w:t>__</w:t>
                      </w:r>
                      <w:r w:rsidR="00C65398">
                        <w:t>______</w:t>
                      </w:r>
                      <w:r>
                        <w:t>____</w:t>
                      </w:r>
                      <w:r w:rsidR="00C65398">
                        <w:t xml:space="preserve">        </w:t>
                      </w:r>
                      <w:r>
                        <w:t>_______</w:t>
                      </w:r>
                      <w:r w:rsidR="00C65398">
                        <w:t xml:space="preserve">             __________                                      </w:t>
                      </w:r>
                    </w:p>
                    <w:p w14:paraId="5C2EB854" w14:textId="1521569F" w:rsidR="003007C9" w:rsidRDefault="003007C9" w:rsidP="00642D6C">
                      <w:pPr>
                        <w:spacing w:after="0"/>
                      </w:pPr>
                      <w:r>
                        <w:t xml:space="preserve">Street/PO Box </w:t>
                      </w:r>
                      <w:r>
                        <w:tab/>
                      </w:r>
                      <w:r>
                        <w:tab/>
                      </w:r>
                      <w:r>
                        <w:tab/>
                      </w:r>
                      <w:r w:rsidR="00C65398">
                        <w:t xml:space="preserve">                                                 </w:t>
                      </w:r>
                      <w:r>
                        <w:t>City</w:t>
                      </w:r>
                      <w:r>
                        <w:tab/>
                      </w:r>
                      <w:r>
                        <w:tab/>
                      </w:r>
                      <w:r>
                        <w:tab/>
                      </w:r>
                      <w:r w:rsidR="00C65398">
                        <w:t xml:space="preserve">                  </w:t>
                      </w:r>
                      <w:r>
                        <w:t>State</w:t>
                      </w:r>
                      <w:r>
                        <w:tab/>
                      </w:r>
                      <w:r w:rsidR="00C65398">
                        <w:t xml:space="preserve">                  Zip Code</w:t>
                      </w:r>
                      <w:r>
                        <w:t xml:space="preserve">                              </w:t>
                      </w:r>
                    </w:p>
                    <w:p w14:paraId="39B3472B" w14:textId="77777777" w:rsidR="00642D6C" w:rsidRPr="00642D6C" w:rsidRDefault="00642D6C" w:rsidP="00642D6C">
                      <w:pPr>
                        <w:spacing w:after="0"/>
                        <w:rPr>
                          <w:sz w:val="14"/>
                        </w:rPr>
                      </w:pPr>
                      <w:bookmarkStart w:id="7" w:name="_Hlk8824920"/>
                      <w:bookmarkEnd w:id="6"/>
                    </w:p>
                    <w:p w14:paraId="076262E2" w14:textId="121E87E4" w:rsidR="003007C9" w:rsidRDefault="00A917DC" w:rsidP="00642D6C">
                      <w:pPr>
                        <w:spacing w:after="0"/>
                      </w:pPr>
                      <w:r>
                        <w:t>Primary Contact number: (</w:t>
                      </w:r>
                      <w:r w:rsidR="003007C9">
                        <w:t>____</w:t>
                      </w:r>
                      <w:r>
                        <w:t>_) _</w:t>
                      </w:r>
                      <w:r w:rsidR="003007C9">
                        <w:t>_________________</w:t>
                      </w:r>
                      <w:r>
                        <w:t xml:space="preserve">   </w:t>
                      </w:r>
                      <w:sdt>
                        <w:sdtPr>
                          <w:id w:val="19247618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15773978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10254497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bookmarkEnd w:id="7"/>
                    <w:p w14:paraId="58A37B80" w14:textId="77777777" w:rsidR="00642D6C" w:rsidRPr="00642D6C" w:rsidRDefault="00642D6C" w:rsidP="00A917DC">
                      <w:pPr>
                        <w:rPr>
                          <w:sz w:val="2"/>
                        </w:rPr>
                      </w:pPr>
                    </w:p>
                    <w:p w14:paraId="32E994F9" w14:textId="0AE39A4F" w:rsidR="00A917DC" w:rsidRDefault="00A917DC" w:rsidP="00A917DC">
                      <w:r>
                        <w:t xml:space="preserve">Other Contact number: (_____) __________________   </w:t>
                      </w:r>
                      <w:sdt>
                        <w:sdtPr>
                          <w:id w:val="10363144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6205375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1240136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3D0779A5" w14:textId="472F50F9" w:rsidR="00A917DC" w:rsidRDefault="00642D6C">
                      <w:pPr>
                        <w:rPr>
                          <w:b/>
                        </w:rPr>
                      </w:pPr>
                      <w:r w:rsidRPr="003007C9">
                        <w:rPr>
                          <w:b/>
                        </w:rPr>
                        <w:t xml:space="preserve">IS THE ABOVE ADDRESS THE CORRECT ONE FOR STATEMENT BILLING? </w:t>
                      </w:r>
                      <w:r>
                        <w:tab/>
                      </w:r>
                      <w:r>
                        <w:rPr>
                          <w:rFonts w:ascii="MS Gothic" w:eastAsia="MS Gothic" w:hAnsi="MS Gothic" w:hint="eastAsia"/>
                        </w:rPr>
                        <w:t>☐</w:t>
                      </w:r>
                      <w:r>
                        <w:rPr>
                          <w:rFonts w:eastAsia="MS Gothic" w:cstheme="minorHAnsi"/>
                        </w:rPr>
                        <w:t xml:space="preserve">YES </w:t>
                      </w:r>
                      <w:r>
                        <w:tab/>
                      </w:r>
                      <w:r>
                        <w:rPr>
                          <w:rFonts w:ascii="MS Gothic" w:eastAsia="MS Gothic" w:hAnsi="MS Gothic" w:hint="eastAsia"/>
                        </w:rPr>
                        <w:t>☐</w:t>
                      </w:r>
                      <w:r>
                        <w:rPr>
                          <w:rFonts w:eastAsia="MS Gothic" w:cstheme="minorHAnsi"/>
                        </w:rPr>
                        <w:t>NO</w:t>
                      </w:r>
                      <w:sdt>
                        <w:sdtPr>
                          <w:rPr>
                            <w:rFonts w:eastAsia="MS Gothic" w:cstheme="minorHAnsi"/>
                          </w:rPr>
                          <w:id w:val="44050062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4782EF2" w14:textId="0E735184" w:rsidR="003007C9" w:rsidRDefault="003007C9"/>
                  </w:txbxContent>
                </v:textbox>
                <w10:wrap anchorx="margin"/>
              </v:shape>
            </w:pict>
          </mc:Fallback>
        </mc:AlternateContent>
      </w:r>
      <w:r w:rsidR="009A57F3">
        <w:br w:type="page"/>
      </w:r>
    </w:p>
    <w:p w14:paraId="4C8B3B68" w14:textId="4FA0749B" w:rsidR="009A57F3" w:rsidRPr="00FF012C" w:rsidRDefault="009C734C" w:rsidP="009A57F3">
      <w:r>
        <w:rPr>
          <w:noProof/>
        </w:rPr>
        <w:lastRenderedPageBreak/>
        <mc:AlternateContent>
          <mc:Choice Requires="wps">
            <w:drawing>
              <wp:anchor distT="0" distB="0" distL="114300" distR="114300" simplePos="0" relativeHeight="251705344" behindDoc="0" locked="0" layoutInCell="1" allowOverlap="1" wp14:anchorId="2AAA462A" wp14:editId="410DE569">
                <wp:simplePos x="0" y="0"/>
                <wp:positionH relativeFrom="margin">
                  <wp:align>center</wp:align>
                </wp:positionH>
                <wp:positionV relativeFrom="paragraph">
                  <wp:posOffset>-344560</wp:posOffset>
                </wp:positionV>
                <wp:extent cx="7540283" cy="2841673"/>
                <wp:effectExtent l="0" t="0" r="22860" b="15875"/>
                <wp:wrapNone/>
                <wp:docPr id="3" name="Text Box 3"/>
                <wp:cNvGraphicFramePr/>
                <a:graphic xmlns:a="http://schemas.openxmlformats.org/drawingml/2006/main">
                  <a:graphicData uri="http://schemas.microsoft.com/office/word/2010/wordprocessingShape">
                    <wps:wsp>
                      <wps:cNvSpPr txBox="1"/>
                      <wps:spPr>
                        <a:xfrm>
                          <a:off x="0" y="0"/>
                          <a:ext cx="7540283" cy="284167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9713AAE" w14:textId="2E46C0CD" w:rsidR="009C734C" w:rsidRDefault="00946E3F" w:rsidP="009C734C">
                            <w:pPr>
                              <w:spacing w:after="0"/>
                            </w:pPr>
                            <w:r w:rsidRPr="00A852FB">
                              <w:rPr>
                                <w:b/>
                                <w:sz w:val="28"/>
                              </w:rPr>
                              <w:t>Parent or Guardian information:</w:t>
                            </w:r>
                            <w:r>
                              <w:rPr>
                                <w:b/>
                                <w:sz w:val="28"/>
                              </w:rPr>
                              <w:t xml:space="preserve">                                                  </w:t>
                            </w:r>
                            <w:r>
                              <w:t xml:space="preserve"> </w:t>
                            </w:r>
                            <w:r w:rsidRPr="00946E3F">
                              <w:rPr>
                                <w:rFonts w:eastAsia="MS Gothic" w:cstheme="minorHAnsi"/>
                                <w:sz w:val="32"/>
                              </w:rPr>
                              <w:t>SSN:</w:t>
                            </w:r>
                            <w:r w:rsidRPr="00642D6C">
                              <w:rPr>
                                <w:rFonts w:ascii="MS Gothic" w:eastAsia="MS Gothic" w:hAnsi="MS Gothic" w:hint="eastAsia"/>
                                <w:sz w:val="40"/>
                              </w:rPr>
                              <w:t>☐☐☐-☐☐-☐☐☐</w:t>
                            </w:r>
                            <w:sdt>
                              <w:sdtPr>
                                <w:rPr>
                                  <w:rFonts w:ascii="MS Gothic" w:eastAsia="MS Gothic" w:hAnsi="MS Gothic" w:hint="eastAsia"/>
                                  <w:sz w:val="40"/>
                                </w:rPr>
                                <w:id w:val="1378583559"/>
                                <w14:checkbox>
                                  <w14:checked w14:val="0"/>
                                  <w14:checkedState w14:val="2612" w14:font="MS Gothic"/>
                                  <w14:uncheckedState w14:val="2610" w14:font="MS Gothic"/>
                                </w14:checkbox>
                              </w:sdtPr>
                              <w:sdtEndPr/>
                              <w:sdtContent>
                                <w:r>
                                  <w:rPr>
                                    <w:rFonts w:ascii="MS Gothic" w:eastAsia="MS Gothic" w:hAnsi="MS Gothic" w:hint="eastAsia"/>
                                    <w:sz w:val="40"/>
                                  </w:rPr>
                                  <w:t>☐</w:t>
                                </w:r>
                              </w:sdtContent>
                            </w:sdt>
                            <w:r w:rsidR="009C734C">
                              <w:t xml:space="preserve">  </w:t>
                            </w:r>
                          </w:p>
                          <w:p w14:paraId="55AA66DA" w14:textId="77777777" w:rsidR="00946E3F" w:rsidRDefault="00946E3F" w:rsidP="00946E3F">
                            <w:pPr>
                              <w:spacing w:after="0"/>
                            </w:pPr>
                            <w:r w:rsidRPr="003007C9">
                              <w:rPr>
                                <w:i/>
                              </w:rPr>
                              <w:t>(</w:t>
                            </w:r>
                            <w:r>
                              <w:rPr>
                                <w:i/>
                              </w:rPr>
                              <w:t>Other Contact</w:t>
                            </w:r>
                            <w:r>
                              <w:t>)</w:t>
                            </w:r>
                          </w:p>
                          <w:p w14:paraId="63400F3B" w14:textId="1211F32B" w:rsidR="009C734C" w:rsidRPr="00946E3F" w:rsidRDefault="009C734C" w:rsidP="00946E3F">
                            <w:pPr>
                              <w:spacing w:after="0"/>
                            </w:pPr>
                            <w:r>
                              <w:t xml:space="preserve">                                                                                                          </w:t>
                            </w:r>
                          </w:p>
                          <w:p w14:paraId="2B954372" w14:textId="77777777" w:rsidR="009C734C" w:rsidRDefault="009C734C" w:rsidP="009C734C">
                            <w:r>
                              <w:t xml:space="preserve">Relationship to patient: </w:t>
                            </w:r>
                            <w:r>
                              <w:rPr>
                                <w:rFonts w:ascii="MS Gothic" w:eastAsia="MS Gothic" w:hAnsi="MS Gothic" w:hint="eastAsia"/>
                              </w:rPr>
                              <w:t>☐</w:t>
                            </w:r>
                            <w:r w:rsidRPr="00C65398">
                              <w:rPr>
                                <w:rFonts w:eastAsia="MS Gothic" w:cstheme="minorHAnsi"/>
                              </w:rPr>
                              <w:t>M</w:t>
                            </w:r>
                            <w:r>
                              <w:rPr>
                                <w:rFonts w:eastAsia="MS Gothic" w:cstheme="minorHAnsi"/>
                              </w:rPr>
                              <w:t xml:space="preserve">other   </w:t>
                            </w:r>
                            <w:r>
                              <w:rPr>
                                <w:rFonts w:ascii="MS Gothic" w:eastAsia="MS Gothic" w:hAnsi="MS Gothic" w:hint="eastAsia"/>
                              </w:rPr>
                              <w:t>☐</w:t>
                            </w:r>
                            <w:r>
                              <w:rPr>
                                <w:rFonts w:eastAsia="MS Gothic" w:cstheme="minorHAnsi"/>
                              </w:rPr>
                              <w:t xml:space="preserve">Father   </w:t>
                            </w:r>
                            <w:r>
                              <w:rPr>
                                <w:rFonts w:ascii="MS Gothic" w:eastAsia="MS Gothic" w:hAnsi="MS Gothic" w:hint="eastAsia"/>
                              </w:rPr>
                              <w:t>☐</w:t>
                            </w:r>
                            <w:r>
                              <w:rPr>
                                <w:rFonts w:eastAsia="MS Gothic" w:cstheme="minorHAnsi"/>
                              </w:rPr>
                              <w:t xml:space="preserve">Grandparent </w:t>
                            </w:r>
                            <w:r>
                              <w:rPr>
                                <w:rFonts w:ascii="MS Gothic" w:eastAsia="MS Gothic" w:hAnsi="MS Gothic" w:hint="eastAsia"/>
                              </w:rPr>
                              <w:t xml:space="preserve"> </w:t>
                            </w:r>
                            <w:sdt>
                              <w:sdtPr>
                                <w:rPr>
                                  <w:rFonts w:ascii="MS Gothic" w:eastAsia="MS Gothic" w:hAnsi="MS Gothic" w:hint="eastAsia"/>
                                </w:rPr>
                                <w:id w:val="5397122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eastAsia="MS Gothic" w:cstheme="minorHAnsi"/>
                              </w:rPr>
                              <w:t xml:space="preserve">Sibling   </w:t>
                            </w:r>
                            <w:r>
                              <w:rPr>
                                <w:rFonts w:ascii="MS Gothic" w:eastAsia="MS Gothic" w:hAnsi="MS Gothic" w:hint="eastAsia"/>
                              </w:rPr>
                              <w:t>☐</w:t>
                            </w:r>
                            <w:r>
                              <w:rPr>
                                <w:rFonts w:eastAsia="MS Gothic" w:cstheme="minorHAnsi"/>
                              </w:rPr>
                              <w:t xml:space="preserve">Foster Parent   </w:t>
                            </w:r>
                            <w:r>
                              <w:rPr>
                                <w:rFonts w:ascii="MS Gothic" w:eastAsia="MS Gothic" w:hAnsi="MS Gothic" w:hint="eastAsia"/>
                              </w:rPr>
                              <w:t>☐</w:t>
                            </w:r>
                            <w:r>
                              <w:rPr>
                                <w:rFonts w:eastAsia="MS Gothic" w:cstheme="minorHAnsi"/>
                              </w:rPr>
                              <w:t>Other _______________________</w:t>
                            </w:r>
                          </w:p>
                          <w:p w14:paraId="66D7ED27" w14:textId="77777777" w:rsidR="00946E3F" w:rsidRDefault="00946E3F" w:rsidP="009C734C">
                            <w:pPr>
                              <w:spacing w:after="0"/>
                            </w:pPr>
                          </w:p>
                          <w:p w14:paraId="18492D4E" w14:textId="053895D0" w:rsidR="009C734C" w:rsidRDefault="009C734C" w:rsidP="009C734C">
                            <w:pPr>
                              <w:spacing w:after="0"/>
                            </w:pPr>
                            <w:r>
                              <w:t xml:space="preserve">__________________________________________________________________________                    _____/_____/______   </w:t>
                            </w:r>
                          </w:p>
                          <w:p w14:paraId="3999BA47" w14:textId="598C18B2" w:rsidR="00946E3F" w:rsidRDefault="009C734C" w:rsidP="009C734C">
                            <w:pPr>
                              <w:spacing w:after="0"/>
                            </w:pPr>
                            <w:r>
                              <w:t xml:space="preserve">First Name           </w:t>
                            </w:r>
                            <w:r>
                              <w:tab/>
                              <w:t xml:space="preserve">MI </w:t>
                            </w:r>
                            <w:r>
                              <w:tab/>
                              <w:t xml:space="preserve">                 Last Name</w:t>
                            </w:r>
                            <w:r>
                              <w:tab/>
                              <w:t xml:space="preserve">                                                                                  Date of Birth</w:t>
                            </w:r>
                          </w:p>
                          <w:p w14:paraId="3CF2B356" w14:textId="77777777" w:rsidR="009C734C" w:rsidRDefault="009C734C" w:rsidP="009C734C">
                            <w:pPr>
                              <w:spacing w:after="0"/>
                            </w:pPr>
                          </w:p>
                          <w:p w14:paraId="45D6C129" w14:textId="77777777" w:rsidR="009C734C" w:rsidRDefault="009C734C" w:rsidP="009C734C">
                            <w:pPr>
                              <w:spacing w:after="0"/>
                            </w:pPr>
                            <w:r>
                              <w:t xml:space="preserve">______________________________________________     ______________________        _______             __________                                      </w:t>
                            </w:r>
                          </w:p>
                          <w:p w14:paraId="5ABD1058" w14:textId="77777777" w:rsidR="009C734C" w:rsidRDefault="009C734C" w:rsidP="009C734C">
                            <w:pPr>
                              <w:spacing w:after="0"/>
                            </w:pPr>
                            <w:r>
                              <w:t xml:space="preserve">Street/PO Box </w:t>
                            </w:r>
                            <w:r>
                              <w:tab/>
                            </w:r>
                            <w:r>
                              <w:tab/>
                            </w:r>
                            <w:r>
                              <w:tab/>
                              <w:t xml:space="preserve">                                                 City</w:t>
                            </w:r>
                            <w:r>
                              <w:tab/>
                            </w:r>
                            <w:r>
                              <w:tab/>
                            </w:r>
                            <w:r>
                              <w:tab/>
                              <w:t xml:space="preserve">                  State</w:t>
                            </w:r>
                            <w:r>
                              <w:tab/>
                              <w:t xml:space="preserve">                  Zip Code                              </w:t>
                            </w:r>
                          </w:p>
                          <w:p w14:paraId="2228E0A1" w14:textId="77777777" w:rsidR="009C734C" w:rsidRPr="00642D6C" w:rsidRDefault="009C734C" w:rsidP="009C734C">
                            <w:pPr>
                              <w:spacing w:after="0"/>
                              <w:rPr>
                                <w:sz w:val="14"/>
                              </w:rPr>
                            </w:pPr>
                          </w:p>
                          <w:p w14:paraId="153E401B" w14:textId="77777777" w:rsidR="009C734C" w:rsidRDefault="009C734C" w:rsidP="009C734C">
                            <w:pPr>
                              <w:spacing w:after="0"/>
                            </w:pPr>
                            <w:r>
                              <w:t xml:space="preserve">Primary Contact number: (_____) __________________   </w:t>
                            </w:r>
                            <w:sdt>
                              <w:sdtPr>
                                <w:id w:val="-783658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55994906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17420533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102E0774" w14:textId="77777777" w:rsidR="009C734C" w:rsidRPr="00642D6C" w:rsidRDefault="009C734C" w:rsidP="009C734C">
                            <w:pPr>
                              <w:rPr>
                                <w:sz w:val="2"/>
                              </w:rPr>
                            </w:pPr>
                          </w:p>
                          <w:p w14:paraId="57DCF845" w14:textId="77777777" w:rsidR="009C734C" w:rsidRDefault="009C734C" w:rsidP="009C734C">
                            <w:pPr>
                              <w:rPr>
                                <w:b/>
                              </w:rPr>
                            </w:pPr>
                            <w:r w:rsidRPr="003007C9">
                              <w:rPr>
                                <w:b/>
                              </w:rPr>
                              <w:t xml:space="preserve">IS THE ABOVE ADDRESS THE CORRECT ONE FOR STATEMENT BILLING? </w:t>
                            </w:r>
                            <w:r>
                              <w:tab/>
                            </w:r>
                            <w:r>
                              <w:rPr>
                                <w:rFonts w:ascii="MS Gothic" w:eastAsia="MS Gothic" w:hAnsi="MS Gothic" w:hint="eastAsia"/>
                              </w:rPr>
                              <w:t>☐</w:t>
                            </w:r>
                            <w:r>
                              <w:rPr>
                                <w:rFonts w:eastAsia="MS Gothic" w:cstheme="minorHAnsi"/>
                              </w:rPr>
                              <w:t xml:space="preserve">YES </w:t>
                            </w:r>
                            <w:r>
                              <w:tab/>
                            </w:r>
                            <w:r>
                              <w:rPr>
                                <w:rFonts w:ascii="MS Gothic" w:eastAsia="MS Gothic" w:hAnsi="MS Gothic" w:hint="eastAsia"/>
                              </w:rPr>
                              <w:t>☐</w:t>
                            </w:r>
                            <w:r>
                              <w:rPr>
                                <w:rFonts w:eastAsia="MS Gothic" w:cstheme="minorHAnsi"/>
                              </w:rPr>
                              <w:t>NO</w:t>
                            </w:r>
                            <w:sdt>
                              <w:sdtPr>
                                <w:rPr>
                                  <w:rFonts w:eastAsia="MS Gothic" w:cstheme="minorHAnsi"/>
                                </w:rPr>
                                <w:id w:val="-100134813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532D6620" w14:textId="77777777" w:rsidR="009C734C" w:rsidRDefault="009C734C" w:rsidP="009C734C">
                            <w:pPr>
                              <w:rPr>
                                <w:b/>
                              </w:rPr>
                            </w:pPr>
                          </w:p>
                          <w:p w14:paraId="0FB3CB85" w14:textId="77777777" w:rsidR="009C734C" w:rsidRDefault="009C734C" w:rsidP="009C734C">
                            <w:r w:rsidRPr="003007C9">
                              <w:rPr>
                                <w:b/>
                              </w:rPr>
                              <w:t xml:space="preserve">IS THE ABOVE ADDRESS THE CORRECT ONE FOR STATEMENT BILLING? </w:t>
                            </w:r>
                            <w:r>
                              <w:tab/>
                            </w:r>
                            <w:r>
                              <w:rPr>
                                <w:rFonts w:ascii="MS Gothic" w:eastAsia="MS Gothic" w:hAnsi="MS Gothic" w:hint="eastAsia"/>
                              </w:rPr>
                              <w:t>☐</w:t>
                            </w:r>
                            <w:r>
                              <w:rPr>
                                <w:rFonts w:eastAsia="MS Gothic" w:cstheme="minorHAnsi"/>
                              </w:rPr>
                              <w:t xml:space="preserve">YES </w:t>
                            </w:r>
                            <w:r>
                              <w:tab/>
                            </w:r>
                            <w:r>
                              <w:rPr>
                                <w:rFonts w:ascii="MS Gothic" w:eastAsia="MS Gothic" w:hAnsi="MS Gothic" w:hint="eastAsia"/>
                              </w:rPr>
                              <w:t>☐</w:t>
                            </w:r>
                            <w:r>
                              <w:rPr>
                                <w:rFonts w:eastAsia="MS Gothic" w:cstheme="minorHAnsi"/>
                              </w:rPr>
                              <w:t>NO</w:t>
                            </w:r>
                            <w:sdt>
                              <w:sdtPr>
                                <w:rPr>
                                  <w:rFonts w:eastAsia="MS Gothic" w:cstheme="minorHAnsi"/>
                                </w:rPr>
                                <w:id w:val="-38078654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A462A" id="Text Box 3" o:spid="_x0000_s1031" type="#_x0000_t202" style="position:absolute;margin-left:0;margin-top:-27.15pt;width:593.7pt;height:223.75pt;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" fillcolor="window" strokecolor="windowText" strokeweight="1pt">
                <v:textbox>
                  <w:txbxContent>
                    <w:p w14:paraId="09713AAE" w14:textId="2E46C0CD" w:rsidR="009C734C" w:rsidRDefault="00946E3F" w:rsidP="009C734C">
                      <w:pPr>
                        <w:spacing w:after="0"/>
                      </w:pPr>
                      <w:r w:rsidRPr="00A852FB">
                        <w:rPr>
                          <w:b/>
                          <w:sz w:val="28"/>
                        </w:rPr>
                        <w:t>Parent or Guardian information:</w:t>
                      </w:r>
                      <w:r>
                        <w:rPr>
                          <w:b/>
                          <w:sz w:val="28"/>
                        </w:rPr>
                        <w:t xml:space="preserve">                                                  </w:t>
                      </w:r>
                      <w:r>
                        <w:t xml:space="preserve"> </w:t>
                      </w:r>
                      <w:r w:rsidRPr="00946E3F">
                        <w:rPr>
                          <w:rFonts w:eastAsia="MS Gothic" w:cstheme="minorHAnsi"/>
                          <w:sz w:val="32"/>
                        </w:rPr>
                        <w:t>SSN:</w:t>
                      </w:r>
                      <w:r w:rsidRPr="00642D6C">
                        <w:rPr>
                          <w:rFonts w:ascii="MS Gothic" w:eastAsia="MS Gothic" w:hAnsi="MS Gothic" w:hint="eastAsia"/>
                          <w:sz w:val="40"/>
                        </w:rPr>
                        <w:t>☐☐☐-☐☐-☐☐☐</w:t>
                      </w:r>
                      <w:sdt>
                        <w:sdtPr>
                          <w:rPr>
                            <w:rFonts w:ascii="MS Gothic" w:eastAsia="MS Gothic" w:hAnsi="MS Gothic" w:hint="eastAsia"/>
                            <w:sz w:val="40"/>
                          </w:rPr>
                          <w:id w:val="1378583559"/>
                          <w14:checkbox>
                            <w14:checked w14:val="0"/>
                            <w14:checkedState w14:val="2612" w14:font="MS Gothic"/>
                            <w14:uncheckedState w14:val="2610" w14:font="MS Gothic"/>
                          </w14:checkbox>
                        </w:sdtPr>
                        <w:sdtEndPr/>
                        <w:sdtContent>
                          <w:r>
                            <w:rPr>
                              <w:rFonts w:ascii="MS Gothic" w:eastAsia="MS Gothic" w:hAnsi="MS Gothic" w:hint="eastAsia"/>
                              <w:sz w:val="40"/>
                            </w:rPr>
                            <w:t>☐</w:t>
                          </w:r>
                        </w:sdtContent>
                      </w:sdt>
                      <w:r w:rsidR="009C734C">
                        <w:t xml:space="preserve">  </w:t>
                      </w:r>
                    </w:p>
                    <w:p w14:paraId="55AA66DA" w14:textId="77777777" w:rsidR="00946E3F" w:rsidRDefault="00946E3F" w:rsidP="00946E3F">
                      <w:pPr>
                        <w:spacing w:after="0"/>
                      </w:pPr>
                      <w:r w:rsidRPr="003007C9">
                        <w:rPr>
                          <w:i/>
                        </w:rPr>
                        <w:t>(</w:t>
                      </w:r>
                      <w:r>
                        <w:rPr>
                          <w:i/>
                        </w:rPr>
                        <w:t>Other Contact</w:t>
                      </w:r>
                      <w:r>
                        <w:t>)</w:t>
                      </w:r>
                    </w:p>
                    <w:p w14:paraId="63400F3B" w14:textId="1211F32B" w:rsidR="009C734C" w:rsidRPr="00946E3F" w:rsidRDefault="009C734C" w:rsidP="00946E3F">
                      <w:pPr>
                        <w:spacing w:after="0"/>
                      </w:pPr>
                      <w:r>
                        <w:t xml:space="preserve">                                                                                                          </w:t>
                      </w:r>
                    </w:p>
                    <w:p w14:paraId="2B954372" w14:textId="77777777" w:rsidR="009C734C" w:rsidRDefault="009C734C" w:rsidP="009C734C">
                      <w:r>
                        <w:t xml:space="preserve">Relationship to patient: </w:t>
                      </w:r>
                      <w:r>
                        <w:rPr>
                          <w:rFonts w:ascii="MS Gothic" w:eastAsia="MS Gothic" w:hAnsi="MS Gothic" w:hint="eastAsia"/>
                        </w:rPr>
                        <w:t>☐</w:t>
                      </w:r>
                      <w:r w:rsidRPr="00C65398">
                        <w:rPr>
                          <w:rFonts w:eastAsia="MS Gothic" w:cstheme="minorHAnsi"/>
                        </w:rPr>
                        <w:t>M</w:t>
                      </w:r>
                      <w:r>
                        <w:rPr>
                          <w:rFonts w:eastAsia="MS Gothic" w:cstheme="minorHAnsi"/>
                        </w:rPr>
                        <w:t xml:space="preserve">other   </w:t>
                      </w:r>
                      <w:r>
                        <w:rPr>
                          <w:rFonts w:ascii="MS Gothic" w:eastAsia="MS Gothic" w:hAnsi="MS Gothic" w:hint="eastAsia"/>
                        </w:rPr>
                        <w:t>☐</w:t>
                      </w:r>
                      <w:r>
                        <w:rPr>
                          <w:rFonts w:eastAsia="MS Gothic" w:cstheme="minorHAnsi"/>
                        </w:rPr>
                        <w:t xml:space="preserve">Father   </w:t>
                      </w:r>
                      <w:r>
                        <w:rPr>
                          <w:rFonts w:ascii="MS Gothic" w:eastAsia="MS Gothic" w:hAnsi="MS Gothic" w:hint="eastAsia"/>
                        </w:rPr>
                        <w:t>☐</w:t>
                      </w:r>
                      <w:r>
                        <w:rPr>
                          <w:rFonts w:eastAsia="MS Gothic" w:cstheme="minorHAnsi"/>
                        </w:rPr>
                        <w:t xml:space="preserve">Grandparent </w:t>
                      </w:r>
                      <w:r>
                        <w:rPr>
                          <w:rFonts w:ascii="MS Gothic" w:eastAsia="MS Gothic" w:hAnsi="MS Gothic" w:hint="eastAsia"/>
                        </w:rPr>
                        <w:t xml:space="preserve"> </w:t>
                      </w:r>
                      <w:sdt>
                        <w:sdtPr>
                          <w:rPr>
                            <w:rFonts w:ascii="MS Gothic" w:eastAsia="MS Gothic" w:hAnsi="MS Gothic" w:hint="eastAsia"/>
                          </w:rPr>
                          <w:id w:val="5397122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eastAsia="MS Gothic" w:cstheme="minorHAnsi"/>
                        </w:rPr>
                        <w:t xml:space="preserve">Sibling   </w:t>
                      </w:r>
                      <w:r>
                        <w:rPr>
                          <w:rFonts w:ascii="MS Gothic" w:eastAsia="MS Gothic" w:hAnsi="MS Gothic" w:hint="eastAsia"/>
                        </w:rPr>
                        <w:t>☐</w:t>
                      </w:r>
                      <w:r>
                        <w:rPr>
                          <w:rFonts w:eastAsia="MS Gothic" w:cstheme="minorHAnsi"/>
                        </w:rPr>
                        <w:t xml:space="preserve">Foster Parent   </w:t>
                      </w:r>
                      <w:r>
                        <w:rPr>
                          <w:rFonts w:ascii="MS Gothic" w:eastAsia="MS Gothic" w:hAnsi="MS Gothic" w:hint="eastAsia"/>
                        </w:rPr>
                        <w:t>☐</w:t>
                      </w:r>
                      <w:r>
                        <w:rPr>
                          <w:rFonts w:eastAsia="MS Gothic" w:cstheme="minorHAnsi"/>
                        </w:rPr>
                        <w:t>Other _______________________</w:t>
                      </w:r>
                    </w:p>
                    <w:p w14:paraId="66D7ED27" w14:textId="77777777" w:rsidR="00946E3F" w:rsidRDefault="00946E3F" w:rsidP="009C734C">
                      <w:pPr>
                        <w:spacing w:after="0"/>
                      </w:pPr>
                    </w:p>
                    <w:p w14:paraId="18492D4E" w14:textId="053895D0" w:rsidR="009C734C" w:rsidRDefault="009C734C" w:rsidP="009C734C">
                      <w:pPr>
                        <w:spacing w:after="0"/>
                      </w:pPr>
                      <w:r>
                        <w:t xml:space="preserve">__________________________________________________________________________                    _____/_____/______   </w:t>
                      </w:r>
                    </w:p>
                    <w:p w14:paraId="3999BA47" w14:textId="598C18B2" w:rsidR="00946E3F" w:rsidRDefault="009C734C" w:rsidP="009C734C">
                      <w:pPr>
                        <w:spacing w:after="0"/>
                      </w:pPr>
                      <w:r>
                        <w:t xml:space="preserve">First Name           </w:t>
                      </w:r>
                      <w:r>
                        <w:tab/>
                        <w:t xml:space="preserve">MI </w:t>
                      </w:r>
                      <w:r>
                        <w:tab/>
                        <w:t xml:space="preserve">                 Last Name</w:t>
                      </w:r>
                      <w:r>
                        <w:tab/>
                        <w:t xml:space="preserve">                                                                                  Date of Birth</w:t>
                      </w:r>
                    </w:p>
                    <w:p w14:paraId="3CF2B356" w14:textId="77777777" w:rsidR="009C734C" w:rsidRDefault="009C734C" w:rsidP="009C734C">
                      <w:pPr>
                        <w:spacing w:after="0"/>
                      </w:pPr>
                    </w:p>
                    <w:p w14:paraId="45D6C129" w14:textId="77777777" w:rsidR="009C734C" w:rsidRDefault="009C734C" w:rsidP="009C734C">
                      <w:pPr>
                        <w:spacing w:after="0"/>
                      </w:pPr>
                      <w:r>
                        <w:t xml:space="preserve">______________________________________________     ______________________        _______             __________                                      </w:t>
                      </w:r>
                    </w:p>
                    <w:p w14:paraId="5ABD1058" w14:textId="77777777" w:rsidR="009C734C" w:rsidRDefault="009C734C" w:rsidP="009C734C">
                      <w:pPr>
                        <w:spacing w:after="0"/>
                      </w:pPr>
                      <w:r>
                        <w:t xml:space="preserve">Street/PO Box </w:t>
                      </w:r>
                      <w:r>
                        <w:tab/>
                      </w:r>
                      <w:r>
                        <w:tab/>
                      </w:r>
                      <w:r>
                        <w:tab/>
                        <w:t xml:space="preserve">                                                 City</w:t>
                      </w:r>
                      <w:r>
                        <w:tab/>
                      </w:r>
                      <w:r>
                        <w:tab/>
                      </w:r>
                      <w:r>
                        <w:tab/>
                        <w:t xml:space="preserve">                  State</w:t>
                      </w:r>
                      <w:r>
                        <w:tab/>
                        <w:t xml:space="preserve">                  Zip Code                              </w:t>
                      </w:r>
                    </w:p>
                    <w:p w14:paraId="2228E0A1" w14:textId="77777777" w:rsidR="009C734C" w:rsidRPr="00642D6C" w:rsidRDefault="009C734C" w:rsidP="009C734C">
                      <w:pPr>
                        <w:spacing w:after="0"/>
                        <w:rPr>
                          <w:sz w:val="14"/>
                        </w:rPr>
                      </w:pPr>
                    </w:p>
                    <w:p w14:paraId="153E401B" w14:textId="77777777" w:rsidR="009C734C" w:rsidRDefault="009C734C" w:rsidP="009C734C">
                      <w:pPr>
                        <w:spacing w:after="0"/>
                      </w:pPr>
                      <w:r>
                        <w:t xml:space="preserve">Primary Contact number: (_____) __________________   </w:t>
                      </w:r>
                      <w:sdt>
                        <w:sdtPr>
                          <w:id w:val="-783658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Home </w:t>
                      </w:r>
                      <w:sdt>
                        <w:sdtPr>
                          <w:id w:val="-55994906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obile </w:t>
                      </w:r>
                      <w:sdt>
                        <w:sdtPr>
                          <w:id w:val="17420533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102E0774" w14:textId="77777777" w:rsidR="009C734C" w:rsidRPr="00642D6C" w:rsidRDefault="009C734C" w:rsidP="009C734C">
                      <w:pPr>
                        <w:rPr>
                          <w:sz w:val="2"/>
                        </w:rPr>
                      </w:pPr>
                    </w:p>
                    <w:p w14:paraId="57DCF845" w14:textId="77777777" w:rsidR="009C734C" w:rsidRDefault="009C734C" w:rsidP="009C734C">
                      <w:pPr>
                        <w:rPr>
                          <w:b/>
                        </w:rPr>
                      </w:pPr>
                      <w:r w:rsidRPr="003007C9">
                        <w:rPr>
                          <w:b/>
                        </w:rPr>
                        <w:t xml:space="preserve">IS THE ABOVE ADDRESS THE CORRECT ONE FOR STATEMENT BILLING? </w:t>
                      </w:r>
                      <w:r>
                        <w:tab/>
                      </w:r>
                      <w:r>
                        <w:rPr>
                          <w:rFonts w:ascii="MS Gothic" w:eastAsia="MS Gothic" w:hAnsi="MS Gothic" w:hint="eastAsia"/>
                        </w:rPr>
                        <w:t>☐</w:t>
                      </w:r>
                      <w:r>
                        <w:rPr>
                          <w:rFonts w:eastAsia="MS Gothic" w:cstheme="minorHAnsi"/>
                        </w:rPr>
                        <w:t xml:space="preserve">YES </w:t>
                      </w:r>
                      <w:r>
                        <w:tab/>
                      </w:r>
                      <w:r>
                        <w:rPr>
                          <w:rFonts w:ascii="MS Gothic" w:eastAsia="MS Gothic" w:hAnsi="MS Gothic" w:hint="eastAsia"/>
                        </w:rPr>
                        <w:t>☐</w:t>
                      </w:r>
                      <w:r>
                        <w:rPr>
                          <w:rFonts w:eastAsia="MS Gothic" w:cstheme="minorHAnsi"/>
                        </w:rPr>
                        <w:t>NO</w:t>
                      </w:r>
                      <w:sdt>
                        <w:sdtPr>
                          <w:rPr>
                            <w:rFonts w:eastAsia="MS Gothic" w:cstheme="minorHAnsi"/>
                          </w:rPr>
                          <w:id w:val="-100134813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532D6620" w14:textId="77777777" w:rsidR="009C734C" w:rsidRDefault="009C734C" w:rsidP="009C734C">
                      <w:pPr>
                        <w:rPr>
                          <w:b/>
                        </w:rPr>
                      </w:pPr>
                    </w:p>
                    <w:p w14:paraId="0FB3CB85" w14:textId="77777777" w:rsidR="009C734C" w:rsidRDefault="009C734C" w:rsidP="009C734C">
                      <w:r w:rsidRPr="003007C9">
                        <w:rPr>
                          <w:b/>
                        </w:rPr>
                        <w:t xml:space="preserve">IS THE ABOVE ADDRESS THE CORRECT ONE FOR STATEMENT BILLING? </w:t>
                      </w:r>
                      <w:r>
                        <w:tab/>
                      </w:r>
                      <w:r>
                        <w:rPr>
                          <w:rFonts w:ascii="MS Gothic" w:eastAsia="MS Gothic" w:hAnsi="MS Gothic" w:hint="eastAsia"/>
                        </w:rPr>
                        <w:t>☐</w:t>
                      </w:r>
                      <w:r>
                        <w:rPr>
                          <w:rFonts w:eastAsia="MS Gothic" w:cstheme="minorHAnsi"/>
                        </w:rPr>
                        <w:t xml:space="preserve">YES </w:t>
                      </w:r>
                      <w:r>
                        <w:tab/>
                      </w:r>
                      <w:r>
                        <w:rPr>
                          <w:rFonts w:ascii="MS Gothic" w:eastAsia="MS Gothic" w:hAnsi="MS Gothic" w:hint="eastAsia"/>
                        </w:rPr>
                        <w:t>☐</w:t>
                      </w:r>
                      <w:r>
                        <w:rPr>
                          <w:rFonts w:eastAsia="MS Gothic" w:cstheme="minorHAnsi"/>
                        </w:rPr>
                        <w:t>NO</w:t>
                      </w:r>
                      <w:sdt>
                        <w:sdtPr>
                          <w:rPr>
                            <w:rFonts w:eastAsia="MS Gothic" w:cstheme="minorHAnsi"/>
                          </w:rPr>
                          <w:id w:val="-38078654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tab/>
                        <w:t xml:space="preserve"> </w:t>
                      </w:r>
                    </w:p>
                  </w:txbxContent>
                </v:textbox>
                <w10:wrap anchorx="margin"/>
              </v:shape>
            </w:pict>
          </mc:Fallback>
        </mc:AlternateContent>
      </w:r>
    </w:p>
    <w:p w14:paraId="1472ECB6" w14:textId="64D14530" w:rsidR="00993CA7" w:rsidRDefault="00993CA7" w:rsidP="00FF012C"/>
    <w:p w14:paraId="61B77E28" w14:textId="446700B6" w:rsidR="00993CA7" w:rsidRDefault="003614FB" w:rsidP="00993CA7">
      <w:r>
        <w:rPr>
          <w:noProof/>
        </w:rPr>
        <mc:AlternateContent>
          <mc:Choice Requires="wps">
            <w:drawing>
              <wp:anchor distT="0" distB="0" distL="114300" distR="114300" simplePos="0" relativeHeight="251671552" behindDoc="0" locked="0" layoutInCell="1" allowOverlap="1" wp14:anchorId="2661835F" wp14:editId="30F95721">
                <wp:simplePos x="0" y="0"/>
                <wp:positionH relativeFrom="margin">
                  <wp:align>center</wp:align>
                </wp:positionH>
                <wp:positionV relativeFrom="paragraph">
                  <wp:posOffset>7405223</wp:posOffset>
                </wp:positionV>
                <wp:extent cx="7567930" cy="1563077"/>
                <wp:effectExtent l="0" t="0" r="13970" b="18415"/>
                <wp:wrapNone/>
                <wp:docPr id="26" name="Text Box 26"/>
                <wp:cNvGraphicFramePr/>
                <a:graphic xmlns:a="http://schemas.openxmlformats.org/drawingml/2006/main">
                  <a:graphicData uri="http://schemas.microsoft.com/office/word/2010/wordprocessingShape">
                    <wps:wsp>
                      <wps:cNvSpPr txBox="1"/>
                      <wps:spPr>
                        <a:xfrm>
                          <a:off x="0" y="0"/>
                          <a:ext cx="7567930" cy="1563077"/>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EC6F1E" w14:textId="77777777" w:rsidR="00977157" w:rsidRPr="001A35E5" w:rsidRDefault="00977157">
                            <w:pPr>
                              <w:rPr>
                                <w:b/>
                                <w:u w:val="single"/>
                              </w:rPr>
                            </w:pPr>
                            <w:r w:rsidRPr="001A35E5">
                              <w:rPr>
                                <w:b/>
                                <w:u w:val="single"/>
                              </w:rPr>
                              <w:t xml:space="preserve">Financial responsibility, Release of Information and Assignment of Benefits: </w:t>
                            </w:r>
                          </w:p>
                          <w:p w14:paraId="196FBE53" w14:textId="6F88F4C8" w:rsidR="00977157" w:rsidRDefault="00977157">
                            <w:pPr>
                              <w:pBdr>
                                <w:bottom w:val="single" w:sz="12" w:space="1" w:color="auto"/>
                              </w:pBdr>
                            </w:pPr>
                            <w:r>
                              <w:t xml:space="preserve">I hereby authorize release of information necessary to file a claim with my insurance </w:t>
                            </w:r>
                            <w:r w:rsidR="00825B8A">
                              <w:t>company and</w:t>
                            </w:r>
                            <w:r>
                              <w:t xml:space="preserve"> assign benefits otherwise payable to me to the doctor or group indicates on the claim. I understand I am financially responsible for any balance not covered by my insurance company. A copy of this signature if just as valid as the original. </w:t>
                            </w:r>
                          </w:p>
                          <w:p w14:paraId="7423A2A0" w14:textId="3E932BF2" w:rsidR="00A852FB" w:rsidRPr="003614FB" w:rsidRDefault="00A852FB">
                            <w:pPr>
                              <w:pBdr>
                                <w:bottom w:val="single" w:sz="12" w:space="1" w:color="auto"/>
                              </w:pBdr>
                              <w:rPr>
                                <w:sz w:val="4"/>
                              </w:rPr>
                            </w:pPr>
                          </w:p>
                          <w:p w14:paraId="2F09B6FC" w14:textId="77777777" w:rsidR="003614FB" w:rsidRPr="00A852FB" w:rsidRDefault="003614FB">
                            <w:pPr>
                              <w:pBdr>
                                <w:bottom w:val="single" w:sz="12" w:space="1" w:color="auto"/>
                              </w:pBdr>
                              <w:rPr>
                                <w:sz w:val="8"/>
                              </w:rPr>
                            </w:pPr>
                          </w:p>
                          <w:p w14:paraId="6EE52342" w14:textId="3CF21C48" w:rsidR="001A35E5" w:rsidRDefault="001A35E5">
                            <w:r>
                              <w:t xml:space="preserve">Signature </w:t>
                            </w:r>
                            <w:r>
                              <w:tab/>
                            </w:r>
                            <w:r>
                              <w:tab/>
                            </w:r>
                            <w:r>
                              <w:tab/>
                            </w:r>
                            <w:r>
                              <w:tab/>
                            </w:r>
                            <w:r>
                              <w:tab/>
                            </w:r>
                            <w:r>
                              <w:tab/>
                              <w:t xml:space="preserve">Date </w:t>
                            </w:r>
                            <w:r>
                              <w:tab/>
                            </w:r>
                            <w:r>
                              <w:tab/>
                            </w:r>
                            <w:r>
                              <w:tab/>
                            </w:r>
                            <w:r>
                              <w:tab/>
                              <w:t xml:space="preserve">             Relationship to patient </w:t>
                            </w:r>
                          </w:p>
                          <w:p w14:paraId="67868227" w14:textId="77777777" w:rsidR="00977157" w:rsidRDefault="00977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1835F" id="Text Box 26" o:spid="_x0000_s1032" type="#_x0000_t202" style="position:absolute;margin-left:0;margin-top:583.1pt;width:595.9pt;height:123.1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" fillcolor="white [3201]" strokeweight="1pt">
                <v:textbox>
                  <w:txbxContent>
                    <w:p w14:paraId="50EC6F1E" w14:textId="77777777" w:rsidR="00977157" w:rsidRPr="001A35E5" w:rsidRDefault="00977157">
                      <w:pPr>
                        <w:rPr>
                          <w:b/>
                          <w:u w:val="single"/>
                        </w:rPr>
                      </w:pPr>
                      <w:r w:rsidRPr="001A35E5">
                        <w:rPr>
                          <w:b/>
                          <w:u w:val="single"/>
                        </w:rPr>
                        <w:t xml:space="preserve">Financial responsibility, Release of Information and Assignment of Benefits: </w:t>
                      </w:r>
                    </w:p>
                    <w:p w14:paraId="196FBE53" w14:textId="6F88F4C8" w:rsidR="00977157" w:rsidRDefault="00977157">
                      <w:pPr>
                        <w:pBdr>
                          <w:bottom w:val="single" w:sz="12" w:space="1" w:color="auto"/>
                        </w:pBdr>
                      </w:pPr>
                      <w:r>
                        <w:t xml:space="preserve">I hereby authorize release of information necessary to file a claim with my insurance </w:t>
                      </w:r>
                      <w:r w:rsidR="00825B8A">
                        <w:t>company and</w:t>
                      </w:r>
                      <w:r>
                        <w:t xml:space="preserve"> assign benefits otherwise payable to me to the doctor or group indicates on the claim. I understand I am financially responsible for any balance not covered by my insurance company. A copy of this signature if just as valid as the original. </w:t>
                      </w:r>
                    </w:p>
                    <w:p w14:paraId="7423A2A0" w14:textId="3E932BF2" w:rsidR="00A852FB" w:rsidRPr="003614FB" w:rsidRDefault="00A852FB">
                      <w:pPr>
                        <w:pBdr>
                          <w:bottom w:val="single" w:sz="12" w:space="1" w:color="auto"/>
                        </w:pBdr>
                        <w:rPr>
                          <w:sz w:val="4"/>
                        </w:rPr>
                      </w:pPr>
                    </w:p>
                    <w:p w14:paraId="2F09B6FC" w14:textId="77777777" w:rsidR="003614FB" w:rsidRPr="00A852FB" w:rsidRDefault="003614FB">
                      <w:pPr>
                        <w:pBdr>
                          <w:bottom w:val="single" w:sz="12" w:space="1" w:color="auto"/>
                        </w:pBdr>
                        <w:rPr>
                          <w:sz w:val="8"/>
                        </w:rPr>
                      </w:pPr>
                    </w:p>
                    <w:p w14:paraId="6EE52342" w14:textId="3CF21C48" w:rsidR="001A35E5" w:rsidRDefault="001A35E5">
                      <w:r>
                        <w:t xml:space="preserve">Signature </w:t>
                      </w:r>
                      <w:r>
                        <w:tab/>
                      </w:r>
                      <w:r>
                        <w:tab/>
                      </w:r>
                      <w:r>
                        <w:tab/>
                      </w:r>
                      <w:r>
                        <w:tab/>
                      </w:r>
                      <w:r>
                        <w:tab/>
                      </w:r>
                      <w:r>
                        <w:tab/>
                        <w:t xml:space="preserve">Date </w:t>
                      </w:r>
                      <w:r>
                        <w:tab/>
                      </w:r>
                      <w:r>
                        <w:tab/>
                      </w:r>
                      <w:r>
                        <w:tab/>
                      </w:r>
                      <w:r>
                        <w:tab/>
                        <w:t xml:space="preserve">             Relationship to patient </w:t>
                      </w:r>
                    </w:p>
                    <w:p w14:paraId="67868227" w14:textId="77777777" w:rsidR="00977157" w:rsidRDefault="00977157"/>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66DFCAF9" wp14:editId="76828976">
                <wp:simplePos x="0" y="0"/>
                <wp:positionH relativeFrom="margin">
                  <wp:posOffset>-363415</wp:posOffset>
                </wp:positionH>
                <wp:positionV relativeFrom="paragraph">
                  <wp:posOffset>1909885</wp:posOffset>
                </wp:positionV>
                <wp:extent cx="7558844" cy="3102610"/>
                <wp:effectExtent l="0" t="0" r="23495" b="21590"/>
                <wp:wrapNone/>
                <wp:docPr id="16" name="Text Box 16"/>
                <wp:cNvGraphicFramePr/>
                <a:graphic xmlns:a="http://schemas.openxmlformats.org/drawingml/2006/main">
                  <a:graphicData uri="http://schemas.microsoft.com/office/word/2010/wordprocessingShape">
                    <wps:wsp>
                      <wps:cNvSpPr txBox="1"/>
                      <wps:spPr>
                        <a:xfrm>
                          <a:off x="0" y="0"/>
                          <a:ext cx="7558844" cy="310261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EA6C14B" w14:textId="77777777" w:rsidR="00C5374E" w:rsidRPr="00745A50" w:rsidRDefault="00D67280">
                            <w:pPr>
                              <w:rPr>
                                <w:b/>
                                <w:u w:val="single"/>
                              </w:rPr>
                            </w:pPr>
                            <w:r>
                              <w:rPr>
                                <w:b/>
                                <w:u w:val="single"/>
                              </w:rPr>
                              <w:t>INSURANCE INFORMATION:</w:t>
                            </w:r>
                          </w:p>
                          <w:p w14:paraId="1E5238F5" w14:textId="664D8A5B" w:rsidR="00C5374E" w:rsidRDefault="00C5374E" w:rsidP="00C5374E">
                            <w:pPr>
                              <w:pBdr>
                                <w:bottom w:val="single" w:sz="12" w:space="1" w:color="auto"/>
                              </w:pBdr>
                            </w:pPr>
                            <w:r w:rsidRPr="00745A50">
                              <w:rPr>
                                <w:b/>
                              </w:rPr>
                              <w:t>Primary Insurance</w:t>
                            </w:r>
                            <w:r>
                              <w:t>: ________________________________________________________________________________________</w:t>
                            </w:r>
                            <w:r w:rsidR="003614FB">
                              <w:t xml:space="preserve">_____/_____/______  </w:t>
                            </w:r>
                            <w:r>
                              <w:t xml:space="preserve">         Name of Plan </w:t>
                            </w:r>
                            <w:r>
                              <w:tab/>
                            </w:r>
                            <w:r>
                              <w:tab/>
                            </w:r>
                            <w:r>
                              <w:tab/>
                            </w:r>
                            <w:r>
                              <w:tab/>
                              <w:t>Subscriber ID#</w:t>
                            </w:r>
                            <w:r>
                              <w:tab/>
                            </w:r>
                            <w:r>
                              <w:tab/>
                            </w:r>
                            <w:r>
                              <w:tab/>
                            </w:r>
                            <w:r>
                              <w:tab/>
                              <w:t xml:space="preserve">Group# </w:t>
                            </w:r>
                            <w:r>
                              <w:tab/>
                            </w:r>
                            <w:r>
                              <w:tab/>
                            </w:r>
                            <w:r>
                              <w:tab/>
                              <w:t>Effective date</w:t>
                            </w:r>
                          </w:p>
                          <w:p w14:paraId="6E2D8BA1" w14:textId="77777777" w:rsidR="00946E3F" w:rsidRDefault="00946E3F" w:rsidP="00C5374E">
                            <w:pPr>
                              <w:pBdr>
                                <w:bottom w:val="single" w:sz="12" w:space="1" w:color="auto"/>
                              </w:pBdr>
                            </w:pPr>
                          </w:p>
                          <w:p w14:paraId="535FD942" w14:textId="66C09209" w:rsidR="00C5374E" w:rsidRDefault="00C5374E" w:rsidP="00C5374E">
                            <w:r>
                              <w:t xml:space="preserve">Subscribers name </w:t>
                            </w:r>
                            <w:r>
                              <w:tab/>
                            </w:r>
                            <w:r>
                              <w:tab/>
                            </w:r>
                            <w:r>
                              <w:tab/>
                            </w:r>
                            <w:r>
                              <w:tab/>
                              <w:t xml:space="preserve">   Date of Birth </w:t>
                            </w:r>
                            <w:r>
                              <w:tab/>
                            </w:r>
                            <w:r>
                              <w:tab/>
                            </w:r>
                            <w:r>
                              <w:tab/>
                              <w:t xml:space="preserve">                           Employer  </w:t>
                            </w:r>
                          </w:p>
                          <w:p w14:paraId="13E20708" w14:textId="79024290" w:rsidR="00E046B0" w:rsidRDefault="00E046B0" w:rsidP="00E046B0">
                            <w:r>
                              <w:t xml:space="preserve">Relationship to patient: </w:t>
                            </w:r>
                            <w:r>
                              <w:rPr>
                                <w:rFonts w:ascii="MS Gothic" w:eastAsia="MS Gothic" w:hAnsi="MS Gothic" w:hint="eastAsia"/>
                              </w:rPr>
                              <w:t>☐</w:t>
                            </w:r>
                            <w:r w:rsidRPr="00C65398">
                              <w:rPr>
                                <w:rFonts w:eastAsia="MS Gothic" w:cstheme="minorHAnsi"/>
                              </w:rPr>
                              <w:t>M</w:t>
                            </w:r>
                            <w:r>
                              <w:rPr>
                                <w:rFonts w:eastAsia="MS Gothic" w:cstheme="minorHAnsi"/>
                              </w:rPr>
                              <w:t xml:space="preserve">other  </w:t>
                            </w:r>
                            <w:r>
                              <w:rPr>
                                <w:rFonts w:ascii="MS Gothic" w:eastAsia="MS Gothic" w:hAnsi="MS Gothic" w:hint="eastAsia"/>
                              </w:rPr>
                              <w:t>☐</w:t>
                            </w:r>
                            <w:r>
                              <w:rPr>
                                <w:rFonts w:eastAsia="MS Gothic" w:cstheme="minorHAnsi"/>
                              </w:rPr>
                              <w:t xml:space="preserve">Father  </w:t>
                            </w:r>
                            <w:r>
                              <w:rPr>
                                <w:rFonts w:ascii="MS Gothic" w:eastAsia="MS Gothic" w:hAnsi="MS Gothic" w:hint="eastAsia"/>
                              </w:rPr>
                              <w:t>☐</w:t>
                            </w:r>
                            <w:r>
                              <w:rPr>
                                <w:rFonts w:eastAsia="MS Gothic" w:cstheme="minorHAnsi"/>
                              </w:rPr>
                              <w:t xml:space="preserve">Self  </w:t>
                            </w:r>
                            <w:r w:rsidR="00A852FB">
                              <w:rPr>
                                <w:rFonts w:eastAsia="MS Gothic" w:cstheme="minorHAnsi"/>
                              </w:rPr>
                              <w:t xml:space="preserve"> </w:t>
                            </w:r>
                            <w:r>
                              <w:rPr>
                                <w:rFonts w:ascii="MS Gothic" w:eastAsia="MS Gothic" w:hAnsi="MS Gothic" w:hint="eastAsia"/>
                              </w:rPr>
                              <w:t>☐</w:t>
                            </w:r>
                            <w:r>
                              <w:rPr>
                                <w:rFonts w:eastAsia="MS Gothic" w:cstheme="minorHAnsi"/>
                              </w:rPr>
                              <w:t>Other_________________</w:t>
                            </w:r>
                          </w:p>
                          <w:p w14:paraId="72FBCD35" w14:textId="3BD7B17F" w:rsidR="00745A50" w:rsidRDefault="00745A50" w:rsidP="00745A50">
                            <w:pPr>
                              <w:pBdr>
                                <w:bottom w:val="single" w:sz="12" w:space="1" w:color="auto"/>
                              </w:pBdr>
                            </w:pPr>
                            <w:r w:rsidRPr="00745A50">
                              <w:rPr>
                                <w:b/>
                              </w:rPr>
                              <w:t>Secondary Insurance</w:t>
                            </w:r>
                            <w:r>
                              <w:t>: _______________________________________________________________________________________</w:t>
                            </w:r>
                            <w:r w:rsidR="003614FB">
                              <w:t xml:space="preserve">_____/_____/______  </w:t>
                            </w:r>
                            <w:r>
                              <w:t xml:space="preserve">         Name of Plan </w:t>
                            </w:r>
                            <w:r>
                              <w:tab/>
                            </w:r>
                            <w:r>
                              <w:tab/>
                            </w:r>
                            <w:r>
                              <w:tab/>
                            </w:r>
                            <w:r>
                              <w:tab/>
                              <w:t>Subscriber ID#</w:t>
                            </w:r>
                            <w:r>
                              <w:tab/>
                            </w:r>
                            <w:r>
                              <w:tab/>
                            </w:r>
                            <w:r>
                              <w:tab/>
                            </w:r>
                            <w:r>
                              <w:tab/>
                              <w:t xml:space="preserve">Group# </w:t>
                            </w:r>
                            <w:r>
                              <w:tab/>
                            </w:r>
                            <w:r>
                              <w:tab/>
                            </w:r>
                            <w:r>
                              <w:tab/>
                              <w:t>Effective date</w:t>
                            </w:r>
                          </w:p>
                          <w:p w14:paraId="22111989" w14:textId="77777777" w:rsidR="00946E3F" w:rsidRDefault="00946E3F" w:rsidP="00745A50">
                            <w:pPr>
                              <w:pBdr>
                                <w:bottom w:val="single" w:sz="12" w:space="1" w:color="auto"/>
                              </w:pBdr>
                            </w:pPr>
                          </w:p>
                          <w:p w14:paraId="40FC5DA5" w14:textId="28ADC00C" w:rsidR="00745A50" w:rsidRDefault="00745A50" w:rsidP="00745A50">
                            <w:r>
                              <w:t xml:space="preserve">Subscribers name </w:t>
                            </w:r>
                            <w:r>
                              <w:tab/>
                            </w:r>
                            <w:r>
                              <w:tab/>
                            </w:r>
                            <w:r>
                              <w:tab/>
                            </w:r>
                            <w:r>
                              <w:tab/>
                              <w:t xml:space="preserve">   Date of Birth </w:t>
                            </w:r>
                            <w:r>
                              <w:tab/>
                            </w:r>
                            <w:r>
                              <w:tab/>
                            </w:r>
                            <w:r>
                              <w:tab/>
                              <w:t xml:space="preserve">                           Employer  </w:t>
                            </w:r>
                          </w:p>
                          <w:p w14:paraId="2CE83AF8" w14:textId="0E4E9DA4" w:rsidR="00E046B0" w:rsidRDefault="00E046B0" w:rsidP="00E046B0">
                            <w:r>
                              <w:t xml:space="preserve">Relationship to patient: </w:t>
                            </w:r>
                            <w:r>
                              <w:rPr>
                                <w:rFonts w:ascii="MS Gothic" w:eastAsia="MS Gothic" w:hAnsi="MS Gothic" w:hint="eastAsia"/>
                              </w:rPr>
                              <w:t>☐</w:t>
                            </w:r>
                            <w:r w:rsidRPr="00C65398">
                              <w:rPr>
                                <w:rFonts w:eastAsia="MS Gothic" w:cstheme="minorHAnsi"/>
                              </w:rPr>
                              <w:t>M</w:t>
                            </w:r>
                            <w:r>
                              <w:rPr>
                                <w:rFonts w:eastAsia="MS Gothic" w:cstheme="minorHAnsi"/>
                              </w:rPr>
                              <w:t xml:space="preserve">other  </w:t>
                            </w:r>
                            <w:r>
                              <w:rPr>
                                <w:rFonts w:ascii="MS Gothic" w:eastAsia="MS Gothic" w:hAnsi="MS Gothic" w:hint="eastAsia"/>
                              </w:rPr>
                              <w:t>☐</w:t>
                            </w:r>
                            <w:r>
                              <w:rPr>
                                <w:rFonts w:eastAsia="MS Gothic" w:cstheme="minorHAnsi"/>
                              </w:rPr>
                              <w:t xml:space="preserve">Father  </w:t>
                            </w:r>
                            <w:r>
                              <w:rPr>
                                <w:rFonts w:ascii="MS Gothic" w:eastAsia="MS Gothic" w:hAnsi="MS Gothic" w:hint="eastAsia"/>
                              </w:rPr>
                              <w:t>☐</w:t>
                            </w:r>
                            <w:r>
                              <w:rPr>
                                <w:rFonts w:eastAsia="MS Gothic" w:cstheme="minorHAnsi"/>
                              </w:rPr>
                              <w:t xml:space="preserve">Self  </w:t>
                            </w:r>
                            <w:r w:rsidR="00A852FB">
                              <w:rPr>
                                <w:rFonts w:eastAsia="MS Gothic" w:cstheme="minorHAnsi"/>
                              </w:rPr>
                              <w:t xml:space="preserve"> </w:t>
                            </w:r>
                            <w:r>
                              <w:rPr>
                                <w:rFonts w:ascii="MS Gothic" w:eastAsia="MS Gothic" w:hAnsi="MS Gothic" w:hint="eastAsia"/>
                              </w:rPr>
                              <w:t>☐</w:t>
                            </w:r>
                            <w:r>
                              <w:rPr>
                                <w:rFonts w:eastAsia="MS Gothic" w:cstheme="minorHAnsi"/>
                              </w:rPr>
                              <w:t>Other_________________</w:t>
                            </w:r>
                          </w:p>
                          <w:p w14:paraId="43DEC86F" w14:textId="77777777" w:rsidR="00C5374E" w:rsidRDefault="00C5374E" w:rsidP="00C537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FCAF9" id="Text Box 16" o:spid="_x0000_s1033" type="#_x0000_t202" style="position:absolute;margin-left:-28.6pt;margin-top:150.4pt;width:595.2pt;height:244.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" fillcolor="white [3201]" strokecolor="black [3200]" strokeweight="1pt">
                <v:textbox>
                  <w:txbxContent>
                    <w:p w14:paraId="3EA6C14B" w14:textId="77777777" w:rsidR="00C5374E" w:rsidRPr="00745A50" w:rsidRDefault="00D67280">
                      <w:pPr>
                        <w:rPr>
                          <w:b/>
                          <w:u w:val="single"/>
                        </w:rPr>
                      </w:pPr>
                      <w:r>
                        <w:rPr>
                          <w:b/>
                          <w:u w:val="single"/>
                        </w:rPr>
                        <w:t>INSURANCE INFORMATION:</w:t>
                      </w:r>
                    </w:p>
                    <w:p w14:paraId="1E5238F5" w14:textId="664D8A5B" w:rsidR="00C5374E" w:rsidRDefault="00C5374E" w:rsidP="00C5374E">
                      <w:pPr>
                        <w:pBdr>
                          <w:bottom w:val="single" w:sz="12" w:space="1" w:color="auto"/>
                        </w:pBdr>
                      </w:pPr>
                      <w:r w:rsidRPr="00745A50">
                        <w:rPr>
                          <w:b/>
                        </w:rPr>
                        <w:t>Primary Insurance</w:t>
                      </w:r>
                      <w:r>
                        <w:t>: ________________________________________________________________________________________</w:t>
                      </w:r>
                      <w:r w:rsidR="003614FB">
                        <w:t xml:space="preserve">_____/_____/______  </w:t>
                      </w:r>
                      <w:r>
                        <w:t xml:space="preserve">         Name of Plan </w:t>
                      </w:r>
                      <w:r>
                        <w:tab/>
                      </w:r>
                      <w:r>
                        <w:tab/>
                      </w:r>
                      <w:r>
                        <w:tab/>
                      </w:r>
                      <w:r>
                        <w:tab/>
                        <w:t>Subscriber ID#</w:t>
                      </w:r>
                      <w:r>
                        <w:tab/>
                      </w:r>
                      <w:r>
                        <w:tab/>
                      </w:r>
                      <w:r>
                        <w:tab/>
                      </w:r>
                      <w:r>
                        <w:tab/>
                        <w:t xml:space="preserve">Group# </w:t>
                      </w:r>
                      <w:r>
                        <w:tab/>
                      </w:r>
                      <w:r>
                        <w:tab/>
                      </w:r>
                      <w:r>
                        <w:tab/>
                        <w:t>Effective date</w:t>
                      </w:r>
                    </w:p>
                    <w:p w14:paraId="6E2D8BA1" w14:textId="77777777" w:rsidR="00946E3F" w:rsidRDefault="00946E3F" w:rsidP="00C5374E">
                      <w:pPr>
                        <w:pBdr>
                          <w:bottom w:val="single" w:sz="12" w:space="1" w:color="auto"/>
                        </w:pBdr>
                      </w:pPr>
                    </w:p>
                    <w:p w14:paraId="535FD942" w14:textId="66C09209" w:rsidR="00C5374E" w:rsidRDefault="00C5374E" w:rsidP="00C5374E">
                      <w:r>
                        <w:t xml:space="preserve">Subscribers name </w:t>
                      </w:r>
                      <w:r>
                        <w:tab/>
                      </w:r>
                      <w:r>
                        <w:tab/>
                      </w:r>
                      <w:r>
                        <w:tab/>
                      </w:r>
                      <w:r>
                        <w:tab/>
                        <w:t xml:space="preserve">   Date of Birth </w:t>
                      </w:r>
                      <w:r>
                        <w:tab/>
                      </w:r>
                      <w:r>
                        <w:tab/>
                      </w:r>
                      <w:r>
                        <w:tab/>
                        <w:t xml:space="preserve">                           Employer  </w:t>
                      </w:r>
                    </w:p>
                    <w:p w14:paraId="13E20708" w14:textId="79024290" w:rsidR="00E046B0" w:rsidRDefault="00E046B0" w:rsidP="00E046B0">
                      <w:r>
                        <w:t xml:space="preserve">Relationship to patient: </w:t>
                      </w:r>
                      <w:r>
                        <w:rPr>
                          <w:rFonts w:ascii="MS Gothic" w:eastAsia="MS Gothic" w:hAnsi="MS Gothic" w:hint="eastAsia"/>
                        </w:rPr>
                        <w:t>☐</w:t>
                      </w:r>
                      <w:r w:rsidRPr="00C65398">
                        <w:rPr>
                          <w:rFonts w:eastAsia="MS Gothic" w:cstheme="minorHAnsi"/>
                        </w:rPr>
                        <w:t>M</w:t>
                      </w:r>
                      <w:r>
                        <w:rPr>
                          <w:rFonts w:eastAsia="MS Gothic" w:cstheme="minorHAnsi"/>
                        </w:rPr>
                        <w:t xml:space="preserve">other  </w:t>
                      </w:r>
                      <w:r>
                        <w:rPr>
                          <w:rFonts w:ascii="MS Gothic" w:eastAsia="MS Gothic" w:hAnsi="MS Gothic" w:hint="eastAsia"/>
                        </w:rPr>
                        <w:t>☐</w:t>
                      </w:r>
                      <w:r>
                        <w:rPr>
                          <w:rFonts w:eastAsia="MS Gothic" w:cstheme="minorHAnsi"/>
                        </w:rPr>
                        <w:t xml:space="preserve">Father  </w:t>
                      </w:r>
                      <w:r>
                        <w:rPr>
                          <w:rFonts w:ascii="MS Gothic" w:eastAsia="MS Gothic" w:hAnsi="MS Gothic" w:hint="eastAsia"/>
                        </w:rPr>
                        <w:t>☐</w:t>
                      </w:r>
                      <w:r>
                        <w:rPr>
                          <w:rFonts w:eastAsia="MS Gothic" w:cstheme="minorHAnsi"/>
                        </w:rPr>
                        <w:t xml:space="preserve">Self  </w:t>
                      </w:r>
                      <w:r w:rsidR="00A852FB">
                        <w:rPr>
                          <w:rFonts w:eastAsia="MS Gothic" w:cstheme="minorHAnsi"/>
                        </w:rPr>
                        <w:t xml:space="preserve"> </w:t>
                      </w:r>
                      <w:r>
                        <w:rPr>
                          <w:rFonts w:ascii="MS Gothic" w:eastAsia="MS Gothic" w:hAnsi="MS Gothic" w:hint="eastAsia"/>
                        </w:rPr>
                        <w:t>☐</w:t>
                      </w:r>
                      <w:r>
                        <w:rPr>
                          <w:rFonts w:eastAsia="MS Gothic" w:cstheme="minorHAnsi"/>
                        </w:rPr>
                        <w:t>Other_________________</w:t>
                      </w:r>
                    </w:p>
                    <w:p w14:paraId="72FBCD35" w14:textId="3BD7B17F" w:rsidR="00745A50" w:rsidRDefault="00745A50" w:rsidP="00745A50">
                      <w:pPr>
                        <w:pBdr>
                          <w:bottom w:val="single" w:sz="12" w:space="1" w:color="auto"/>
                        </w:pBdr>
                      </w:pPr>
                      <w:r w:rsidRPr="00745A50">
                        <w:rPr>
                          <w:b/>
                        </w:rPr>
                        <w:t>Secondary Insurance</w:t>
                      </w:r>
                      <w:r>
                        <w:t>: _______________________________________________________________________________________</w:t>
                      </w:r>
                      <w:r w:rsidR="003614FB">
                        <w:t xml:space="preserve">_____/_____/______  </w:t>
                      </w:r>
                      <w:r>
                        <w:t xml:space="preserve">         Name of Plan </w:t>
                      </w:r>
                      <w:r>
                        <w:tab/>
                      </w:r>
                      <w:r>
                        <w:tab/>
                      </w:r>
                      <w:r>
                        <w:tab/>
                      </w:r>
                      <w:r>
                        <w:tab/>
                        <w:t>Subscriber ID#</w:t>
                      </w:r>
                      <w:r>
                        <w:tab/>
                      </w:r>
                      <w:r>
                        <w:tab/>
                      </w:r>
                      <w:r>
                        <w:tab/>
                      </w:r>
                      <w:r>
                        <w:tab/>
                        <w:t xml:space="preserve">Group# </w:t>
                      </w:r>
                      <w:r>
                        <w:tab/>
                      </w:r>
                      <w:r>
                        <w:tab/>
                      </w:r>
                      <w:r>
                        <w:tab/>
                        <w:t>Effective date</w:t>
                      </w:r>
                    </w:p>
                    <w:p w14:paraId="22111989" w14:textId="77777777" w:rsidR="00946E3F" w:rsidRDefault="00946E3F" w:rsidP="00745A50">
                      <w:pPr>
                        <w:pBdr>
                          <w:bottom w:val="single" w:sz="12" w:space="1" w:color="auto"/>
                        </w:pBdr>
                      </w:pPr>
                    </w:p>
                    <w:p w14:paraId="40FC5DA5" w14:textId="28ADC00C" w:rsidR="00745A50" w:rsidRDefault="00745A50" w:rsidP="00745A50">
                      <w:r>
                        <w:t xml:space="preserve">Subscribers name </w:t>
                      </w:r>
                      <w:r>
                        <w:tab/>
                      </w:r>
                      <w:r>
                        <w:tab/>
                      </w:r>
                      <w:r>
                        <w:tab/>
                      </w:r>
                      <w:r>
                        <w:tab/>
                        <w:t xml:space="preserve">   Date of Birth </w:t>
                      </w:r>
                      <w:r>
                        <w:tab/>
                      </w:r>
                      <w:r>
                        <w:tab/>
                      </w:r>
                      <w:r>
                        <w:tab/>
                        <w:t xml:space="preserve">                           Employer  </w:t>
                      </w:r>
                    </w:p>
                    <w:p w14:paraId="2CE83AF8" w14:textId="0E4E9DA4" w:rsidR="00E046B0" w:rsidRDefault="00E046B0" w:rsidP="00E046B0">
                      <w:r>
                        <w:t xml:space="preserve">Relationship to patient: </w:t>
                      </w:r>
                      <w:r>
                        <w:rPr>
                          <w:rFonts w:ascii="MS Gothic" w:eastAsia="MS Gothic" w:hAnsi="MS Gothic" w:hint="eastAsia"/>
                        </w:rPr>
                        <w:t>☐</w:t>
                      </w:r>
                      <w:r w:rsidRPr="00C65398">
                        <w:rPr>
                          <w:rFonts w:eastAsia="MS Gothic" w:cstheme="minorHAnsi"/>
                        </w:rPr>
                        <w:t>M</w:t>
                      </w:r>
                      <w:r>
                        <w:rPr>
                          <w:rFonts w:eastAsia="MS Gothic" w:cstheme="minorHAnsi"/>
                        </w:rPr>
                        <w:t xml:space="preserve">other  </w:t>
                      </w:r>
                      <w:r>
                        <w:rPr>
                          <w:rFonts w:ascii="MS Gothic" w:eastAsia="MS Gothic" w:hAnsi="MS Gothic" w:hint="eastAsia"/>
                        </w:rPr>
                        <w:t>☐</w:t>
                      </w:r>
                      <w:r>
                        <w:rPr>
                          <w:rFonts w:eastAsia="MS Gothic" w:cstheme="minorHAnsi"/>
                        </w:rPr>
                        <w:t xml:space="preserve">Father  </w:t>
                      </w:r>
                      <w:r>
                        <w:rPr>
                          <w:rFonts w:ascii="MS Gothic" w:eastAsia="MS Gothic" w:hAnsi="MS Gothic" w:hint="eastAsia"/>
                        </w:rPr>
                        <w:t>☐</w:t>
                      </w:r>
                      <w:r>
                        <w:rPr>
                          <w:rFonts w:eastAsia="MS Gothic" w:cstheme="minorHAnsi"/>
                        </w:rPr>
                        <w:t xml:space="preserve">Self  </w:t>
                      </w:r>
                      <w:r w:rsidR="00A852FB">
                        <w:rPr>
                          <w:rFonts w:eastAsia="MS Gothic" w:cstheme="minorHAnsi"/>
                        </w:rPr>
                        <w:t xml:space="preserve"> </w:t>
                      </w:r>
                      <w:r>
                        <w:rPr>
                          <w:rFonts w:ascii="MS Gothic" w:eastAsia="MS Gothic" w:hAnsi="MS Gothic" w:hint="eastAsia"/>
                        </w:rPr>
                        <w:t>☐</w:t>
                      </w:r>
                      <w:r>
                        <w:rPr>
                          <w:rFonts w:eastAsia="MS Gothic" w:cstheme="minorHAnsi"/>
                        </w:rPr>
                        <w:t>Other_________________</w:t>
                      </w:r>
                    </w:p>
                    <w:p w14:paraId="43DEC86F" w14:textId="77777777" w:rsidR="00C5374E" w:rsidRDefault="00C5374E" w:rsidP="00C5374E"/>
                  </w:txbxContent>
                </v:textbox>
                <w10:wrap anchorx="margin"/>
              </v:shape>
            </w:pict>
          </mc:Fallback>
        </mc:AlternateContent>
      </w:r>
      <w:r>
        <w:rPr>
          <w:noProof/>
        </w:rPr>
        <mc:AlternateContent>
          <mc:Choice Requires="wps">
            <w:drawing>
              <wp:anchor distT="0" distB="0" distL="114300" distR="114300" simplePos="0" relativeHeight="251670528" behindDoc="0" locked="0" layoutInCell="1" allowOverlap="1" wp14:anchorId="7919557F" wp14:editId="03142C52">
                <wp:simplePos x="0" y="0"/>
                <wp:positionH relativeFrom="margin">
                  <wp:align>center</wp:align>
                </wp:positionH>
                <wp:positionV relativeFrom="paragraph">
                  <wp:posOffset>6059365</wp:posOffset>
                </wp:positionV>
                <wp:extent cx="7567930" cy="1336040"/>
                <wp:effectExtent l="0" t="0" r="13970" b="16510"/>
                <wp:wrapNone/>
                <wp:docPr id="25" name="Text Box 25"/>
                <wp:cNvGraphicFramePr/>
                <a:graphic xmlns:a="http://schemas.openxmlformats.org/drawingml/2006/main">
                  <a:graphicData uri="http://schemas.microsoft.com/office/word/2010/wordprocessingShape">
                    <wps:wsp>
                      <wps:cNvSpPr txBox="1"/>
                      <wps:spPr>
                        <a:xfrm>
                          <a:off x="0" y="0"/>
                          <a:ext cx="7567930" cy="133604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D3EDA4" w14:textId="77777777" w:rsidR="00745A50" w:rsidRPr="00977157" w:rsidRDefault="00977157">
                            <w:pPr>
                              <w:rPr>
                                <w:b/>
                                <w:u w:val="single"/>
                              </w:rPr>
                            </w:pPr>
                            <w:r w:rsidRPr="00977157">
                              <w:rPr>
                                <w:b/>
                                <w:u w:val="single"/>
                              </w:rPr>
                              <w:t>Authorization for treatment of a minor:</w:t>
                            </w:r>
                          </w:p>
                          <w:p w14:paraId="4950A5BD" w14:textId="57AE76DC" w:rsidR="00745A50" w:rsidRDefault="00745A50">
                            <w:pPr>
                              <w:pBdr>
                                <w:bottom w:val="single" w:sz="12" w:space="1" w:color="auto"/>
                              </w:pBdr>
                            </w:pPr>
                            <w:r>
                              <w:t>I, __________________________________, the parent/legal guardian of ____</w:t>
                            </w:r>
                            <w:r w:rsidR="00D67280">
                              <w:t>_____________________________, h</w:t>
                            </w:r>
                            <w:r>
                              <w:t>er</w:t>
                            </w:r>
                            <w:r w:rsidR="00D67280">
                              <w:t>e</w:t>
                            </w:r>
                            <w:r>
                              <w:t>by authorize</w:t>
                            </w:r>
                            <w:r w:rsidR="00977157">
                              <w:t xml:space="preserve"> the physicians of </w:t>
                            </w:r>
                            <w:r w:rsidR="00C0111E">
                              <w:t>South Sound Pediatrics</w:t>
                            </w:r>
                            <w:r w:rsidR="00977157">
                              <w:t xml:space="preserve"> to provide medical care to the above name minor child. </w:t>
                            </w:r>
                          </w:p>
                          <w:p w14:paraId="3220FB8C" w14:textId="77777777" w:rsidR="00A852FB" w:rsidRDefault="00A852FB">
                            <w:pPr>
                              <w:pBdr>
                                <w:bottom w:val="single" w:sz="12" w:space="1" w:color="auto"/>
                              </w:pBdr>
                            </w:pPr>
                          </w:p>
                          <w:p w14:paraId="35F3127C" w14:textId="0F8435CA" w:rsidR="00977157" w:rsidRDefault="00977157">
                            <w:r>
                              <w:t xml:space="preserve">Signature </w:t>
                            </w:r>
                            <w:r>
                              <w:tab/>
                            </w:r>
                            <w:r>
                              <w:tab/>
                            </w:r>
                            <w:r>
                              <w:tab/>
                            </w:r>
                            <w:r>
                              <w:tab/>
                            </w:r>
                            <w:r>
                              <w:tab/>
                            </w:r>
                            <w:r>
                              <w:tab/>
                              <w:t xml:space="preserve">Date </w:t>
                            </w:r>
                            <w:r>
                              <w:tab/>
                            </w:r>
                            <w:r>
                              <w:tab/>
                            </w:r>
                            <w:r>
                              <w:tab/>
                            </w:r>
                            <w:r>
                              <w:tab/>
                            </w:r>
                            <w:r>
                              <w:tab/>
                              <w:t xml:space="preserve">Relationship to patient </w:t>
                            </w:r>
                          </w:p>
                          <w:p w14:paraId="4918FC2F" w14:textId="77777777" w:rsidR="00977157" w:rsidRDefault="00977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9557F" id="Text Box 25" o:spid="_x0000_s1034" type="#_x0000_t202" style="position:absolute;margin-left:0;margin-top:477.1pt;width:595.9pt;height:105.2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" fillcolor="white [3201]" strokeweight="1pt">
                <v:textbox>
                  <w:txbxContent>
                    <w:p w14:paraId="5CD3EDA4" w14:textId="77777777" w:rsidR="00745A50" w:rsidRPr="00977157" w:rsidRDefault="00977157">
                      <w:pPr>
                        <w:rPr>
                          <w:b/>
                          <w:u w:val="single"/>
                        </w:rPr>
                      </w:pPr>
                      <w:r w:rsidRPr="00977157">
                        <w:rPr>
                          <w:b/>
                          <w:u w:val="single"/>
                        </w:rPr>
                        <w:t>Authorization for treatment of a minor:</w:t>
                      </w:r>
                    </w:p>
                    <w:p w14:paraId="4950A5BD" w14:textId="57AE76DC" w:rsidR="00745A50" w:rsidRDefault="00745A50">
                      <w:pPr>
                        <w:pBdr>
                          <w:bottom w:val="single" w:sz="12" w:space="1" w:color="auto"/>
                        </w:pBdr>
                      </w:pPr>
                      <w:r>
                        <w:t>I, __________________________________, the parent/legal guardian of ____</w:t>
                      </w:r>
                      <w:r w:rsidR="00D67280">
                        <w:t>_____________________________, h</w:t>
                      </w:r>
                      <w:r>
                        <w:t>er</w:t>
                      </w:r>
                      <w:r w:rsidR="00D67280">
                        <w:t>e</w:t>
                      </w:r>
                      <w:r>
                        <w:t>by authorize</w:t>
                      </w:r>
                      <w:r w:rsidR="00977157">
                        <w:t xml:space="preserve"> the physicians of </w:t>
                      </w:r>
                      <w:r w:rsidR="00C0111E">
                        <w:t>South Sound Pediatrics</w:t>
                      </w:r>
                      <w:r w:rsidR="00977157">
                        <w:t xml:space="preserve"> to provide medical care to the above name minor child. </w:t>
                      </w:r>
                    </w:p>
                    <w:p w14:paraId="3220FB8C" w14:textId="77777777" w:rsidR="00A852FB" w:rsidRDefault="00A852FB">
                      <w:pPr>
                        <w:pBdr>
                          <w:bottom w:val="single" w:sz="12" w:space="1" w:color="auto"/>
                        </w:pBdr>
                      </w:pPr>
                    </w:p>
                    <w:p w14:paraId="35F3127C" w14:textId="0F8435CA" w:rsidR="00977157" w:rsidRDefault="00977157">
                      <w:r>
                        <w:t xml:space="preserve">Signature </w:t>
                      </w:r>
                      <w:r>
                        <w:tab/>
                      </w:r>
                      <w:r>
                        <w:tab/>
                      </w:r>
                      <w:r>
                        <w:tab/>
                      </w:r>
                      <w:r>
                        <w:tab/>
                      </w:r>
                      <w:r>
                        <w:tab/>
                      </w:r>
                      <w:r>
                        <w:tab/>
                        <w:t xml:space="preserve">Date </w:t>
                      </w:r>
                      <w:r>
                        <w:tab/>
                      </w:r>
                      <w:r>
                        <w:tab/>
                      </w:r>
                      <w:r>
                        <w:tab/>
                      </w:r>
                      <w:r>
                        <w:tab/>
                      </w:r>
                      <w:r>
                        <w:tab/>
                        <w:t xml:space="preserve">Relationship to patient </w:t>
                      </w:r>
                    </w:p>
                    <w:p w14:paraId="4918FC2F" w14:textId="77777777" w:rsidR="00977157" w:rsidRDefault="00977157"/>
                  </w:txbxContent>
                </v:textbox>
                <w10:wrap anchorx="margin"/>
              </v:shape>
            </w:pict>
          </mc:Fallback>
        </mc:AlternateContent>
      </w:r>
      <w:r>
        <w:rPr>
          <w:noProof/>
        </w:rPr>
        <mc:AlternateContent>
          <mc:Choice Requires="wps">
            <w:drawing>
              <wp:anchor distT="0" distB="0" distL="114300" distR="114300" simplePos="0" relativeHeight="251669504" behindDoc="0" locked="0" layoutInCell="1" allowOverlap="1" wp14:anchorId="55A49111" wp14:editId="51329623">
                <wp:simplePos x="0" y="0"/>
                <wp:positionH relativeFrom="margin">
                  <wp:align>center</wp:align>
                </wp:positionH>
                <wp:positionV relativeFrom="paragraph">
                  <wp:posOffset>5013960</wp:posOffset>
                </wp:positionV>
                <wp:extent cx="7575452" cy="1038225"/>
                <wp:effectExtent l="0" t="0" r="26035" b="28575"/>
                <wp:wrapNone/>
                <wp:docPr id="24" name="Text Box 24"/>
                <wp:cNvGraphicFramePr/>
                <a:graphic xmlns:a="http://schemas.openxmlformats.org/drawingml/2006/main">
                  <a:graphicData uri="http://schemas.microsoft.com/office/word/2010/wordprocessingShape">
                    <wps:wsp>
                      <wps:cNvSpPr txBox="1"/>
                      <wps:spPr>
                        <a:xfrm>
                          <a:off x="0" y="0"/>
                          <a:ext cx="7575452" cy="1038225"/>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8C1261" w14:textId="77777777" w:rsidR="00745A50" w:rsidRDefault="00745A50">
                            <w:r w:rsidRPr="00745A50">
                              <w:rPr>
                                <w:b/>
                                <w:u w:val="single"/>
                              </w:rPr>
                              <w:t>Emergency Contact Information:</w:t>
                            </w:r>
                            <w:r>
                              <w:t xml:space="preserve"> </w:t>
                            </w:r>
                            <w:r>
                              <w:tab/>
                              <w:t>(</w:t>
                            </w:r>
                            <w:r w:rsidRPr="00745A50">
                              <w:rPr>
                                <w:i/>
                              </w:rPr>
                              <w:t>Relative/friend outside of the household)</w:t>
                            </w:r>
                            <w:r>
                              <w:t xml:space="preserve"> </w:t>
                            </w:r>
                          </w:p>
                          <w:p w14:paraId="34A9F9AB" w14:textId="77777777" w:rsidR="00745A50" w:rsidRDefault="00745A50">
                            <w:r>
                              <w:t xml:space="preserve">_______________________________________________________________________________________________________ First name </w:t>
                            </w:r>
                            <w:r>
                              <w:tab/>
                            </w:r>
                            <w:r>
                              <w:tab/>
                            </w:r>
                            <w:r>
                              <w:tab/>
                            </w:r>
                            <w:r w:rsidR="00D67280">
                              <w:t>L</w:t>
                            </w:r>
                            <w:r w:rsidR="00E34883">
                              <w:t>ast</w:t>
                            </w:r>
                            <w:r>
                              <w:t xml:space="preserve"> name </w:t>
                            </w:r>
                            <w:r>
                              <w:tab/>
                            </w:r>
                            <w:r>
                              <w:tab/>
                            </w:r>
                            <w:r>
                              <w:tab/>
                              <w:t xml:space="preserve">Contact number </w:t>
                            </w:r>
                            <w:r>
                              <w:tab/>
                            </w:r>
                            <w:r>
                              <w:tab/>
                              <w:t xml:space="preserve">Relationship to patient </w:t>
                            </w:r>
                          </w:p>
                          <w:p w14:paraId="77DBD435" w14:textId="77777777" w:rsidR="00745A50" w:rsidRDefault="00745A50">
                            <w:r>
                              <w:t>**Contact information will remain in place until changed in writing by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49111" id="Text Box 24" o:spid="_x0000_s1035" type="#_x0000_t202" style="position:absolute;margin-left:0;margin-top:394.8pt;width:596.5pt;height:81.7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" fillcolor="white [3201]" strokeweight="1pt">
                <v:textbox>
                  <w:txbxContent>
                    <w:p w14:paraId="4C8C1261" w14:textId="77777777" w:rsidR="00745A50" w:rsidRDefault="00745A50">
                      <w:r w:rsidRPr="00745A50">
                        <w:rPr>
                          <w:b/>
                          <w:u w:val="single"/>
                        </w:rPr>
                        <w:t>Emergency Contact Information:</w:t>
                      </w:r>
                      <w:r>
                        <w:t xml:space="preserve"> </w:t>
                      </w:r>
                      <w:r>
                        <w:tab/>
                        <w:t>(</w:t>
                      </w:r>
                      <w:r w:rsidRPr="00745A50">
                        <w:rPr>
                          <w:i/>
                        </w:rPr>
                        <w:t>Relative/friend outside of the household)</w:t>
                      </w:r>
                      <w:r>
                        <w:t xml:space="preserve"> </w:t>
                      </w:r>
                    </w:p>
                    <w:p w14:paraId="34A9F9AB" w14:textId="77777777" w:rsidR="00745A50" w:rsidRDefault="00745A50">
                      <w:r>
                        <w:t xml:space="preserve">_______________________________________________________________________________________________________ First name </w:t>
                      </w:r>
                      <w:r>
                        <w:tab/>
                      </w:r>
                      <w:r>
                        <w:tab/>
                      </w:r>
                      <w:r>
                        <w:tab/>
                      </w:r>
                      <w:r w:rsidR="00D67280">
                        <w:t>L</w:t>
                      </w:r>
                      <w:r w:rsidR="00E34883">
                        <w:t>ast</w:t>
                      </w:r>
                      <w:r>
                        <w:t xml:space="preserve"> name </w:t>
                      </w:r>
                      <w:r>
                        <w:tab/>
                      </w:r>
                      <w:r>
                        <w:tab/>
                      </w:r>
                      <w:r>
                        <w:tab/>
                        <w:t xml:space="preserve">Contact number </w:t>
                      </w:r>
                      <w:r>
                        <w:tab/>
                      </w:r>
                      <w:r>
                        <w:tab/>
                        <w:t xml:space="preserve">Relationship to patient </w:t>
                      </w:r>
                    </w:p>
                    <w:p w14:paraId="77DBD435" w14:textId="77777777" w:rsidR="00745A50" w:rsidRDefault="00745A50">
                      <w:r>
                        <w:t>**Contact information will remain in place until changed in writing by you**</w:t>
                      </w:r>
                    </w:p>
                  </w:txbxContent>
                </v:textbox>
                <w10:wrap anchorx="margin"/>
              </v:shape>
            </w:pict>
          </mc:Fallback>
        </mc:AlternateContent>
      </w:r>
      <w:r w:rsidR="00993CA7">
        <w:br w:type="page"/>
      </w:r>
    </w:p>
    <w:p w14:paraId="5F85DC37" w14:textId="09912717" w:rsidR="00993CA7" w:rsidRDefault="00993CA7" w:rsidP="00993CA7">
      <w:r w:rsidRPr="009C530D">
        <w:rPr>
          <w:noProof/>
        </w:rPr>
        <w:lastRenderedPageBreak/>
        <mc:AlternateContent>
          <mc:Choice Requires="wps">
            <w:drawing>
              <wp:anchor distT="0" distB="0" distL="114300" distR="114300" simplePos="0" relativeHeight="251681792" behindDoc="0" locked="0" layoutInCell="1" allowOverlap="1" wp14:anchorId="13852315" wp14:editId="7F0BBE1F">
                <wp:simplePos x="0" y="0"/>
                <wp:positionH relativeFrom="column">
                  <wp:posOffset>5153025</wp:posOffset>
                </wp:positionH>
                <wp:positionV relativeFrom="paragraph">
                  <wp:posOffset>0</wp:posOffset>
                </wp:positionV>
                <wp:extent cx="1885950" cy="32385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885950" cy="323850"/>
                        </a:xfrm>
                        <a:prstGeom prst="rect">
                          <a:avLst/>
                        </a:prstGeom>
                        <a:solidFill>
                          <a:sysClr val="window" lastClr="FFFFFF"/>
                        </a:solidFill>
                        <a:ln w="12700">
                          <a:solidFill>
                            <a:prstClr val="black"/>
                          </a:solidFill>
                        </a:ln>
                        <a:effectLst/>
                      </wps:spPr>
                      <wps:txbx>
                        <w:txbxContent>
                          <w:p w14:paraId="4AB99FE7" w14:textId="77777777" w:rsidR="00993CA7" w:rsidRDefault="00993CA7" w:rsidP="00993CA7">
                            <w:r>
                              <w:t>Date 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852315" id="Text Box 31" o:spid="_x0000_s1036" type="#_x0000_t202" style="position:absolute;margin-left:405.75pt;margin-top:0;width:148.5pt;height:25.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" fillcolor="window" strokeweight="1pt">
                <v:textbox>
                  <w:txbxContent>
                    <w:p w14:paraId="4AB99FE7" w14:textId="77777777" w:rsidR="00993CA7" w:rsidRDefault="00993CA7" w:rsidP="00993CA7">
                      <w:r>
                        <w:t>Date __________________</w:t>
                      </w:r>
                    </w:p>
                  </w:txbxContent>
                </v:textbox>
              </v:shape>
            </w:pict>
          </mc:Fallback>
        </mc:AlternateContent>
      </w:r>
      <w:r w:rsidR="002D50F8">
        <w:rPr>
          <w:noProof/>
        </w:rPr>
        <w:drawing>
          <wp:inline distT="0" distB="0" distL="0" distR="0" wp14:anchorId="209546A5" wp14:editId="19C3DEA4">
            <wp:extent cx="2109826" cy="628650"/>
            <wp:effectExtent l="0" t="0" r="5080" b="0"/>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3953" cy="632859"/>
                    </a:xfrm>
                    <a:prstGeom prst="rect">
                      <a:avLst/>
                    </a:prstGeom>
                  </pic:spPr>
                </pic:pic>
              </a:graphicData>
            </a:graphic>
          </wp:inline>
        </w:drawing>
      </w:r>
    </w:p>
    <w:p w14:paraId="2D5E09D1" w14:textId="45546680" w:rsidR="00993CA7" w:rsidRPr="00946E3F" w:rsidRDefault="00411B24" w:rsidP="00993CA7">
      <w:pPr>
        <w:pStyle w:val="IntenseQuote"/>
        <w:tabs>
          <w:tab w:val="left" w:pos="3765"/>
          <w:tab w:val="center" w:pos="5400"/>
        </w:tabs>
        <w:jc w:val="left"/>
        <w:rPr>
          <w:rStyle w:val="SubtleReference"/>
          <w:b/>
          <w:sz w:val="36"/>
          <w:szCs w:val="28"/>
        </w:rPr>
      </w:pPr>
      <w:r>
        <w:rPr>
          <w:b/>
          <w:smallCaps/>
          <w:noProof/>
          <w:color w:val="5A5A5A" w:themeColor="text1" w:themeTint="A5"/>
          <w:sz w:val="28"/>
          <w:szCs w:val="28"/>
        </w:rPr>
        <mc:AlternateContent>
          <mc:Choice Requires="wps">
            <w:drawing>
              <wp:anchor distT="0" distB="0" distL="114300" distR="114300" simplePos="0" relativeHeight="251682816" behindDoc="0" locked="0" layoutInCell="1" allowOverlap="1" wp14:anchorId="0D27591E" wp14:editId="199A27A6">
                <wp:simplePos x="0" y="0"/>
                <wp:positionH relativeFrom="margin">
                  <wp:posOffset>-217365</wp:posOffset>
                </wp:positionH>
                <wp:positionV relativeFrom="paragraph">
                  <wp:posOffset>821055</wp:posOffset>
                </wp:positionV>
                <wp:extent cx="7248525" cy="2895600"/>
                <wp:effectExtent l="0" t="0" r="28575" b="19050"/>
                <wp:wrapNone/>
                <wp:docPr id="34" name="Text Box 34"/>
                <wp:cNvGraphicFramePr/>
                <a:graphic xmlns:a="http://schemas.openxmlformats.org/drawingml/2006/main">
                  <a:graphicData uri="http://schemas.microsoft.com/office/word/2010/wordprocessingShape">
                    <wps:wsp>
                      <wps:cNvSpPr txBox="1"/>
                      <wps:spPr>
                        <a:xfrm>
                          <a:off x="0" y="0"/>
                          <a:ext cx="7248525" cy="289560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51A5BF6" w14:textId="77777777" w:rsidR="00993CA7" w:rsidRDefault="00993CA7" w:rsidP="00993CA7"/>
                          <w:p w14:paraId="2F46B7AC" w14:textId="29938D95" w:rsidR="00993CA7" w:rsidRDefault="002D50F8" w:rsidP="00993CA7">
                            <w:pPr>
                              <w:spacing w:after="100" w:afterAutospacing="1"/>
                              <w:rPr>
                                <w:sz w:val="24"/>
                                <w:szCs w:val="24"/>
                              </w:rPr>
                            </w:pPr>
                            <w:r>
                              <w:rPr>
                                <w:sz w:val="24"/>
                                <w:szCs w:val="24"/>
                              </w:rPr>
                              <w:t>South Sound Pediatrics</w:t>
                            </w:r>
                            <w:r w:rsidR="00993CA7">
                              <w:rPr>
                                <w:sz w:val="24"/>
                                <w:szCs w:val="24"/>
                              </w:rPr>
                              <w:t xml:space="preserve"> has a responsibility to protect the privacy of your health care information and to provide a Notice of Privacy Practices that describes how your health care information may be used and disclosed, how you can access your health care information, and whom to contact if you have questions, concerns or complaints. </w:t>
                            </w:r>
                          </w:p>
                          <w:p w14:paraId="47010A04" w14:textId="33AD63AA" w:rsidR="00993CA7" w:rsidRDefault="00993CA7" w:rsidP="00993CA7">
                            <w:pPr>
                              <w:spacing w:after="100" w:afterAutospacing="1"/>
                              <w:rPr>
                                <w:sz w:val="24"/>
                                <w:szCs w:val="24"/>
                              </w:rPr>
                            </w:pPr>
                            <w:r>
                              <w:rPr>
                                <w:sz w:val="24"/>
                                <w:szCs w:val="24"/>
                              </w:rPr>
                              <w:t xml:space="preserve">We may change the Notice of Privacy Practices at any time, and you may contact Cindy Strandberg at (360) 456-1600 </w:t>
                            </w:r>
                            <w:r w:rsidR="00CA7B55">
                              <w:rPr>
                                <w:sz w:val="24"/>
                                <w:szCs w:val="24"/>
                              </w:rPr>
                              <w:t>ext.</w:t>
                            </w:r>
                            <w:r>
                              <w:rPr>
                                <w:sz w:val="24"/>
                                <w:szCs w:val="24"/>
                              </w:rPr>
                              <w:t xml:space="preserve"> 104 to obtain a current copy of the Notice of Privacy Practices of to ask questions.</w:t>
                            </w:r>
                          </w:p>
                          <w:p w14:paraId="0DEA0EB4" w14:textId="5D9758DE" w:rsidR="00993CA7" w:rsidRPr="002F3AF1" w:rsidRDefault="00993CA7" w:rsidP="00993CA7">
                            <w:pPr>
                              <w:spacing w:after="100" w:afterAutospacing="1"/>
                              <w:rPr>
                                <w:b/>
                                <w:sz w:val="24"/>
                                <w:szCs w:val="24"/>
                              </w:rPr>
                            </w:pPr>
                            <w:r w:rsidRPr="002F3AF1">
                              <w:rPr>
                                <w:b/>
                                <w:sz w:val="24"/>
                                <w:szCs w:val="24"/>
                              </w:rPr>
                              <w:t xml:space="preserve">By my signature below I acknowledge receipt of the Notice of Privacy Practice given to me by a representative of </w:t>
                            </w:r>
                            <w:r w:rsidR="002B000A">
                              <w:rPr>
                                <w:b/>
                                <w:sz w:val="24"/>
                                <w:szCs w:val="24"/>
                              </w:rPr>
                              <w:t>South Sound Pediatric</w:t>
                            </w:r>
                            <w:r w:rsidR="00EC7F7E">
                              <w:rPr>
                                <w:b/>
                                <w:sz w:val="24"/>
                                <w:szCs w:val="24"/>
                              </w:rPr>
                              <w:t>s</w:t>
                            </w:r>
                            <w:r w:rsidRPr="002F3AF1">
                              <w:rPr>
                                <w:b/>
                                <w:sz w:val="24"/>
                                <w:szCs w:val="24"/>
                              </w:rPr>
                              <w:t xml:space="preserve">. </w:t>
                            </w:r>
                          </w:p>
                          <w:p w14:paraId="6742BB4C" w14:textId="77777777" w:rsidR="00993CA7" w:rsidRDefault="00993CA7" w:rsidP="00993CA7">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p w14:paraId="06183D63" w14:textId="77777777" w:rsidR="00993CA7" w:rsidRDefault="00993CA7" w:rsidP="00993CA7">
                            <w:pPr>
                              <w:spacing w:after="100" w:afterAutospacing="1"/>
                              <w:rPr>
                                <w:sz w:val="24"/>
                                <w:szCs w:val="24"/>
                              </w:rPr>
                            </w:pPr>
                          </w:p>
                          <w:p w14:paraId="6AF7AC38" w14:textId="77777777" w:rsidR="00993CA7" w:rsidRPr="00B10D8B" w:rsidRDefault="00993CA7" w:rsidP="00993CA7">
                            <w:pPr>
                              <w:spacing w:after="100" w:afterAutospacing="1"/>
                              <w:rPr>
                                <w:sz w:val="24"/>
                                <w:szCs w:val="24"/>
                              </w:rPr>
                            </w:pPr>
                          </w:p>
                          <w:p w14:paraId="3A96D575" w14:textId="77777777" w:rsidR="00993CA7" w:rsidRDefault="00993CA7" w:rsidP="00993CA7"/>
                          <w:p w14:paraId="4787BFBF" w14:textId="77777777" w:rsidR="00993CA7" w:rsidRDefault="00993CA7" w:rsidP="00993CA7"/>
                          <w:p w14:paraId="3DD3DED9" w14:textId="77777777" w:rsidR="00993CA7" w:rsidRDefault="00993CA7" w:rsidP="00993C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7591E" id="Text Box 34" o:spid="_x0000_s1037" type="#_x0000_t202" style="position:absolute;left:0;text-align:left;margin-left:-17.1pt;margin-top:64.65pt;width:570.75pt;height:228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" fillcolor="white [3201]" strokeweight="1pt">
                <v:textbox>
                  <w:txbxContent>
                    <w:p w14:paraId="151A5BF6" w14:textId="77777777" w:rsidR="00993CA7" w:rsidRDefault="00993CA7" w:rsidP="00993CA7"/>
                    <w:p w14:paraId="2F46B7AC" w14:textId="29938D95" w:rsidR="00993CA7" w:rsidRDefault="002D50F8" w:rsidP="00993CA7">
                      <w:pPr>
                        <w:spacing w:after="100" w:afterAutospacing="1"/>
                        <w:rPr>
                          <w:sz w:val="24"/>
                          <w:szCs w:val="24"/>
                        </w:rPr>
                      </w:pPr>
                      <w:r>
                        <w:rPr>
                          <w:sz w:val="24"/>
                          <w:szCs w:val="24"/>
                        </w:rPr>
                        <w:t>South Sound Pediatrics</w:t>
                      </w:r>
                      <w:r w:rsidR="00993CA7">
                        <w:rPr>
                          <w:sz w:val="24"/>
                          <w:szCs w:val="24"/>
                        </w:rPr>
                        <w:t xml:space="preserve"> has a responsibility to protect the privacy of your health care information and to provide a Notice of Privacy Practices that describes how your health care information may be used and disclosed, how you can access your health care information, and whom to contact if you have questions, concerns or complaints. </w:t>
                      </w:r>
                    </w:p>
                    <w:p w14:paraId="47010A04" w14:textId="33AD63AA" w:rsidR="00993CA7" w:rsidRDefault="00993CA7" w:rsidP="00993CA7">
                      <w:pPr>
                        <w:spacing w:after="100" w:afterAutospacing="1"/>
                        <w:rPr>
                          <w:sz w:val="24"/>
                          <w:szCs w:val="24"/>
                        </w:rPr>
                      </w:pPr>
                      <w:r>
                        <w:rPr>
                          <w:sz w:val="24"/>
                          <w:szCs w:val="24"/>
                        </w:rPr>
                        <w:t xml:space="preserve">We may change the Notice of Privacy Practices at any time, and you may contact Cindy Strandberg at (360) 456-1600 </w:t>
                      </w:r>
                      <w:r w:rsidR="00CA7B55">
                        <w:rPr>
                          <w:sz w:val="24"/>
                          <w:szCs w:val="24"/>
                        </w:rPr>
                        <w:t>ext.</w:t>
                      </w:r>
                      <w:r>
                        <w:rPr>
                          <w:sz w:val="24"/>
                          <w:szCs w:val="24"/>
                        </w:rPr>
                        <w:t xml:space="preserve"> 104 to obtain a current copy of the Notice of Privacy Practices of to ask questions.</w:t>
                      </w:r>
                    </w:p>
                    <w:p w14:paraId="0DEA0EB4" w14:textId="5D9758DE" w:rsidR="00993CA7" w:rsidRPr="002F3AF1" w:rsidRDefault="00993CA7" w:rsidP="00993CA7">
                      <w:pPr>
                        <w:spacing w:after="100" w:afterAutospacing="1"/>
                        <w:rPr>
                          <w:b/>
                          <w:sz w:val="24"/>
                          <w:szCs w:val="24"/>
                        </w:rPr>
                      </w:pPr>
                      <w:r w:rsidRPr="002F3AF1">
                        <w:rPr>
                          <w:b/>
                          <w:sz w:val="24"/>
                          <w:szCs w:val="24"/>
                        </w:rPr>
                        <w:t xml:space="preserve">By my signature below I acknowledge receipt of the Notice of Privacy Practice given to me by a representative of </w:t>
                      </w:r>
                      <w:r w:rsidR="002B000A">
                        <w:rPr>
                          <w:b/>
                          <w:sz w:val="24"/>
                          <w:szCs w:val="24"/>
                        </w:rPr>
                        <w:t>South Sound Pediatric</w:t>
                      </w:r>
                      <w:r w:rsidR="00EC7F7E">
                        <w:rPr>
                          <w:b/>
                          <w:sz w:val="24"/>
                          <w:szCs w:val="24"/>
                        </w:rPr>
                        <w:t>s</w:t>
                      </w:r>
                      <w:r w:rsidRPr="002F3AF1">
                        <w:rPr>
                          <w:b/>
                          <w:sz w:val="24"/>
                          <w:szCs w:val="24"/>
                        </w:rPr>
                        <w:t xml:space="preserve">. </w:t>
                      </w:r>
                    </w:p>
                    <w:p w14:paraId="6742BB4C" w14:textId="77777777" w:rsidR="00993CA7" w:rsidRDefault="00993CA7" w:rsidP="00993CA7">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p w14:paraId="06183D63" w14:textId="77777777" w:rsidR="00993CA7" w:rsidRDefault="00993CA7" w:rsidP="00993CA7">
                      <w:pPr>
                        <w:spacing w:after="100" w:afterAutospacing="1"/>
                        <w:rPr>
                          <w:sz w:val="24"/>
                          <w:szCs w:val="24"/>
                        </w:rPr>
                      </w:pPr>
                    </w:p>
                    <w:p w14:paraId="6AF7AC38" w14:textId="77777777" w:rsidR="00993CA7" w:rsidRPr="00B10D8B" w:rsidRDefault="00993CA7" w:rsidP="00993CA7">
                      <w:pPr>
                        <w:spacing w:after="100" w:afterAutospacing="1"/>
                        <w:rPr>
                          <w:sz w:val="24"/>
                          <w:szCs w:val="24"/>
                        </w:rPr>
                      </w:pPr>
                    </w:p>
                    <w:p w14:paraId="3A96D575" w14:textId="77777777" w:rsidR="00993CA7" w:rsidRDefault="00993CA7" w:rsidP="00993CA7"/>
                    <w:p w14:paraId="4787BFBF" w14:textId="77777777" w:rsidR="00993CA7" w:rsidRDefault="00993CA7" w:rsidP="00993CA7"/>
                    <w:p w14:paraId="3DD3DED9" w14:textId="77777777" w:rsidR="00993CA7" w:rsidRDefault="00993CA7" w:rsidP="00993CA7"/>
                  </w:txbxContent>
                </v:textbox>
                <w10:wrap anchorx="margin"/>
              </v:shape>
            </w:pict>
          </mc:Fallback>
        </mc:AlternateContent>
      </w:r>
      <w:r w:rsidR="00993CA7" w:rsidRPr="00B10D8B">
        <w:rPr>
          <w:rStyle w:val="SubtleReference"/>
          <w:b/>
          <w:sz w:val="28"/>
          <w:szCs w:val="28"/>
        </w:rPr>
        <w:tab/>
      </w:r>
      <w:r w:rsidR="00993CA7" w:rsidRPr="00946E3F">
        <w:rPr>
          <w:rStyle w:val="SubtleReference"/>
          <w:b/>
          <w:sz w:val="36"/>
          <w:szCs w:val="28"/>
        </w:rPr>
        <w:tab/>
      </w:r>
      <w:r w:rsidR="00993CA7" w:rsidRPr="00946E3F">
        <w:rPr>
          <w:rStyle w:val="SubtleReference"/>
          <w:b/>
          <w:color w:val="auto"/>
          <w:sz w:val="36"/>
          <w:szCs w:val="28"/>
        </w:rPr>
        <w:t xml:space="preserve">Notice of Privacy Practices </w:t>
      </w:r>
    </w:p>
    <w:p w14:paraId="0BAB569E" w14:textId="5D093573" w:rsidR="00993CA7" w:rsidRDefault="00993CA7" w:rsidP="00FF012C"/>
    <w:p w14:paraId="279E1C2B" w14:textId="37B30500" w:rsidR="00E046B0" w:rsidRPr="00E046B0" w:rsidRDefault="00E046B0" w:rsidP="00E046B0"/>
    <w:p w14:paraId="05E514A2" w14:textId="405537BC" w:rsidR="00E046B0" w:rsidRPr="00E046B0" w:rsidRDefault="00E046B0" w:rsidP="00E046B0"/>
    <w:p w14:paraId="2047F992" w14:textId="043E1A74" w:rsidR="00E046B0" w:rsidRPr="00E046B0" w:rsidRDefault="00E046B0" w:rsidP="00E046B0"/>
    <w:p w14:paraId="5D898165" w14:textId="7F35F4CD" w:rsidR="00E046B0" w:rsidRPr="00E046B0" w:rsidRDefault="00E046B0" w:rsidP="00E046B0"/>
    <w:p w14:paraId="53FD5901" w14:textId="394C5102" w:rsidR="00E046B0" w:rsidRPr="00E046B0" w:rsidRDefault="00E046B0" w:rsidP="00E046B0"/>
    <w:p w14:paraId="3FCC84CE" w14:textId="240FACD4" w:rsidR="00E046B0" w:rsidRPr="00E046B0" w:rsidRDefault="00E046B0" w:rsidP="00E046B0"/>
    <w:p w14:paraId="0865FA44" w14:textId="4B3EAD7D" w:rsidR="00E046B0" w:rsidRPr="00E046B0" w:rsidRDefault="00E046B0" w:rsidP="00E046B0"/>
    <w:p w14:paraId="3E926363" w14:textId="10FB91AD" w:rsidR="00E046B0" w:rsidRPr="00E046B0" w:rsidRDefault="00E046B0" w:rsidP="00E046B0"/>
    <w:p w14:paraId="1E1062FB" w14:textId="75B1F572" w:rsidR="00E046B0" w:rsidRPr="00E046B0" w:rsidRDefault="00E046B0" w:rsidP="00E046B0"/>
    <w:p w14:paraId="23629DDC" w14:textId="381036E1" w:rsidR="00E046B0" w:rsidRPr="00411B24" w:rsidRDefault="00411B24" w:rsidP="00411B24">
      <w:pPr>
        <w:pStyle w:val="IntenseQuote"/>
        <w:tabs>
          <w:tab w:val="left" w:pos="3765"/>
          <w:tab w:val="center" w:pos="5400"/>
        </w:tabs>
        <w:jc w:val="left"/>
        <w:rPr>
          <w:b/>
          <w:smallCaps/>
          <w:color w:val="5A5A5A" w:themeColor="text1" w:themeTint="A5"/>
          <w:sz w:val="28"/>
          <w:szCs w:val="28"/>
        </w:rPr>
      </w:pPr>
      <w:r>
        <w:rPr>
          <w:b/>
          <w:smallCaps/>
          <w:noProof/>
          <w:color w:val="5A5A5A" w:themeColor="text1" w:themeTint="A5"/>
          <w:sz w:val="28"/>
          <w:szCs w:val="28"/>
        </w:rPr>
        <mc:AlternateContent>
          <mc:Choice Requires="wps">
            <w:drawing>
              <wp:anchor distT="0" distB="0" distL="114300" distR="114300" simplePos="0" relativeHeight="251713536" behindDoc="0" locked="0" layoutInCell="1" allowOverlap="1" wp14:anchorId="3EE0DD4C" wp14:editId="1175A719">
                <wp:simplePos x="0" y="0"/>
                <wp:positionH relativeFrom="margin">
                  <wp:align>center</wp:align>
                </wp:positionH>
                <wp:positionV relativeFrom="paragraph">
                  <wp:posOffset>788963</wp:posOffset>
                </wp:positionV>
                <wp:extent cx="7248525" cy="2586892"/>
                <wp:effectExtent l="0" t="0" r="28575" b="23495"/>
                <wp:wrapNone/>
                <wp:docPr id="15" name="Text Box 15"/>
                <wp:cNvGraphicFramePr/>
                <a:graphic xmlns:a="http://schemas.openxmlformats.org/drawingml/2006/main">
                  <a:graphicData uri="http://schemas.microsoft.com/office/word/2010/wordprocessingShape">
                    <wps:wsp>
                      <wps:cNvSpPr txBox="1"/>
                      <wps:spPr>
                        <a:xfrm>
                          <a:off x="0" y="0"/>
                          <a:ext cx="7248525" cy="2586892"/>
                        </a:xfrm>
                        <a:prstGeom prst="rect">
                          <a:avLst/>
                        </a:prstGeom>
                        <a:solidFill>
                          <a:sysClr val="window" lastClr="FFFFFF"/>
                        </a:solidFill>
                        <a:ln w="12700">
                          <a:solidFill>
                            <a:prstClr val="black"/>
                          </a:solidFill>
                        </a:ln>
                        <a:effectLst/>
                      </wps:spPr>
                      <wps:txbx>
                        <w:txbxContent>
                          <w:p w14:paraId="2F6671C6" w14:textId="77777777" w:rsidR="00411B24" w:rsidRDefault="00411B24" w:rsidP="00411B24"/>
                          <w:p w14:paraId="08279745" w14:textId="576C7F97" w:rsidR="00411B24" w:rsidRDefault="002D50F8" w:rsidP="00411B24">
                            <w:pPr>
                              <w:spacing w:after="100" w:afterAutospacing="1"/>
                              <w:rPr>
                                <w:sz w:val="24"/>
                                <w:szCs w:val="24"/>
                              </w:rPr>
                            </w:pPr>
                            <w:r>
                              <w:rPr>
                                <w:sz w:val="24"/>
                                <w:szCs w:val="24"/>
                              </w:rPr>
                              <w:t>South Sound Pediatrics</w:t>
                            </w:r>
                            <w:r w:rsidR="00411B24">
                              <w:rPr>
                                <w:sz w:val="24"/>
                                <w:szCs w:val="24"/>
                              </w:rPr>
                              <w:t xml:space="preserve"> has a responsibility to </w:t>
                            </w:r>
                            <w:r w:rsidR="00946E3F">
                              <w:rPr>
                                <w:sz w:val="24"/>
                                <w:szCs w:val="24"/>
                              </w:rPr>
                              <w:t>inform you of our no-show policy and consequences of no-show appointments.</w:t>
                            </w:r>
                            <w:r w:rsidR="00411B24">
                              <w:rPr>
                                <w:sz w:val="24"/>
                                <w:szCs w:val="24"/>
                              </w:rPr>
                              <w:t xml:space="preserve"> </w:t>
                            </w:r>
                          </w:p>
                          <w:p w14:paraId="71E2D97A" w14:textId="2C976C9E" w:rsidR="00411B24" w:rsidRDefault="00411B24" w:rsidP="00411B24">
                            <w:pPr>
                              <w:spacing w:after="100" w:afterAutospacing="1"/>
                              <w:rPr>
                                <w:sz w:val="24"/>
                                <w:szCs w:val="24"/>
                              </w:rPr>
                            </w:pPr>
                            <w:r>
                              <w:rPr>
                                <w:sz w:val="24"/>
                                <w:szCs w:val="24"/>
                              </w:rPr>
                              <w:t xml:space="preserve">We may change the </w:t>
                            </w:r>
                            <w:r w:rsidR="00946E3F">
                              <w:rPr>
                                <w:sz w:val="24"/>
                                <w:szCs w:val="24"/>
                              </w:rPr>
                              <w:t xml:space="preserve">No-Show Policy </w:t>
                            </w:r>
                            <w:r>
                              <w:rPr>
                                <w:sz w:val="24"/>
                                <w:szCs w:val="24"/>
                              </w:rPr>
                              <w:t xml:space="preserve">at any time, and you may contact Cindy Strandberg at (360) 456-1600 ext. 104 to obtain a current copy </w:t>
                            </w:r>
                            <w:r w:rsidR="00946E3F">
                              <w:rPr>
                                <w:sz w:val="24"/>
                                <w:szCs w:val="24"/>
                              </w:rPr>
                              <w:t xml:space="preserve">or to </w:t>
                            </w:r>
                            <w:r>
                              <w:rPr>
                                <w:sz w:val="24"/>
                                <w:szCs w:val="24"/>
                              </w:rPr>
                              <w:t>ask questions.</w:t>
                            </w:r>
                          </w:p>
                          <w:p w14:paraId="26BE0BFE" w14:textId="6E120F67" w:rsidR="00411B24" w:rsidRPr="002F3AF1" w:rsidRDefault="00411B24" w:rsidP="00411B24">
                            <w:pPr>
                              <w:spacing w:after="100" w:afterAutospacing="1"/>
                              <w:rPr>
                                <w:b/>
                                <w:sz w:val="24"/>
                                <w:szCs w:val="24"/>
                              </w:rPr>
                            </w:pPr>
                            <w:r w:rsidRPr="002F3AF1">
                              <w:rPr>
                                <w:b/>
                                <w:sz w:val="24"/>
                                <w:szCs w:val="24"/>
                              </w:rPr>
                              <w:t xml:space="preserve">By my signature below I acknowledge receipt of the </w:t>
                            </w:r>
                            <w:r w:rsidR="00946E3F">
                              <w:rPr>
                                <w:b/>
                                <w:sz w:val="24"/>
                                <w:szCs w:val="24"/>
                              </w:rPr>
                              <w:t xml:space="preserve">No-Show Policy </w:t>
                            </w:r>
                            <w:r w:rsidRPr="002F3AF1">
                              <w:rPr>
                                <w:b/>
                                <w:sz w:val="24"/>
                                <w:szCs w:val="24"/>
                              </w:rPr>
                              <w:t xml:space="preserve">given to me by a representative of </w:t>
                            </w:r>
                            <w:r w:rsidR="00A20BAE">
                              <w:rPr>
                                <w:b/>
                                <w:sz w:val="24"/>
                                <w:szCs w:val="24"/>
                              </w:rPr>
                              <w:t>South Sound Pediat</w:t>
                            </w:r>
                            <w:r w:rsidR="00806F99">
                              <w:rPr>
                                <w:b/>
                                <w:sz w:val="24"/>
                                <w:szCs w:val="24"/>
                              </w:rPr>
                              <w:t>rics</w:t>
                            </w:r>
                            <w:r w:rsidRPr="002F3AF1">
                              <w:rPr>
                                <w:b/>
                                <w:sz w:val="24"/>
                                <w:szCs w:val="24"/>
                              </w:rPr>
                              <w:t xml:space="preserve">. </w:t>
                            </w:r>
                          </w:p>
                          <w:p w14:paraId="63DECDB0" w14:textId="77777777" w:rsidR="00411B24" w:rsidRDefault="00411B24" w:rsidP="00411B24">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p w14:paraId="26EB99AA" w14:textId="77777777" w:rsidR="00411B24" w:rsidRPr="00B10D8B" w:rsidRDefault="00411B24" w:rsidP="00411B24">
                            <w:pPr>
                              <w:spacing w:after="100" w:afterAutospacing="1"/>
                              <w:rPr>
                                <w:sz w:val="24"/>
                                <w:szCs w:val="24"/>
                              </w:rPr>
                            </w:pPr>
                          </w:p>
                          <w:p w14:paraId="3772C708" w14:textId="77777777" w:rsidR="00411B24" w:rsidRDefault="00411B24" w:rsidP="00411B24"/>
                          <w:p w14:paraId="494A4131" w14:textId="77777777" w:rsidR="00411B24" w:rsidRDefault="00411B24" w:rsidP="00411B24"/>
                          <w:p w14:paraId="40B3D2FC" w14:textId="77777777" w:rsidR="00411B24" w:rsidRDefault="00411B24" w:rsidP="00411B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0DD4C" id="Text Box 15" o:spid="_x0000_s1038" type="#_x0000_t202" style="position:absolute;left:0;text-align:left;margin-left:0;margin-top:62.1pt;width:570.75pt;height:203.7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" fillcolor="window" strokeweight="1pt">
                <v:textbox>
                  <w:txbxContent>
                    <w:p w14:paraId="2F6671C6" w14:textId="77777777" w:rsidR="00411B24" w:rsidRDefault="00411B24" w:rsidP="00411B24"/>
                    <w:p w14:paraId="08279745" w14:textId="576C7F97" w:rsidR="00411B24" w:rsidRDefault="002D50F8" w:rsidP="00411B24">
                      <w:pPr>
                        <w:spacing w:after="100" w:afterAutospacing="1"/>
                        <w:rPr>
                          <w:sz w:val="24"/>
                          <w:szCs w:val="24"/>
                        </w:rPr>
                      </w:pPr>
                      <w:r>
                        <w:rPr>
                          <w:sz w:val="24"/>
                          <w:szCs w:val="24"/>
                        </w:rPr>
                        <w:t>South Sound Pediatrics</w:t>
                      </w:r>
                      <w:r w:rsidR="00411B24">
                        <w:rPr>
                          <w:sz w:val="24"/>
                          <w:szCs w:val="24"/>
                        </w:rPr>
                        <w:t xml:space="preserve"> has a responsibility to </w:t>
                      </w:r>
                      <w:r w:rsidR="00946E3F">
                        <w:rPr>
                          <w:sz w:val="24"/>
                          <w:szCs w:val="24"/>
                        </w:rPr>
                        <w:t>inform you of our no-show policy and consequences of no-show appointments.</w:t>
                      </w:r>
                      <w:r w:rsidR="00411B24">
                        <w:rPr>
                          <w:sz w:val="24"/>
                          <w:szCs w:val="24"/>
                        </w:rPr>
                        <w:t xml:space="preserve"> </w:t>
                      </w:r>
                    </w:p>
                    <w:p w14:paraId="71E2D97A" w14:textId="2C976C9E" w:rsidR="00411B24" w:rsidRDefault="00411B24" w:rsidP="00411B24">
                      <w:pPr>
                        <w:spacing w:after="100" w:afterAutospacing="1"/>
                        <w:rPr>
                          <w:sz w:val="24"/>
                          <w:szCs w:val="24"/>
                        </w:rPr>
                      </w:pPr>
                      <w:r>
                        <w:rPr>
                          <w:sz w:val="24"/>
                          <w:szCs w:val="24"/>
                        </w:rPr>
                        <w:t xml:space="preserve">We may change the </w:t>
                      </w:r>
                      <w:r w:rsidR="00946E3F">
                        <w:rPr>
                          <w:sz w:val="24"/>
                          <w:szCs w:val="24"/>
                        </w:rPr>
                        <w:t xml:space="preserve">No-Show Policy </w:t>
                      </w:r>
                      <w:r>
                        <w:rPr>
                          <w:sz w:val="24"/>
                          <w:szCs w:val="24"/>
                        </w:rPr>
                        <w:t xml:space="preserve">at any time, and you may contact Cindy Strandberg at (360) 456-1600 ext. 104 to obtain a current copy </w:t>
                      </w:r>
                      <w:r w:rsidR="00946E3F">
                        <w:rPr>
                          <w:sz w:val="24"/>
                          <w:szCs w:val="24"/>
                        </w:rPr>
                        <w:t xml:space="preserve">or to </w:t>
                      </w:r>
                      <w:r>
                        <w:rPr>
                          <w:sz w:val="24"/>
                          <w:szCs w:val="24"/>
                        </w:rPr>
                        <w:t>ask questions.</w:t>
                      </w:r>
                    </w:p>
                    <w:p w14:paraId="26BE0BFE" w14:textId="6E120F67" w:rsidR="00411B24" w:rsidRPr="002F3AF1" w:rsidRDefault="00411B24" w:rsidP="00411B24">
                      <w:pPr>
                        <w:spacing w:after="100" w:afterAutospacing="1"/>
                        <w:rPr>
                          <w:b/>
                          <w:sz w:val="24"/>
                          <w:szCs w:val="24"/>
                        </w:rPr>
                      </w:pPr>
                      <w:r w:rsidRPr="002F3AF1">
                        <w:rPr>
                          <w:b/>
                          <w:sz w:val="24"/>
                          <w:szCs w:val="24"/>
                        </w:rPr>
                        <w:t xml:space="preserve">By my signature below I acknowledge receipt of the </w:t>
                      </w:r>
                      <w:r w:rsidR="00946E3F">
                        <w:rPr>
                          <w:b/>
                          <w:sz w:val="24"/>
                          <w:szCs w:val="24"/>
                        </w:rPr>
                        <w:t xml:space="preserve">No-Show Policy </w:t>
                      </w:r>
                      <w:r w:rsidRPr="002F3AF1">
                        <w:rPr>
                          <w:b/>
                          <w:sz w:val="24"/>
                          <w:szCs w:val="24"/>
                        </w:rPr>
                        <w:t xml:space="preserve">given to me by a representative of </w:t>
                      </w:r>
                      <w:r w:rsidR="00A20BAE">
                        <w:rPr>
                          <w:b/>
                          <w:sz w:val="24"/>
                          <w:szCs w:val="24"/>
                        </w:rPr>
                        <w:t>South Sound Pediat</w:t>
                      </w:r>
                      <w:r w:rsidR="00806F99">
                        <w:rPr>
                          <w:b/>
                          <w:sz w:val="24"/>
                          <w:szCs w:val="24"/>
                        </w:rPr>
                        <w:t>rics</w:t>
                      </w:r>
                      <w:r w:rsidRPr="002F3AF1">
                        <w:rPr>
                          <w:b/>
                          <w:sz w:val="24"/>
                          <w:szCs w:val="24"/>
                        </w:rPr>
                        <w:t xml:space="preserve">. </w:t>
                      </w:r>
                    </w:p>
                    <w:p w14:paraId="63DECDB0" w14:textId="77777777" w:rsidR="00411B24" w:rsidRDefault="00411B24" w:rsidP="00411B24">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p w14:paraId="26EB99AA" w14:textId="77777777" w:rsidR="00411B24" w:rsidRPr="00B10D8B" w:rsidRDefault="00411B24" w:rsidP="00411B24">
                      <w:pPr>
                        <w:spacing w:after="100" w:afterAutospacing="1"/>
                        <w:rPr>
                          <w:sz w:val="24"/>
                          <w:szCs w:val="24"/>
                        </w:rPr>
                      </w:pPr>
                    </w:p>
                    <w:p w14:paraId="3772C708" w14:textId="77777777" w:rsidR="00411B24" w:rsidRDefault="00411B24" w:rsidP="00411B24"/>
                    <w:p w14:paraId="494A4131" w14:textId="77777777" w:rsidR="00411B24" w:rsidRDefault="00411B24" w:rsidP="00411B24"/>
                    <w:p w14:paraId="40B3D2FC" w14:textId="77777777" w:rsidR="00411B24" w:rsidRDefault="00411B24" w:rsidP="00411B24"/>
                  </w:txbxContent>
                </v:textbox>
                <w10:wrap anchorx="margin"/>
              </v:shape>
            </w:pict>
          </mc:Fallback>
        </mc:AlternateContent>
      </w:r>
      <w:r w:rsidRPr="00B10D8B">
        <w:rPr>
          <w:rStyle w:val="SubtleReference"/>
          <w:b/>
          <w:sz w:val="28"/>
          <w:szCs w:val="28"/>
        </w:rPr>
        <w:tab/>
      </w:r>
      <w:r w:rsidRPr="00946E3F">
        <w:rPr>
          <w:rStyle w:val="SubtleReference"/>
          <w:b/>
          <w:sz w:val="36"/>
          <w:szCs w:val="28"/>
        </w:rPr>
        <w:tab/>
      </w:r>
      <w:r w:rsidRPr="00946E3F">
        <w:rPr>
          <w:rStyle w:val="SubtleReference"/>
          <w:b/>
          <w:color w:val="auto"/>
          <w:sz w:val="36"/>
          <w:szCs w:val="28"/>
        </w:rPr>
        <w:t>Notice of No-S</w:t>
      </w:r>
      <w:r w:rsidR="00946E3F" w:rsidRPr="00946E3F">
        <w:rPr>
          <w:rStyle w:val="SubtleReference"/>
          <w:b/>
          <w:color w:val="auto"/>
          <w:sz w:val="36"/>
          <w:szCs w:val="28"/>
        </w:rPr>
        <w:t>how Policy</w:t>
      </w:r>
      <w:r w:rsidRPr="00946E3F">
        <w:rPr>
          <w:rStyle w:val="SubtleReference"/>
          <w:b/>
          <w:color w:val="auto"/>
          <w:sz w:val="36"/>
          <w:szCs w:val="28"/>
        </w:rPr>
        <w:t xml:space="preserve"> </w:t>
      </w:r>
    </w:p>
    <w:p w14:paraId="379C30EB" w14:textId="7E0D8A59" w:rsidR="00E046B0" w:rsidRPr="00E046B0" w:rsidRDefault="00E046B0" w:rsidP="00E046B0"/>
    <w:p w14:paraId="68817682" w14:textId="49AC54EF" w:rsidR="00E046B0" w:rsidRPr="00E046B0" w:rsidRDefault="00E046B0" w:rsidP="00E046B0"/>
    <w:p w14:paraId="73432A64" w14:textId="72BE28CC" w:rsidR="00E046B0" w:rsidRPr="00E046B0" w:rsidRDefault="00E046B0" w:rsidP="00E046B0"/>
    <w:p w14:paraId="04301EA9" w14:textId="4514F94F" w:rsidR="00E046B0" w:rsidRPr="00E046B0" w:rsidRDefault="00E046B0" w:rsidP="00E046B0"/>
    <w:p w14:paraId="50AD2337" w14:textId="1D2CD4D1" w:rsidR="00E046B0" w:rsidRPr="00E046B0" w:rsidRDefault="00E046B0" w:rsidP="00E046B0"/>
    <w:p w14:paraId="5BED159D" w14:textId="31631103" w:rsidR="00E046B0" w:rsidRPr="00E046B0" w:rsidRDefault="00E046B0" w:rsidP="00E046B0"/>
    <w:p w14:paraId="409065EC" w14:textId="7EA2F3A9" w:rsidR="00E046B0" w:rsidRPr="00E046B0" w:rsidRDefault="00E046B0" w:rsidP="00E046B0"/>
    <w:p w14:paraId="5C6CBE22" w14:textId="77777777" w:rsidR="00E046B0" w:rsidRPr="00E046B0" w:rsidRDefault="00E046B0" w:rsidP="00E046B0"/>
    <w:p w14:paraId="1EE24633" w14:textId="600154AD" w:rsidR="00E046B0" w:rsidRPr="00E046B0" w:rsidRDefault="00411B24" w:rsidP="00E046B0">
      <w:r>
        <w:rPr>
          <w:noProof/>
        </w:rPr>
        <mc:AlternateContent>
          <mc:Choice Requires="wps">
            <w:drawing>
              <wp:anchor distT="0" distB="0" distL="114300" distR="114300" simplePos="0" relativeHeight="251711488" behindDoc="0" locked="0" layoutInCell="1" allowOverlap="1" wp14:anchorId="293001C6" wp14:editId="492FACC8">
                <wp:simplePos x="0" y="0"/>
                <wp:positionH relativeFrom="column">
                  <wp:posOffset>2998275</wp:posOffset>
                </wp:positionH>
                <wp:positionV relativeFrom="paragraph">
                  <wp:posOffset>245745</wp:posOffset>
                </wp:positionV>
                <wp:extent cx="3752850" cy="682283"/>
                <wp:effectExtent l="0" t="0" r="19050" b="22860"/>
                <wp:wrapNone/>
                <wp:docPr id="13" name="Text Box 13"/>
                <wp:cNvGraphicFramePr/>
                <a:graphic xmlns:a="http://schemas.openxmlformats.org/drawingml/2006/main">
                  <a:graphicData uri="http://schemas.microsoft.com/office/word/2010/wordprocessingShape">
                    <wps:wsp>
                      <wps:cNvSpPr txBox="1"/>
                      <wps:spPr>
                        <a:xfrm>
                          <a:off x="0" y="0"/>
                          <a:ext cx="3752850" cy="682283"/>
                        </a:xfrm>
                        <a:prstGeom prst="rect">
                          <a:avLst/>
                        </a:prstGeom>
                        <a:solidFill>
                          <a:sysClr val="window" lastClr="FFFFFF"/>
                        </a:solidFill>
                        <a:ln w="12700">
                          <a:solidFill>
                            <a:prstClr val="black"/>
                          </a:solidFill>
                        </a:ln>
                        <a:effectLst/>
                      </wps:spPr>
                      <wps:txbx>
                        <w:txbxContent>
                          <w:p w14:paraId="1B03685D" w14:textId="77777777" w:rsidR="00CA7B55" w:rsidRPr="00CA7B55" w:rsidRDefault="00CA7B55" w:rsidP="00CA7B55">
                            <w:pPr>
                              <w:rPr>
                                <w:sz w:val="12"/>
                              </w:rPr>
                            </w:pPr>
                          </w:p>
                          <w:p w14:paraId="6CC76783" w14:textId="77777777" w:rsidR="00CA7B55" w:rsidRDefault="00CA7B55" w:rsidP="00CA7B55">
                            <w:r>
                              <w:t xml:space="preserve">___________________________________________________Patient Name </w:t>
                            </w:r>
                            <w:r>
                              <w:tab/>
                            </w:r>
                            <w:r>
                              <w:tab/>
                            </w:r>
                            <w:r>
                              <w:tab/>
                            </w:r>
                            <w:r>
                              <w:tab/>
                              <w:t xml:space="preserve">Date of Birth </w:t>
                            </w:r>
                          </w:p>
                          <w:p w14:paraId="38DB017B" w14:textId="77777777" w:rsidR="00CA7B55" w:rsidRDefault="00CA7B55" w:rsidP="00CA7B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001C6" id="Text Box 13" o:spid="_x0000_s1039" type="#_x0000_t202" style="position:absolute;margin-left:236.1pt;margin-top:19.35pt;width:295.5pt;height:53.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" fillcolor="window" strokeweight="1pt">
                <v:textbox>
                  <w:txbxContent>
                    <w:p w14:paraId="1B03685D" w14:textId="77777777" w:rsidR="00CA7B55" w:rsidRPr="00CA7B55" w:rsidRDefault="00CA7B55" w:rsidP="00CA7B55">
                      <w:pPr>
                        <w:rPr>
                          <w:sz w:val="12"/>
                        </w:rPr>
                      </w:pPr>
                    </w:p>
                    <w:p w14:paraId="6CC76783" w14:textId="77777777" w:rsidR="00CA7B55" w:rsidRDefault="00CA7B55" w:rsidP="00CA7B55">
                      <w:r>
                        <w:t xml:space="preserve">___________________________________________________Patient Name </w:t>
                      </w:r>
                      <w:r>
                        <w:tab/>
                      </w:r>
                      <w:r>
                        <w:tab/>
                      </w:r>
                      <w:r>
                        <w:tab/>
                      </w:r>
                      <w:r>
                        <w:tab/>
                        <w:t xml:space="preserve">Date of Birth </w:t>
                      </w:r>
                    </w:p>
                    <w:p w14:paraId="38DB017B" w14:textId="77777777" w:rsidR="00CA7B55" w:rsidRDefault="00CA7B55" w:rsidP="00CA7B55"/>
                  </w:txbxContent>
                </v:textbox>
              </v:shape>
            </w:pict>
          </mc:Fallback>
        </mc:AlternateContent>
      </w:r>
    </w:p>
    <w:p w14:paraId="24A6D758" w14:textId="0A4103FC" w:rsidR="006A29DC" w:rsidRPr="00C5698F" w:rsidRDefault="006A29DC" w:rsidP="003C430C">
      <w:pPr>
        <w:rPr>
          <w:sz w:val="28"/>
          <w:szCs w:val="28"/>
        </w:rPr>
      </w:pPr>
    </w:p>
    <w:p w14:paraId="2C7B8E25" w14:textId="77777777" w:rsidR="002D50F8" w:rsidRDefault="002D50F8" w:rsidP="003C430C">
      <w:pPr>
        <w:pStyle w:val="IntenseQuote"/>
        <w:rPr>
          <w:rStyle w:val="SubtleReference"/>
          <w:b/>
          <w:color w:val="auto"/>
          <w:sz w:val="36"/>
          <w:szCs w:val="28"/>
        </w:rPr>
      </w:pPr>
    </w:p>
    <w:p w14:paraId="08C0831F" w14:textId="26AAA252" w:rsidR="002D50F8" w:rsidRDefault="002D50F8" w:rsidP="003C430C">
      <w:pPr>
        <w:pStyle w:val="IntenseQuote"/>
        <w:rPr>
          <w:rStyle w:val="SubtleReference"/>
          <w:b/>
          <w:color w:val="auto"/>
          <w:sz w:val="36"/>
          <w:szCs w:val="28"/>
        </w:rPr>
      </w:pPr>
      <w:r>
        <w:rPr>
          <w:noProof/>
        </w:rPr>
        <w:lastRenderedPageBreak/>
        <w:drawing>
          <wp:inline distT="0" distB="0" distL="0" distR="0" wp14:anchorId="7B21E0DA" wp14:editId="5DBC0CD2">
            <wp:extent cx="2109826" cy="628650"/>
            <wp:effectExtent l="0" t="0" r="5080" b="0"/>
            <wp:docPr id="19" name="Picture 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3953" cy="632859"/>
                    </a:xfrm>
                    <a:prstGeom prst="rect">
                      <a:avLst/>
                    </a:prstGeom>
                  </pic:spPr>
                </pic:pic>
              </a:graphicData>
            </a:graphic>
          </wp:inline>
        </w:drawing>
      </w:r>
    </w:p>
    <w:p w14:paraId="2B1AB917" w14:textId="5C7304B7" w:rsidR="003C430C" w:rsidRPr="003614FB" w:rsidRDefault="003C430C" w:rsidP="003C430C">
      <w:pPr>
        <w:pStyle w:val="IntenseQuote"/>
        <w:rPr>
          <w:rStyle w:val="SubtleReference"/>
          <w:b/>
          <w:color w:val="auto"/>
          <w:sz w:val="36"/>
          <w:szCs w:val="28"/>
        </w:rPr>
      </w:pPr>
      <w:r w:rsidRPr="003614FB">
        <w:rPr>
          <w:rStyle w:val="SubtleReference"/>
          <w:b/>
          <w:color w:val="auto"/>
          <w:sz w:val="36"/>
          <w:szCs w:val="28"/>
        </w:rPr>
        <w:t xml:space="preserve">Parental Advance Consent to Treat Minors </w:t>
      </w:r>
    </w:p>
    <w:p w14:paraId="3B3B5EF4" w14:textId="77777777" w:rsidR="003C430C" w:rsidRDefault="003C430C" w:rsidP="003C430C">
      <w:pPr>
        <w:jc w:val="center"/>
      </w:pPr>
      <w:r>
        <w:rPr>
          <w:noProof/>
        </w:rPr>
        <mc:AlternateContent>
          <mc:Choice Requires="wps">
            <w:drawing>
              <wp:anchor distT="0" distB="0" distL="114300" distR="114300" simplePos="0" relativeHeight="251699200" behindDoc="0" locked="0" layoutInCell="1" allowOverlap="1" wp14:anchorId="7868BAF4" wp14:editId="7C4D0612">
                <wp:simplePos x="0" y="0"/>
                <wp:positionH relativeFrom="column">
                  <wp:posOffset>-163635</wp:posOffset>
                </wp:positionH>
                <wp:positionV relativeFrom="paragraph">
                  <wp:posOffset>159385</wp:posOffset>
                </wp:positionV>
                <wp:extent cx="7248525" cy="21812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7248525" cy="2181225"/>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68FBB0" w14:textId="54633C41" w:rsidR="003C430C" w:rsidRPr="00E7493B" w:rsidRDefault="003C430C" w:rsidP="003C430C">
                            <w:pPr>
                              <w:rPr>
                                <w:b/>
                                <w:u w:val="single"/>
                              </w:rPr>
                            </w:pPr>
                            <w:r w:rsidRPr="00E7493B">
                              <w:rPr>
                                <w:b/>
                                <w:u w:val="single"/>
                              </w:rPr>
                              <w:t xml:space="preserve">Authorization for </w:t>
                            </w:r>
                            <w:r w:rsidR="002D50F8">
                              <w:rPr>
                                <w:b/>
                                <w:u w:val="single"/>
                              </w:rPr>
                              <w:t>South Sound Pediatrics</w:t>
                            </w:r>
                            <w:r w:rsidRPr="00E7493B">
                              <w:rPr>
                                <w:b/>
                                <w:u w:val="single"/>
                              </w:rPr>
                              <w:t>:</w:t>
                            </w:r>
                          </w:p>
                          <w:p w14:paraId="418C6C99" w14:textId="7AD1C6E1" w:rsidR="003C430C" w:rsidRDefault="003C430C" w:rsidP="003C430C">
                            <w:r>
                              <w:t xml:space="preserve">I hereby authorize and consent to routine and emergency medical treatment for my child by qualified medical personnel at </w:t>
                            </w:r>
                            <w:r w:rsidR="00F515A6">
                              <w:t>South Sound Pediatrics</w:t>
                            </w:r>
                            <w:r>
                              <w:t xml:space="preserve">. I authorize and consent to emergency medical treatment when deemed necessary or advisable to safeguard my child’s immediate health, and I cannot be reached within a reasonable time by reason of absence for the community or otherwise. I waive my right to informed consent to such treatment with the understanding what every attempt to contact me has been made. </w:t>
                            </w:r>
                          </w:p>
                          <w:p w14:paraId="432F055F" w14:textId="77777777" w:rsidR="003C430C" w:rsidRDefault="003C430C" w:rsidP="003C430C"/>
                          <w:p w14:paraId="7DEDD48A" w14:textId="77777777" w:rsidR="003C430C" w:rsidRDefault="003C430C" w:rsidP="003C430C">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68BAF4" id="Text Box 10" o:spid="_x0000_s1040" type="#_x0000_t202" style="position:absolute;left:0;text-align:left;margin-left:-12.9pt;margin-top:12.55pt;width:570.75pt;height:171.7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" fillcolor="white [3201]" strokeweight="1pt">
                <v:textbox>
                  <w:txbxContent>
                    <w:p w14:paraId="6768FBB0" w14:textId="54633C41" w:rsidR="003C430C" w:rsidRPr="00E7493B" w:rsidRDefault="003C430C" w:rsidP="003C430C">
                      <w:pPr>
                        <w:rPr>
                          <w:b/>
                          <w:u w:val="single"/>
                        </w:rPr>
                      </w:pPr>
                      <w:r w:rsidRPr="00E7493B">
                        <w:rPr>
                          <w:b/>
                          <w:u w:val="single"/>
                        </w:rPr>
                        <w:t xml:space="preserve">Authorization for </w:t>
                      </w:r>
                      <w:r w:rsidR="002D50F8">
                        <w:rPr>
                          <w:b/>
                          <w:u w:val="single"/>
                        </w:rPr>
                        <w:t>South Sound Pediatrics</w:t>
                      </w:r>
                      <w:r w:rsidRPr="00E7493B">
                        <w:rPr>
                          <w:b/>
                          <w:u w:val="single"/>
                        </w:rPr>
                        <w:t>:</w:t>
                      </w:r>
                    </w:p>
                    <w:p w14:paraId="418C6C99" w14:textId="7AD1C6E1" w:rsidR="003C430C" w:rsidRDefault="003C430C" w:rsidP="003C430C">
                      <w:r>
                        <w:t xml:space="preserve">I hereby authorize and consent to routine and emergency medical treatment for my child by qualified medical personnel at </w:t>
                      </w:r>
                      <w:r w:rsidR="00F515A6">
                        <w:t>South Sound Pediatrics</w:t>
                      </w:r>
                      <w:r>
                        <w:t xml:space="preserve">. I authorize and consent to emergency medical treatment when deemed necessary or advisable to safeguard my child’s immediate health, and I cannot be reached within a reasonable time by reason of absence for the community or otherwise. I waive my right to informed consent to such treatment with the understanding what every attempt to contact me has been made. </w:t>
                      </w:r>
                    </w:p>
                    <w:p w14:paraId="432F055F" w14:textId="77777777" w:rsidR="003C430C" w:rsidRDefault="003C430C" w:rsidP="003C430C"/>
                    <w:p w14:paraId="7DEDD48A" w14:textId="77777777" w:rsidR="003C430C" w:rsidRDefault="003C430C" w:rsidP="003C430C">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txbxContent>
                </v:textbox>
              </v:shape>
            </w:pict>
          </mc:Fallback>
        </mc:AlternateContent>
      </w:r>
    </w:p>
    <w:p w14:paraId="6FB69370" w14:textId="40BAFC6A" w:rsidR="003C430C" w:rsidRDefault="003C430C" w:rsidP="003C430C">
      <w:pPr>
        <w:jc w:val="center"/>
      </w:pPr>
    </w:p>
    <w:p w14:paraId="4A431B49" w14:textId="77777777" w:rsidR="003C430C" w:rsidRDefault="003C430C" w:rsidP="003C430C"/>
    <w:p w14:paraId="301FB0DA" w14:textId="607256E2" w:rsidR="003C430C" w:rsidRDefault="00F515A6">
      <w:r>
        <w:rPr>
          <w:noProof/>
        </w:rPr>
        <mc:AlternateContent>
          <mc:Choice Requires="wps">
            <w:drawing>
              <wp:anchor distT="0" distB="0" distL="114300" distR="114300" simplePos="0" relativeHeight="251700224" behindDoc="0" locked="0" layoutInCell="1" allowOverlap="1" wp14:anchorId="6FCE3FC7" wp14:editId="17763F10">
                <wp:simplePos x="0" y="0"/>
                <wp:positionH relativeFrom="column">
                  <wp:posOffset>-28575</wp:posOffset>
                </wp:positionH>
                <wp:positionV relativeFrom="paragraph">
                  <wp:posOffset>1673860</wp:posOffset>
                </wp:positionV>
                <wp:extent cx="7258050" cy="3362325"/>
                <wp:effectExtent l="0" t="0" r="19050" b="28575"/>
                <wp:wrapNone/>
                <wp:docPr id="27" name="Text Box 27"/>
                <wp:cNvGraphicFramePr/>
                <a:graphic xmlns:a="http://schemas.openxmlformats.org/drawingml/2006/main">
                  <a:graphicData uri="http://schemas.microsoft.com/office/word/2010/wordprocessingShape">
                    <wps:wsp>
                      <wps:cNvSpPr txBox="1"/>
                      <wps:spPr>
                        <a:xfrm>
                          <a:off x="0" y="0"/>
                          <a:ext cx="7258050" cy="3362325"/>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FFB9D4" w14:textId="77777777" w:rsidR="003C430C" w:rsidRPr="00E7493B" w:rsidRDefault="003C430C" w:rsidP="003C430C">
                            <w:pPr>
                              <w:rPr>
                                <w:b/>
                                <w:u w:val="single"/>
                              </w:rPr>
                            </w:pPr>
                            <w:r w:rsidRPr="00E7493B">
                              <w:rPr>
                                <w:b/>
                                <w:u w:val="single"/>
                              </w:rPr>
                              <w:t xml:space="preserve">Other Authorization: </w:t>
                            </w:r>
                          </w:p>
                          <w:p w14:paraId="1888D20F" w14:textId="713D699F" w:rsidR="003C430C" w:rsidRDefault="003C430C" w:rsidP="003C430C">
                            <w:r>
                              <w:t xml:space="preserve">This is to certify that the person(s) </w:t>
                            </w:r>
                            <w:r w:rsidRPr="000B5FBF">
                              <w:rPr>
                                <w:b/>
                              </w:rPr>
                              <w:t>(not parents)</w:t>
                            </w:r>
                            <w:r>
                              <w:t xml:space="preserve"> listed below has my permission to authorize necessary medical care for my child, </w:t>
                            </w:r>
                            <w:r w:rsidR="002D50F8">
                              <w:t>if</w:t>
                            </w:r>
                            <w:r>
                              <w:t xml:space="preserve"> I am unable to accompany my child to their doctor’s appointment. This authorization will be in effect until revoked in writing by me. I accept financial responsibility for necessary treatment and services. </w:t>
                            </w:r>
                          </w:p>
                          <w:p w14:paraId="53EF4D55" w14:textId="77777777" w:rsidR="003C430C" w:rsidRDefault="003C430C" w:rsidP="003C430C"/>
                          <w:p w14:paraId="1E76A573" w14:textId="77777777" w:rsidR="003C430C" w:rsidRDefault="003C430C" w:rsidP="003C430C">
                            <w:r>
                              <w:t xml:space="preserve">_____________________________________________________________________________________________________Name </w:t>
                            </w:r>
                            <w:r>
                              <w:tab/>
                            </w:r>
                            <w:r>
                              <w:tab/>
                            </w:r>
                            <w:r>
                              <w:tab/>
                            </w:r>
                            <w:r>
                              <w:tab/>
                            </w:r>
                            <w:r>
                              <w:tab/>
                            </w:r>
                            <w:r>
                              <w:tab/>
                              <w:t xml:space="preserve">Relationship to patient </w:t>
                            </w:r>
                            <w:r>
                              <w:tab/>
                            </w:r>
                            <w:r>
                              <w:tab/>
                            </w:r>
                            <w:r>
                              <w:tab/>
                            </w:r>
                            <w:r>
                              <w:tab/>
                              <w:t xml:space="preserve">Phone number  </w:t>
                            </w:r>
                          </w:p>
                          <w:p w14:paraId="48B5F203" w14:textId="77777777" w:rsidR="003C430C" w:rsidRDefault="003C430C" w:rsidP="003C430C">
                            <w:r>
                              <w:t xml:space="preserve">_____________________________________________________________________________________________________Name </w:t>
                            </w:r>
                            <w:r>
                              <w:tab/>
                            </w:r>
                            <w:r>
                              <w:tab/>
                            </w:r>
                            <w:r>
                              <w:tab/>
                            </w:r>
                            <w:r>
                              <w:tab/>
                            </w:r>
                            <w:r>
                              <w:tab/>
                            </w:r>
                            <w:r>
                              <w:tab/>
                              <w:t xml:space="preserve">Relationship to patient </w:t>
                            </w:r>
                            <w:r>
                              <w:tab/>
                            </w:r>
                            <w:r>
                              <w:tab/>
                            </w:r>
                            <w:r>
                              <w:tab/>
                            </w:r>
                            <w:r>
                              <w:tab/>
                              <w:t xml:space="preserve">Phone number  </w:t>
                            </w:r>
                          </w:p>
                          <w:p w14:paraId="071230A4" w14:textId="0A08BED7" w:rsidR="003C430C" w:rsidRDefault="003C430C" w:rsidP="003C430C">
                            <w:r>
                              <w:t xml:space="preserve">Does the </w:t>
                            </w:r>
                            <w:r w:rsidR="00825B8A">
                              <w:t>above-named</w:t>
                            </w:r>
                            <w:r>
                              <w:t xml:space="preserve"> person(s) have permission to speak with </w:t>
                            </w:r>
                            <w:r w:rsidR="00F515A6">
                              <w:t>South Sound Pediatric</w:t>
                            </w:r>
                            <w:r w:rsidR="00B568A0">
                              <w:t>s</w:t>
                            </w:r>
                            <w:r>
                              <w:t xml:space="preserve"> over the phone regarding your child’s health care information?  </w:t>
                            </w:r>
                            <w:r w:rsidR="003614FB">
                              <w:t xml:space="preserve">     </w:t>
                            </w:r>
                            <w:r w:rsidR="003614FB">
                              <w:rPr>
                                <w:rFonts w:ascii="MS Gothic" w:eastAsia="MS Gothic" w:hAnsi="MS Gothic" w:hint="eastAsia"/>
                              </w:rPr>
                              <w:t>☐</w:t>
                            </w:r>
                            <w:r w:rsidR="003614FB">
                              <w:rPr>
                                <w:rFonts w:eastAsia="MS Gothic" w:cstheme="minorHAnsi"/>
                              </w:rPr>
                              <w:t>YES</w:t>
                            </w:r>
                            <w:r w:rsidR="003614FB">
                              <w:t xml:space="preserve">     </w:t>
                            </w:r>
                            <w:r w:rsidR="003614FB">
                              <w:rPr>
                                <w:rFonts w:ascii="MS Gothic" w:eastAsia="MS Gothic" w:hAnsi="MS Gothic" w:hint="eastAsia"/>
                              </w:rPr>
                              <w:t>☐</w:t>
                            </w:r>
                            <w:r w:rsidR="003614FB">
                              <w:rPr>
                                <w:rFonts w:eastAsia="MS Gothic" w:cstheme="minorHAnsi"/>
                              </w:rPr>
                              <w:t>NO</w:t>
                            </w:r>
                          </w:p>
                          <w:p w14:paraId="5FE0A4FF" w14:textId="77777777" w:rsidR="003C430C" w:rsidRDefault="003C430C" w:rsidP="003C430C"/>
                          <w:p w14:paraId="4826A4ED" w14:textId="77777777" w:rsidR="003C430C" w:rsidRDefault="003C430C" w:rsidP="003C430C">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p w14:paraId="0D91ED38" w14:textId="77777777" w:rsidR="003C430C" w:rsidRDefault="003C430C" w:rsidP="003C430C">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CE3FC7" id="Text Box 27" o:spid="_x0000_s1041" type="#_x0000_t202" style="position:absolute;margin-left:-2.25pt;margin-top:131.8pt;width:571.5pt;height:264.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" fillcolor="white [3201]" strokeweight="1pt">
                <v:textbox>
                  <w:txbxContent>
                    <w:p w14:paraId="27FFB9D4" w14:textId="77777777" w:rsidR="003C430C" w:rsidRPr="00E7493B" w:rsidRDefault="003C430C" w:rsidP="003C430C">
                      <w:pPr>
                        <w:rPr>
                          <w:b/>
                          <w:u w:val="single"/>
                        </w:rPr>
                      </w:pPr>
                      <w:r w:rsidRPr="00E7493B">
                        <w:rPr>
                          <w:b/>
                          <w:u w:val="single"/>
                        </w:rPr>
                        <w:t xml:space="preserve">Other Authorization: </w:t>
                      </w:r>
                    </w:p>
                    <w:p w14:paraId="1888D20F" w14:textId="713D699F" w:rsidR="003C430C" w:rsidRDefault="003C430C" w:rsidP="003C430C">
                      <w:r>
                        <w:t xml:space="preserve">This is to certify that the person(s) </w:t>
                      </w:r>
                      <w:r w:rsidRPr="000B5FBF">
                        <w:rPr>
                          <w:b/>
                        </w:rPr>
                        <w:t>(not parents)</w:t>
                      </w:r>
                      <w:r>
                        <w:t xml:space="preserve"> listed below has my permission to authorize necessary medical care for my child, </w:t>
                      </w:r>
                      <w:r w:rsidR="002D50F8">
                        <w:t>if</w:t>
                      </w:r>
                      <w:r>
                        <w:t xml:space="preserve"> I am unable to accompany my child to their doctor’s appointment. This authorization will be in effect until revoked in writing by me. I accept financial responsibility for necessary treatment and services. </w:t>
                      </w:r>
                    </w:p>
                    <w:p w14:paraId="53EF4D55" w14:textId="77777777" w:rsidR="003C430C" w:rsidRDefault="003C430C" w:rsidP="003C430C"/>
                    <w:p w14:paraId="1E76A573" w14:textId="77777777" w:rsidR="003C430C" w:rsidRDefault="003C430C" w:rsidP="003C430C">
                      <w:r>
                        <w:t xml:space="preserve">_____________________________________________________________________________________________________Name </w:t>
                      </w:r>
                      <w:r>
                        <w:tab/>
                      </w:r>
                      <w:r>
                        <w:tab/>
                      </w:r>
                      <w:r>
                        <w:tab/>
                      </w:r>
                      <w:r>
                        <w:tab/>
                      </w:r>
                      <w:r>
                        <w:tab/>
                      </w:r>
                      <w:r>
                        <w:tab/>
                        <w:t xml:space="preserve">Relationship to patient </w:t>
                      </w:r>
                      <w:r>
                        <w:tab/>
                      </w:r>
                      <w:r>
                        <w:tab/>
                      </w:r>
                      <w:r>
                        <w:tab/>
                      </w:r>
                      <w:r>
                        <w:tab/>
                        <w:t xml:space="preserve">Phone number  </w:t>
                      </w:r>
                    </w:p>
                    <w:p w14:paraId="48B5F203" w14:textId="77777777" w:rsidR="003C430C" w:rsidRDefault="003C430C" w:rsidP="003C430C">
                      <w:r>
                        <w:t xml:space="preserve">_____________________________________________________________________________________________________Name </w:t>
                      </w:r>
                      <w:r>
                        <w:tab/>
                      </w:r>
                      <w:r>
                        <w:tab/>
                      </w:r>
                      <w:r>
                        <w:tab/>
                      </w:r>
                      <w:r>
                        <w:tab/>
                      </w:r>
                      <w:r>
                        <w:tab/>
                      </w:r>
                      <w:r>
                        <w:tab/>
                        <w:t xml:space="preserve">Relationship to patient </w:t>
                      </w:r>
                      <w:r>
                        <w:tab/>
                      </w:r>
                      <w:r>
                        <w:tab/>
                      </w:r>
                      <w:r>
                        <w:tab/>
                      </w:r>
                      <w:r>
                        <w:tab/>
                        <w:t xml:space="preserve">Phone number  </w:t>
                      </w:r>
                    </w:p>
                    <w:p w14:paraId="071230A4" w14:textId="0A08BED7" w:rsidR="003C430C" w:rsidRDefault="003C430C" w:rsidP="003C430C">
                      <w:r>
                        <w:t xml:space="preserve">Does the </w:t>
                      </w:r>
                      <w:r w:rsidR="00825B8A">
                        <w:t>above-named</w:t>
                      </w:r>
                      <w:r>
                        <w:t xml:space="preserve"> person(s) have permission to speak with </w:t>
                      </w:r>
                      <w:r w:rsidR="00F515A6">
                        <w:t>South Sound Pediatric</w:t>
                      </w:r>
                      <w:r w:rsidR="00B568A0">
                        <w:t>s</w:t>
                      </w:r>
                      <w:r>
                        <w:t xml:space="preserve"> over the phone regarding your child’s health care information?  </w:t>
                      </w:r>
                      <w:r w:rsidR="003614FB">
                        <w:t xml:space="preserve">     </w:t>
                      </w:r>
                      <w:r w:rsidR="003614FB">
                        <w:rPr>
                          <w:rFonts w:ascii="MS Gothic" w:eastAsia="MS Gothic" w:hAnsi="MS Gothic" w:hint="eastAsia"/>
                        </w:rPr>
                        <w:t>☐</w:t>
                      </w:r>
                      <w:r w:rsidR="003614FB">
                        <w:rPr>
                          <w:rFonts w:eastAsia="MS Gothic" w:cstheme="minorHAnsi"/>
                        </w:rPr>
                        <w:t>YES</w:t>
                      </w:r>
                      <w:r w:rsidR="003614FB">
                        <w:t xml:space="preserve">     </w:t>
                      </w:r>
                      <w:r w:rsidR="003614FB">
                        <w:rPr>
                          <w:rFonts w:ascii="MS Gothic" w:eastAsia="MS Gothic" w:hAnsi="MS Gothic" w:hint="eastAsia"/>
                        </w:rPr>
                        <w:t>☐</w:t>
                      </w:r>
                      <w:r w:rsidR="003614FB">
                        <w:rPr>
                          <w:rFonts w:eastAsia="MS Gothic" w:cstheme="minorHAnsi"/>
                        </w:rPr>
                        <w:t>NO</w:t>
                      </w:r>
                    </w:p>
                    <w:p w14:paraId="5FE0A4FF" w14:textId="77777777" w:rsidR="003C430C" w:rsidRDefault="003C430C" w:rsidP="003C430C"/>
                    <w:p w14:paraId="4826A4ED" w14:textId="77777777" w:rsidR="003C430C" w:rsidRDefault="003C430C" w:rsidP="003C430C">
                      <w:r>
                        <w:t xml:space="preserve">_____________________________________________________________________________________________________Signature </w:t>
                      </w:r>
                      <w:r>
                        <w:tab/>
                      </w:r>
                      <w:r>
                        <w:tab/>
                      </w:r>
                      <w:r>
                        <w:tab/>
                        <w:t xml:space="preserve">      Printed name </w:t>
                      </w:r>
                      <w:r>
                        <w:tab/>
                      </w:r>
                      <w:r>
                        <w:tab/>
                      </w:r>
                      <w:r>
                        <w:tab/>
                        <w:t xml:space="preserve">  Relationship to patient  </w:t>
                      </w:r>
                      <w:r>
                        <w:tab/>
                      </w:r>
                      <w:r>
                        <w:tab/>
                        <w:t xml:space="preserve">    Date </w:t>
                      </w:r>
                    </w:p>
                    <w:p w14:paraId="0D91ED38" w14:textId="77777777" w:rsidR="003C430C" w:rsidRDefault="003C430C" w:rsidP="003C430C">
                      <w:r>
                        <w:tab/>
                      </w:r>
                      <w:r>
                        <w:tab/>
                      </w:r>
                    </w:p>
                  </w:txbxContent>
                </v:textbox>
              </v:shape>
            </w:pict>
          </mc:Fallback>
        </mc:AlternateContent>
      </w:r>
      <w:r w:rsidR="00CA7B55">
        <w:rPr>
          <w:noProof/>
        </w:rPr>
        <mc:AlternateContent>
          <mc:Choice Requires="wps">
            <w:drawing>
              <wp:anchor distT="0" distB="0" distL="114300" distR="114300" simplePos="0" relativeHeight="251707392" behindDoc="0" locked="0" layoutInCell="1" allowOverlap="1" wp14:anchorId="28498F47" wp14:editId="692423AC">
                <wp:simplePos x="0" y="0"/>
                <wp:positionH relativeFrom="margin">
                  <wp:align>right</wp:align>
                </wp:positionH>
                <wp:positionV relativeFrom="paragraph">
                  <wp:posOffset>5290918</wp:posOffset>
                </wp:positionV>
                <wp:extent cx="3752850" cy="682283"/>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3752850" cy="682283"/>
                        </a:xfrm>
                        <a:prstGeom prst="rect">
                          <a:avLst/>
                        </a:prstGeom>
                        <a:solidFill>
                          <a:sysClr val="window" lastClr="FFFFFF"/>
                        </a:solidFill>
                        <a:ln w="12700">
                          <a:solidFill>
                            <a:prstClr val="black"/>
                          </a:solidFill>
                        </a:ln>
                        <a:effectLst/>
                      </wps:spPr>
                      <wps:txbx>
                        <w:txbxContent>
                          <w:p w14:paraId="139EB8A0" w14:textId="77777777" w:rsidR="00CA7B55" w:rsidRPr="00CA7B55" w:rsidRDefault="00CA7B55" w:rsidP="00CA7B55">
                            <w:pPr>
                              <w:rPr>
                                <w:sz w:val="12"/>
                              </w:rPr>
                            </w:pPr>
                          </w:p>
                          <w:p w14:paraId="4B1D7C9C" w14:textId="77777777" w:rsidR="00CA7B55" w:rsidRDefault="00CA7B55" w:rsidP="00CA7B55">
                            <w:r>
                              <w:t xml:space="preserve">___________________________________________________Patient Name </w:t>
                            </w:r>
                            <w:r>
                              <w:tab/>
                            </w:r>
                            <w:r>
                              <w:tab/>
                            </w:r>
                            <w:r>
                              <w:tab/>
                            </w:r>
                            <w:r>
                              <w:tab/>
                              <w:t xml:space="preserve">Date of Birth </w:t>
                            </w:r>
                          </w:p>
                          <w:p w14:paraId="45424623" w14:textId="77777777" w:rsidR="00CA7B55" w:rsidRDefault="00CA7B55" w:rsidP="00CA7B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98F47" id="Text Box 4" o:spid="_x0000_s1042" type="#_x0000_t202" style="position:absolute;margin-left:244.3pt;margin-top:416.6pt;width:295.5pt;height:53.7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" fillcolor="window" strokeweight="1pt">
                <v:textbox>
                  <w:txbxContent>
                    <w:p w14:paraId="139EB8A0" w14:textId="77777777" w:rsidR="00CA7B55" w:rsidRPr="00CA7B55" w:rsidRDefault="00CA7B55" w:rsidP="00CA7B55">
                      <w:pPr>
                        <w:rPr>
                          <w:sz w:val="12"/>
                        </w:rPr>
                      </w:pPr>
                    </w:p>
                    <w:p w14:paraId="4B1D7C9C" w14:textId="77777777" w:rsidR="00CA7B55" w:rsidRDefault="00CA7B55" w:rsidP="00CA7B55">
                      <w:r>
                        <w:t xml:space="preserve">___________________________________________________Patient Name </w:t>
                      </w:r>
                      <w:r>
                        <w:tab/>
                      </w:r>
                      <w:r>
                        <w:tab/>
                      </w:r>
                      <w:r>
                        <w:tab/>
                      </w:r>
                      <w:r>
                        <w:tab/>
                        <w:t xml:space="preserve">Date of Birth </w:t>
                      </w:r>
                    </w:p>
                    <w:p w14:paraId="45424623" w14:textId="77777777" w:rsidR="00CA7B55" w:rsidRDefault="00CA7B55" w:rsidP="00CA7B55"/>
                  </w:txbxContent>
                </v:textbox>
                <w10:wrap anchorx="margin"/>
              </v:shape>
            </w:pict>
          </mc:Fallback>
        </mc:AlternateContent>
      </w:r>
      <w:r w:rsidR="003C430C">
        <w:br w:type="page"/>
      </w:r>
    </w:p>
    <w:p w14:paraId="17AE99EB" w14:textId="3E94D942" w:rsidR="00993CA7" w:rsidRDefault="002D50F8" w:rsidP="00993CA7">
      <w:r>
        <w:rPr>
          <w:noProof/>
        </w:rPr>
        <w:lastRenderedPageBreak/>
        <w:drawing>
          <wp:inline distT="0" distB="0" distL="0" distR="0" wp14:anchorId="6F5F81A8" wp14:editId="3DFDEB37">
            <wp:extent cx="2109826" cy="628650"/>
            <wp:effectExtent l="0" t="0" r="5080" b="0"/>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3953" cy="632859"/>
                    </a:xfrm>
                    <a:prstGeom prst="rect">
                      <a:avLst/>
                    </a:prstGeom>
                  </pic:spPr>
                </pic:pic>
              </a:graphicData>
            </a:graphic>
          </wp:inline>
        </w:drawing>
      </w:r>
    </w:p>
    <w:p w14:paraId="20538BB0" w14:textId="77777777" w:rsidR="00993CA7" w:rsidRPr="003614FB" w:rsidRDefault="00993CA7" w:rsidP="00993CA7">
      <w:pPr>
        <w:pStyle w:val="IntenseQuote"/>
        <w:rPr>
          <w:rStyle w:val="SubtleReference"/>
          <w:b/>
          <w:color w:val="auto"/>
          <w:sz w:val="36"/>
          <w:szCs w:val="28"/>
        </w:rPr>
      </w:pPr>
      <w:r w:rsidRPr="003614FB">
        <w:rPr>
          <w:rStyle w:val="SubtleReference"/>
          <w:b/>
          <w:color w:val="auto"/>
          <w:sz w:val="36"/>
          <w:szCs w:val="28"/>
        </w:rPr>
        <w:t xml:space="preserve">Health Questionnaire </w:t>
      </w:r>
    </w:p>
    <w:p w14:paraId="4022A512" w14:textId="5DD98264" w:rsidR="00993CA7" w:rsidRPr="00CA7B55" w:rsidRDefault="00A852FB" w:rsidP="00993CA7">
      <w:pPr>
        <w:jc w:val="center"/>
        <w:rPr>
          <w:sz w:val="24"/>
        </w:rPr>
      </w:pPr>
      <w:r>
        <w:rPr>
          <w:noProof/>
        </w:rPr>
        <mc:AlternateContent>
          <mc:Choice Requires="wps">
            <w:drawing>
              <wp:anchor distT="0" distB="0" distL="114300" distR="114300" simplePos="0" relativeHeight="251692032" behindDoc="0" locked="0" layoutInCell="1" allowOverlap="1" wp14:anchorId="529CB328" wp14:editId="19DC5508">
                <wp:simplePos x="0" y="0"/>
                <wp:positionH relativeFrom="column">
                  <wp:posOffset>-74246</wp:posOffset>
                </wp:positionH>
                <wp:positionV relativeFrom="paragraph">
                  <wp:posOffset>309782</wp:posOffset>
                </wp:positionV>
                <wp:extent cx="7048500" cy="5939693"/>
                <wp:effectExtent l="0" t="0" r="19050" b="23495"/>
                <wp:wrapNone/>
                <wp:docPr id="40" name="Text Box 40"/>
                <wp:cNvGraphicFramePr/>
                <a:graphic xmlns:a="http://schemas.openxmlformats.org/drawingml/2006/main">
                  <a:graphicData uri="http://schemas.microsoft.com/office/word/2010/wordprocessingShape">
                    <wps:wsp>
                      <wps:cNvSpPr txBox="1"/>
                      <wps:spPr>
                        <a:xfrm>
                          <a:off x="0" y="0"/>
                          <a:ext cx="7048500" cy="5939693"/>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579139" w14:textId="77777777" w:rsidR="00993CA7" w:rsidRPr="009613C3" w:rsidRDefault="00993CA7" w:rsidP="00993CA7">
                            <w:pPr>
                              <w:rPr>
                                <w:b/>
                              </w:rPr>
                            </w:pPr>
                            <w:r w:rsidRPr="00A30A3E">
                              <w:rPr>
                                <w:b/>
                                <w:sz w:val="24"/>
                                <w:szCs w:val="24"/>
                              </w:rPr>
                              <w:t xml:space="preserve">Past Medical History   </w:t>
                            </w:r>
                            <w:r w:rsidRPr="00A30A3E">
                              <w:rPr>
                                <w:b/>
                                <w:sz w:val="24"/>
                                <w:szCs w:val="24"/>
                              </w:rPr>
                              <w:tab/>
                            </w:r>
                            <w:r>
                              <w:rPr>
                                <w:b/>
                              </w:rPr>
                              <w:tab/>
                            </w:r>
                            <w:r>
                              <w:rPr>
                                <w:b/>
                              </w:rPr>
                              <w:tab/>
                            </w:r>
                            <w:r>
                              <w:rPr>
                                <w:b/>
                              </w:rPr>
                              <w:tab/>
                              <w:t xml:space="preserve">(check all that apply) </w:t>
                            </w:r>
                          </w:p>
                          <w:p w14:paraId="0C6B3CB5" w14:textId="3197697D" w:rsidR="00993CA7" w:rsidRPr="00A852FB" w:rsidRDefault="00993CA7" w:rsidP="00993CA7">
                            <w:pPr>
                              <w:rPr>
                                <w:sz w:val="24"/>
                              </w:rPr>
                            </w:pPr>
                            <w:r>
                              <w:t xml:space="preserve">Is your child on any medications?         </w:t>
                            </w:r>
                            <w:sdt>
                              <w:sdtPr>
                                <w:rPr>
                                  <w:sz w:val="24"/>
                                </w:rPr>
                                <w:id w:val="-979299822"/>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Pr="00A852FB">
                              <w:rPr>
                                <w:sz w:val="24"/>
                              </w:rPr>
                              <w:t>Ye</w:t>
                            </w:r>
                            <w:r w:rsidR="00A852FB">
                              <w:rPr>
                                <w:sz w:val="24"/>
                              </w:rPr>
                              <w:t xml:space="preserve">s     </w:t>
                            </w:r>
                            <w:sdt>
                              <w:sdtPr>
                                <w:rPr>
                                  <w:sz w:val="24"/>
                                </w:rPr>
                                <w:id w:val="661583430"/>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Pr="00A852FB">
                              <w:rPr>
                                <w:sz w:val="24"/>
                              </w:rPr>
                              <w:t xml:space="preserve">No </w:t>
                            </w:r>
                          </w:p>
                          <w:p w14:paraId="0904AF1E" w14:textId="276B6EF0" w:rsidR="00993CA7" w:rsidRDefault="00993CA7" w:rsidP="00993CA7">
                            <w:r>
                              <w:t>If yes</w:t>
                            </w:r>
                            <w:r w:rsidR="003614FB">
                              <w:t>,</w:t>
                            </w:r>
                            <w:r>
                              <w:t xml:space="preserve"> please list medications</w:t>
                            </w:r>
                            <w:r w:rsidR="003614FB">
                              <w:t>:</w:t>
                            </w:r>
                          </w:p>
                          <w:tbl>
                            <w:tblPr>
                              <w:tblStyle w:val="TableGrid"/>
                              <w:tblW w:w="0" w:type="auto"/>
                              <w:tblLook w:val="04A0" w:firstRow="1" w:lastRow="0" w:firstColumn="1" w:lastColumn="0" w:noHBand="0" w:noVBand="1"/>
                            </w:tblPr>
                            <w:tblGrid>
                              <w:gridCol w:w="3955"/>
                              <w:gridCol w:w="1437"/>
                              <w:gridCol w:w="3783"/>
                              <w:gridCol w:w="1607"/>
                            </w:tblGrid>
                            <w:tr w:rsidR="003614FB" w14:paraId="703B0BC9" w14:textId="77777777" w:rsidTr="003614FB">
                              <w:tc>
                                <w:tcPr>
                                  <w:tcW w:w="3955" w:type="dxa"/>
                                </w:tcPr>
                                <w:p w14:paraId="7B7187A9" w14:textId="2E2E7283" w:rsidR="003614FB" w:rsidRDefault="003614FB" w:rsidP="003614FB">
                                  <w:bookmarkStart w:id="4" w:name="_Hlk9243903"/>
                                  <w:r>
                                    <w:t>NAME</w:t>
                                  </w:r>
                                </w:p>
                              </w:tc>
                              <w:tc>
                                <w:tcPr>
                                  <w:tcW w:w="1437" w:type="dxa"/>
                                </w:tcPr>
                                <w:p w14:paraId="64FD8F62" w14:textId="46520A92" w:rsidR="003614FB" w:rsidRDefault="003614FB" w:rsidP="003614FB">
                                  <w:r>
                                    <w:t>DOSAGE</w:t>
                                  </w:r>
                                </w:p>
                              </w:tc>
                              <w:tc>
                                <w:tcPr>
                                  <w:tcW w:w="3783" w:type="dxa"/>
                                </w:tcPr>
                                <w:p w14:paraId="6C45088C" w14:textId="69CE1E89" w:rsidR="003614FB" w:rsidRDefault="003614FB" w:rsidP="003614FB">
                                  <w:r>
                                    <w:t>NAME</w:t>
                                  </w:r>
                                </w:p>
                              </w:tc>
                              <w:tc>
                                <w:tcPr>
                                  <w:tcW w:w="1607" w:type="dxa"/>
                                </w:tcPr>
                                <w:p w14:paraId="2F65D221" w14:textId="463DE643" w:rsidR="003614FB" w:rsidRDefault="003614FB" w:rsidP="003614FB">
                                  <w:r>
                                    <w:t>DOSAGE</w:t>
                                  </w:r>
                                </w:p>
                              </w:tc>
                            </w:tr>
                            <w:tr w:rsidR="003614FB" w14:paraId="642C4D91" w14:textId="77777777" w:rsidTr="003614FB">
                              <w:tc>
                                <w:tcPr>
                                  <w:tcW w:w="3955" w:type="dxa"/>
                                </w:tcPr>
                                <w:p w14:paraId="1FB6DF48" w14:textId="77777777" w:rsidR="003614FB" w:rsidRDefault="003614FB" w:rsidP="003614FB"/>
                              </w:tc>
                              <w:tc>
                                <w:tcPr>
                                  <w:tcW w:w="1437" w:type="dxa"/>
                                </w:tcPr>
                                <w:p w14:paraId="3AF43784" w14:textId="4D6E68CA" w:rsidR="003614FB" w:rsidRDefault="003614FB" w:rsidP="003614FB"/>
                              </w:tc>
                              <w:tc>
                                <w:tcPr>
                                  <w:tcW w:w="3783" w:type="dxa"/>
                                </w:tcPr>
                                <w:p w14:paraId="24400905" w14:textId="6E7288BA" w:rsidR="003614FB" w:rsidRDefault="003614FB" w:rsidP="003614FB"/>
                              </w:tc>
                              <w:tc>
                                <w:tcPr>
                                  <w:tcW w:w="1607" w:type="dxa"/>
                                </w:tcPr>
                                <w:p w14:paraId="47A6C6FA" w14:textId="77777777" w:rsidR="003614FB" w:rsidRDefault="003614FB" w:rsidP="003614FB"/>
                              </w:tc>
                            </w:tr>
                            <w:tr w:rsidR="003614FB" w14:paraId="7D9BD53F" w14:textId="77777777" w:rsidTr="003614FB">
                              <w:tc>
                                <w:tcPr>
                                  <w:tcW w:w="3955" w:type="dxa"/>
                                </w:tcPr>
                                <w:p w14:paraId="3C845538" w14:textId="77777777" w:rsidR="003614FB" w:rsidRDefault="003614FB" w:rsidP="003614FB"/>
                              </w:tc>
                              <w:tc>
                                <w:tcPr>
                                  <w:tcW w:w="1437" w:type="dxa"/>
                                </w:tcPr>
                                <w:p w14:paraId="69AE12CD" w14:textId="45A09516" w:rsidR="003614FB" w:rsidRDefault="003614FB" w:rsidP="003614FB"/>
                              </w:tc>
                              <w:tc>
                                <w:tcPr>
                                  <w:tcW w:w="3783" w:type="dxa"/>
                                </w:tcPr>
                                <w:p w14:paraId="12A8B155" w14:textId="460284D1" w:rsidR="003614FB" w:rsidRDefault="003614FB" w:rsidP="003614FB"/>
                              </w:tc>
                              <w:tc>
                                <w:tcPr>
                                  <w:tcW w:w="1607" w:type="dxa"/>
                                </w:tcPr>
                                <w:p w14:paraId="6CA7D4CE" w14:textId="77777777" w:rsidR="003614FB" w:rsidRDefault="003614FB" w:rsidP="003614FB"/>
                              </w:tc>
                            </w:tr>
                            <w:tr w:rsidR="003614FB" w14:paraId="3D508A58" w14:textId="77777777" w:rsidTr="003614FB">
                              <w:tc>
                                <w:tcPr>
                                  <w:tcW w:w="3955" w:type="dxa"/>
                                </w:tcPr>
                                <w:p w14:paraId="7043CC2B" w14:textId="77777777" w:rsidR="003614FB" w:rsidRDefault="003614FB" w:rsidP="003614FB"/>
                              </w:tc>
                              <w:tc>
                                <w:tcPr>
                                  <w:tcW w:w="1437" w:type="dxa"/>
                                </w:tcPr>
                                <w:p w14:paraId="73FC76D1" w14:textId="77777777" w:rsidR="003614FB" w:rsidRDefault="003614FB" w:rsidP="003614FB"/>
                              </w:tc>
                              <w:tc>
                                <w:tcPr>
                                  <w:tcW w:w="3783" w:type="dxa"/>
                                </w:tcPr>
                                <w:p w14:paraId="37673107" w14:textId="77777777" w:rsidR="003614FB" w:rsidRDefault="003614FB" w:rsidP="003614FB"/>
                              </w:tc>
                              <w:tc>
                                <w:tcPr>
                                  <w:tcW w:w="1607" w:type="dxa"/>
                                </w:tcPr>
                                <w:p w14:paraId="0CD0B230" w14:textId="77777777" w:rsidR="003614FB" w:rsidRDefault="003614FB" w:rsidP="003614FB"/>
                              </w:tc>
                            </w:tr>
                            <w:bookmarkEnd w:id="4"/>
                          </w:tbl>
                          <w:p w14:paraId="655BF1A1" w14:textId="77777777" w:rsidR="003614FB" w:rsidRDefault="003614FB" w:rsidP="00993CA7"/>
                          <w:p w14:paraId="13BED0B1" w14:textId="34B6D6D1" w:rsidR="00993CA7" w:rsidRDefault="00993CA7" w:rsidP="00993CA7">
                            <w:r>
                              <w:t xml:space="preserve">Any allergies to medications or foods? </w:t>
                            </w:r>
                            <w:r>
                              <w:tab/>
                            </w:r>
                            <w:sdt>
                              <w:sdtPr>
                                <w:rPr>
                                  <w:sz w:val="24"/>
                                </w:rPr>
                                <w:id w:val="1914739504"/>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w:t>
                            </w:r>
                            <w:r w:rsidR="00A852FB">
                              <w:rPr>
                                <w:sz w:val="24"/>
                              </w:rPr>
                              <w:t>s</w:t>
                            </w:r>
                            <w:r w:rsidR="00A852FB" w:rsidRPr="00A852FB">
                              <w:rPr>
                                <w:sz w:val="24"/>
                              </w:rPr>
                              <w:tab/>
                            </w:r>
                            <w:r w:rsidR="00A852FB">
                              <w:rPr>
                                <w:sz w:val="24"/>
                              </w:rPr>
                              <w:t xml:space="preserve">   </w:t>
                            </w:r>
                            <w:sdt>
                              <w:sdtPr>
                                <w:rPr>
                                  <w:sz w:val="24"/>
                                </w:rPr>
                                <w:id w:val="-725215530"/>
                                <w14:checkbox>
                                  <w14:checked w14:val="0"/>
                                  <w14:checkedState w14:val="2612" w14:font="MS Gothic"/>
                                  <w14:uncheckedState w14:val="2610" w14:font="MS Gothic"/>
                                </w14:checkbox>
                              </w:sdtPr>
                              <w:sdtEndPr/>
                              <w:sdtContent>
                                <w:r w:rsidR="00A852FB">
                                  <w:rPr>
                                    <w:rFonts w:ascii="MS Gothic" w:eastAsia="MS Gothic" w:hAnsi="MS Gothic" w:hint="eastAsia"/>
                                    <w:sz w:val="24"/>
                                  </w:rPr>
                                  <w:t>☐</w:t>
                                </w:r>
                              </w:sdtContent>
                            </w:sdt>
                            <w:r w:rsidR="00A852FB" w:rsidRPr="00A852FB">
                              <w:rPr>
                                <w:sz w:val="24"/>
                              </w:rPr>
                              <w:t>No</w:t>
                            </w:r>
                          </w:p>
                          <w:p w14:paraId="1A58D205" w14:textId="77777777" w:rsidR="00993CA7" w:rsidRDefault="00993CA7" w:rsidP="00993CA7">
                            <w:r>
                              <w:t>If yes please list allergies including reaction type:  ____________________________________________________________________________________________________________________________________________________________________________________________________</w:t>
                            </w:r>
                          </w:p>
                          <w:p w14:paraId="633D6517" w14:textId="72612B1B" w:rsidR="00993CA7" w:rsidRDefault="00993CA7" w:rsidP="00A852FB">
                            <w:r>
                              <w:t xml:space="preserve">Does your child have any chronic medical problems (asthma, allergies, diabetes, seizures </w:t>
                            </w:r>
                            <w:r w:rsidR="00A852FB">
                              <w:t>etc.)?</w:t>
                            </w:r>
                            <w:r>
                              <w:t xml:space="preserve">          </w:t>
                            </w:r>
                            <w:sdt>
                              <w:sdtPr>
                                <w:rPr>
                                  <w:sz w:val="24"/>
                                </w:rPr>
                                <w:id w:val="301659717"/>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sdt>
                              <w:sdtPr>
                                <w:rPr>
                                  <w:sz w:val="24"/>
                                </w:rPr>
                                <w:id w:val="760182563"/>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455C1ACB" w14:textId="77777777" w:rsidR="00993CA7" w:rsidRDefault="00993CA7" w:rsidP="00993CA7">
                            <w:r>
                              <w:t>If yes please list ____________________________________________________________________________________________________________________________________________________________________________________________________</w:t>
                            </w:r>
                          </w:p>
                          <w:p w14:paraId="797CA5C0" w14:textId="2B577374" w:rsidR="00993CA7" w:rsidRDefault="00993CA7" w:rsidP="00993CA7">
                            <w:r>
                              <w:t xml:space="preserve">Has your child ever been hospitalized?   </w:t>
                            </w:r>
                            <w:sdt>
                              <w:sdtPr>
                                <w:rPr>
                                  <w:sz w:val="24"/>
                                </w:rPr>
                                <w:id w:val="-332145558"/>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819162671"/>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3DEFA5F2" w14:textId="77777777" w:rsidR="00993CA7" w:rsidRDefault="00993CA7" w:rsidP="00993CA7">
                            <w:r>
                              <w:t>If yes please explain ____________________________________________________________________________________________________________________________________________________________________________________________________</w:t>
                            </w:r>
                          </w:p>
                          <w:p w14:paraId="2DBDFDAC" w14:textId="5AE0352C" w:rsidR="00993CA7" w:rsidRDefault="00993CA7" w:rsidP="00993CA7">
                            <w:r>
                              <w:t xml:space="preserve">Any past injuries or broken bones?       </w:t>
                            </w:r>
                            <w:sdt>
                              <w:sdtPr>
                                <w:rPr>
                                  <w:sz w:val="24"/>
                                </w:rPr>
                                <w:id w:val="959379618"/>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044437834"/>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6CB97145" w14:textId="77777777" w:rsidR="00993CA7" w:rsidRDefault="00993CA7" w:rsidP="00993CA7">
                            <w:r>
                              <w:t>If yes please explain _________________________________________________________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CB328" id="Text Box 40" o:spid="_x0000_s1043" type="#_x0000_t202" style="position:absolute;left:0;text-align:left;margin-left:-5.85pt;margin-top:24.4pt;width:555pt;height:467.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" fillcolor="white [3201]" strokeweight="1pt">
                <v:textbox>
                  <w:txbxContent>
                    <w:p w14:paraId="7A579139" w14:textId="77777777" w:rsidR="00993CA7" w:rsidRPr="009613C3" w:rsidRDefault="00993CA7" w:rsidP="00993CA7">
                      <w:pPr>
                        <w:rPr>
                          <w:b/>
                        </w:rPr>
                      </w:pPr>
                      <w:r w:rsidRPr="00A30A3E">
                        <w:rPr>
                          <w:b/>
                          <w:sz w:val="24"/>
                          <w:szCs w:val="24"/>
                        </w:rPr>
                        <w:t xml:space="preserve">Past Medical History   </w:t>
                      </w:r>
                      <w:r w:rsidRPr="00A30A3E">
                        <w:rPr>
                          <w:b/>
                          <w:sz w:val="24"/>
                          <w:szCs w:val="24"/>
                        </w:rPr>
                        <w:tab/>
                      </w:r>
                      <w:r>
                        <w:rPr>
                          <w:b/>
                        </w:rPr>
                        <w:tab/>
                      </w:r>
                      <w:r>
                        <w:rPr>
                          <w:b/>
                        </w:rPr>
                        <w:tab/>
                      </w:r>
                      <w:r>
                        <w:rPr>
                          <w:b/>
                        </w:rPr>
                        <w:tab/>
                        <w:t xml:space="preserve">(check all that apply) </w:t>
                      </w:r>
                    </w:p>
                    <w:p w14:paraId="0C6B3CB5" w14:textId="3197697D" w:rsidR="00993CA7" w:rsidRPr="00A852FB" w:rsidRDefault="00993CA7" w:rsidP="00993CA7">
                      <w:pPr>
                        <w:rPr>
                          <w:sz w:val="24"/>
                        </w:rPr>
                      </w:pPr>
                      <w:r>
                        <w:t xml:space="preserve">Is your child on any medications?         </w:t>
                      </w:r>
                      <w:sdt>
                        <w:sdtPr>
                          <w:rPr>
                            <w:sz w:val="24"/>
                          </w:rPr>
                          <w:id w:val="-979299822"/>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Pr="00A852FB">
                        <w:rPr>
                          <w:sz w:val="24"/>
                        </w:rPr>
                        <w:t>Ye</w:t>
                      </w:r>
                      <w:r w:rsidR="00A852FB">
                        <w:rPr>
                          <w:sz w:val="24"/>
                        </w:rPr>
                        <w:t xml:space="preserve">s     </w:t>
                      </w:r>
                      <w:sdt>
                        <w:sdtPr>
                          <w:rPr>
                            <w:sz w:val="24"/>
                          </w:rPr>
                          <w:id w:val="661583430"/>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Pr="00A852FB">
                        <w:rPr>
                          <w:sz w:val="24"/>
                        </w:rPr>
                        <w:t xml:space="preserve">No </w:t>
                      </w:r>
                    </w:p>
                    <w:p w14:paraId="0904AF1E" w14:textId="276B6EF0" w:rsidR="00993CA7" w:rsidRDefault="00993CA7" w:rsidP="00993CA7">
                      <w:r>
                        <w:t>If yes</w:t>
                      </w:r>
                      <w:r w:rsidR="003614FB">
                        <w:t>,</w:t>
                      </w:r>
                      <w:r>
                        <w:t xml:space="preserve"> please list medications</w:t>
                      </w:r>
                      <w:r w:rsidR="003614FB">
                        <w:t>:</w:t>
                      </w:r>
                    </w:p>
                    <w:tbl>
                      <w:tblPr>
                        <w:tblStyle w:val="TableGrid"/>
                        <w:tblW w:w="0" w:type="auto"/>
                        <w:tblLook w:val="04A0" w:firstRow="1" w:lastRow="0" w:firstColumn="1" w:lastColumn="0" w:noHBand="0" w:noVBand="1"/>
                      </w:tblPr>
                      <w:tblGrid>
                        <w:gridCol w:w="3955"/>
                        <w:gridCol w:w="1437"/>
                        <w:gridCol w:w="3783"/>
                        <w:gridCol w:w="1607"/>
                      </w:tblGrid>
                      <w:tr w:rsidR="003614FB" w14:paraId="703B0BC9" w14:textId="77777777" w:rsidTr="003614FB">
                        <w:tc>
                          <w:tcPr>
                            <w:tcW w:w="3955" w:type="dxa"/>
                          </w:tcPr>
                          <w:p w14:paraId="7B7187A9" w14:textId="2E2E7283" w:rsidR="003614FB" w:rsidRDefault="003614FB" w:rsidP="003614FB">
                            <w:bookmarkStart w:id="5" w:name="_Hlk9243903"/>
                            <w:r>
                              <w:t>NAME</w:t>
                            </w:r>
                          </w:p>
                        </w:tc>
                        <w:tc>
                          <w:tcPr>
                            <w:tcW w:w="1437" w:type="dxa"/>
                          </w:tcPr>
                          <w:p w14:paraId="64FD8F62" w14:textId="46520A92" w:rsidR="003614FB" w:rsidRDefault="003614FB" w:rsidP="003614FB">
                            <w:r>
                              <w:t>DOSAGE</w:t>
                            </w:r>
                          </w:p>
                        </w:tc>
                        <w:tc>
                          <w:tcPr>
                            <w:tcW w:w="3783" w:type="dxa"/>
                          </w:tcPr>
                          <w:p w14:paraId="6C45088C" w14:textId="69CE1E89" w:rsidR="003614FB" w:rsidRDefault="003614FB" w:rsidP="003614FB">
                            <w:r>
                              <w:t>NAME</w:t>
                            </w:r>
                          </w:p>
                        </w:tc>
                        <w:tc>
                          <w:tcPr>
                            <w:tcW w:w="1607" w:type="dxa"/>
                          </w:tcPr>
                          <w:p w14:paraId="2F65D221" w14:textId="463DE643" w:rsidR="003614FB" w:rsidRDefault="003614FB" w:rsidP="003614FB">
                            <w:r>
                              <w:t>DOSAGE</w:t>
                            </w:r>
                          </w:p>
                        </w:tc>
                      </w:tr>
                      <w:tr w:rsidR="003614FB" w14:paraId="642C4D91" w14:textId="77777777" w:rsidTr="003614FB">
                        <w:tc>
                          <w:tcPr>
                            <w:tcW w:w="3955" w:type="dxa"/>
                          </w:tcPr>
                          <w:p w14:paraId="1FB6DF48" w14:textId="77777777" w:rsidR="003614FB" w:rsidRDefault="003614FB" w:rsidP="003614FB"/>
                        </w:tc>
                        <w:tc>
                          <w:tcPr>
                            <w:tcW w:w="1437" w:type="dxa"/>
                          </w:tcPr>
                          <w:p w14:paraId="3AF43784" w14:textId="4D6E68CA" w:rsidR="003614FB" w:rsidRDefault="003614FB" w:rsidP="003614FB"/>
                        </w:tc>
                        <w:tc>
                          <w:tcPr>
                            <w:tcW w:w="3783" w:type="dxa"/>
                          </w:tcPr>
                          <w:p w14:paraId="24400905" w14:textId="6E7288BA" w:rsidR="003614FB" w:rsidRDefault="003614FB" w:rsidP="003614FB"/>
                        </w:tc>
                        <w:tc>
                          <w:tcPr>
                            <w:tcW w:w="1607" w:type="dxa"/>
                          </w:tcPr>
                          <w:p w14:paraId="47A6C6FA" w14:textId="77777777" w:rsidR="003614FB" w:rsidRDefault="003614FB" w:rsidP="003614FB"/>
                        </w:tc>
                      </w:tr>
                      <w:tr w:rsidR="003614FB" w14:paraId="7D9BD53F" w14:textId="77777777" w:rsidTr="003614FB">
                        <w:tc>
                          <w:tcPr>
                            <w:tcW w:w="3955" w:type="dxa"/>
                          </w:tcPr>
                          <w:p w14:paraId="3C845538" w14:textId="77777777" w:rsidR="003614FB" w:rsidRDefault="003614FB" w:rsidP="003614FB"/>
                        </w:tc>
                        <w:tc>
                          <w:tcPr>
                            <w:tcW w:w="1437" w:type="dxa"/>
                          </w:tcPr>
                          <w:p w14:paraId="69AE12CD" w14:textId="45A09516" w:rsidR="003614FB" w:rsidRDefault="003614FB" w:rsidP="003614FB"/>
                        </w:tc>
                        <w:tc>
                          <w:tcPr>
                            <w:tcW w:w="3783" w:type="dxa"/>
                          </w:tcPr>
                          <w:p w14:paraId="12A8B155" w14:textId="460284D1" w:rsidR="003614FB" w:rsidRDefault="003614FB" w:rsidP="003614FB"/>
                        </w:tc>
                        <w:tc>
                          <w:tcPr>
                            <w:tcW w:w="1607" w:type="dxa"/>
                          </w:tcPr>
                          <w:p w14:paraId="6CA7D4CE" w14:textId="77777777" w:rsidR="003614FB" w:rsidRDefault="003614FB" w:rsidP="003614FB"/>
                        </w:tc>
                      </w:tr>
                      <w:tr w:rsidR="003614FB" w14:paraId="3D508A58" w14:textId="77777777" w:rsidTr="003614FB">
                        <w:tc>
                          <w:tcPr>
                            <w:tcW w:w="3955" w:type="dxa"/>
                          </w:tcPr>
                          <w:p w14:paraId="7043CC2B" w14:textId="77777777" w:rsidR="003614FB" w:rsidRDefault="003614FB" w:rsidP="003614FB"/>
                        </w:tc>
                        <w:tc>
                          <w:tcPr>
                            <w:tcW w:w="1437" w:type="dxa"/>
                          </w:tcPr>
                          <w:p w14:paraId="73FC76D1" w14:textId="77777777" w:rsidR="003614FB" w:rsidRDefault="003614FB" w:rsidP="003614FB"/>
                        </w:tc>
                        <w:tc>
                          <w:tcPr>
                            <w:tcW w:w="3783" w:type="dxa"/>
                          </w:tcPr>
                          <w:p w14:paraId="37673107" w14:textId="77777777" w:rsidR="003614FB" w:rsidRDefault="003614FB" w:rsidP="003614FB"/>
                        </w:tc>
                        <w:tc>
                          <w:tcPr>
                            <w:tcW w:w="1607" w:type="dxa"/>
                          </w:tcPr>
                          <w:p w14:paraId="0CD0B230" w14:textId="77777777" w:rsidR="003614FB" w:rsidRDefault="003614FB" w:rsidP="003614FB"/>
                        </w:tc>
                      </w:tr>
                      <w:bookmarkEnd w:id="5"/>
                    </w:tbl>
                    <w:p w14:paraId="655BF1A1" w14:textId="77777777" w:rsidR="003614FB" w:rsidRDefault="003614FB" w:rsidP="00993CA7"/>
                    <w:p w14:paraId="13BED0B1" w14:textId="34B6D6D1" w:rsidR="00993CA7" w:rsidRDefault="00993CA7" w:rsidP="00993CA7">
                      <w:r>
                        <w:t xml:space="preserve">Any allergies to medications or foods? </w:t>
                      </w:r>
                      <w:r>
                        <w:tab/>
                      </w:r>
                      <w:sdt>
                        <w:sdtPr>
                          <w:rPr>
                            <w:sz w:val="24"/>
                          </w:rPr>
                          <w:id w:val="1914739504"/>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w:t>
                      </w:r>
                      <w:r w:rsidR="00A852FB">
                        <w:rPr>
                          <w:sz w:val="24"/>
                        </w:rPr>
                        <w:t>s</w:t>
                      </w:r>
                      <w:r w:rsidR="00A852FB" w:rsidRPr="00A852FB">
                        <w:rPr>
                          <w:sz w:val="24"/>
                        </w:rPr>
                        <w:tab/>
                      </w:r>
                      <w:r w:rsidR="00A852FB">
                        <w:rPr>
                          <w:sz w:val="24"/>
                        </w:rPr>
                        <w:t xml:space="preserve">   </w:t>
                      </w:r>
                      <w:sdt>
                        <w:sdtPr>
                          <w:rPr>
                            <w:sz w:val="24"/>
                          </w:rPr>
                          <w:id w:val="-725215530"/>
                          <w14:checkbox>
                            <w14:checked w14:val="0"/>
                            <w14:checkedState w14:val="2612" w14:font="MS Gothic"/>
                            <w14:uncheckedState w14:val="2610" w14:font="MS Gothic"/>
                          </w14:checkbox>
                        </w:sdtPr>
                        <w:sdtEndPr/>
                        <w:sdtContent>
                          <w:r w:rsidR="00A852FB">
                            <w:rPr>
                              <w:rFonts w:ascii="MS Gothic" w:eastAsia="MS Gothic" w:hAnsi="MS Gothic" w:hint="eastAsia"/>
                              <w:sz w:val="24"/>
                            </w:rPr>
                            <w:t>☐</w:t>
                          </w:r>
                        </w:sdtContent>
                      </w:sdt>
                      <w:r w:rsidR="00A852FB" w:rsidRPr="00A852FB">
                        <w:rPr>
                          <w:sz w:val="24"/>
                        </w:rPr>
                        <w:t>No</w:t>
                      </w:r>
                    </w:p>
                    <w:p w14:paraId="1A58D205" w14:textId="77777777" w:rsidR="00993CA7" w:rsidRDefault="00993CA7" w:rsidP="00993CA7">
                      <w:r>
                        <w:t>If yes please list allergies including reaction type:  ____________________________________________________________________________________________________________________________________________________________________________________________________</w:t>
                      </w:r>
                    </w:p>
                    <w:p w14:paraId="633D6517" w14:textId="72612B1B" w:rsidR="00993CA7" w:rsidRDefault="00993CA7" w:rsidP="00A852FB">
                      <w:r>
                        <w:t xml:space="preserve">Does your child have any chronic medical problems (asthma, allergies, diabetes, seizures </w:t>
                      </w:r>
                      <w:r w:rsidR="00A852FB">
                        <w:t>etc.)?</w:t>
                      </w:r>
                      <w:r>
                        <w:t xml:space="preserve">          </w:t>
                      </w:r>
                      <w:sdt>
                        <w:sdtPr>
                          <w:rPr>
                            <w:sz w:val="24"/>
                          </w:rPr>
                          <w:id w:val="301659717"/>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sdt>
                        <w:sdtPr>
                          <w:rPr>
                            <w:sz w:val="24"/>
                          </w:rPr>
                          <w:id w:val="760182563"/>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455C1ACB" w14:textId="77777777" w:rsidR="00993CA7" w:rsidRDefault="00993CA7" w:rsidP="00993CA7">
                      <w:r>
                        <w:t>If yes please list ____________________________________________________________________________________________________________________________________________________________________________________________________</w:t>
                      </w:r>
                    </w:p>
                    <w:p w14:paraId="797CA5C0" w14:textId="2B577374" w:rsidR="00993CA7" w:rsidRDefault="00993CA7" w:rsidP="00993CA7">
                      <w:r>
                        <w:t xml:space="preserve">Has your child ever been hospitalized?   </w:t>
                      </w:r>
                      <w:sdt>
                        <w:sdtPr>
                          <w:rPr>
                            <w:sz w:val="24"/>
                          </w:rPr>
                          <w:id w:val="-332145558"/>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819162671"/>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3DEFA5F2" w14:textId="77777777" w:rsidR="00993CA7" w:rsidRDefault="00993CA7" w:rsidP="00993CA7">
                      <w:r>
                        <w:t>If yes please explain ____________________________________________________________________________________________________________________________________________________________________________________________________</w:t>
                      </w:r>
                    </w:p>
                    <w:p w14:paraId="2DBDFDAC" w14:textId="5AE0352C" w:rsidR="00993CA7" w:rsidRDefault="00993CA7" w:rsidP="00993CA7">
                      <w:r>
                        <w:t xml:space="preserve">Any past injuries or broken bones?       </w:t>
                      </w:r>
                      <w:sdt>
                        <w:sdtPr>
                          <w:rPr>
                            <w:sz w:val="24"/>
                          </w:rPr>
                          <w:id w:val="959379618"/>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044437834"/>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6CB97145" w14:textId="77777777" w:rsidR="00993CA7" w:rsidRDefault="00993CA7" w:rsidP="00993CA7">
                      <w:r>
                        <w:t>If yes please explain 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00CA7B55">
        <w:t>Pl</w:t>
      </w:r>
      <w:r w:rsidR="00993CA7" w:rsidRPr="00CA7B55">
        <w:rPr>
          <w:sz w:val="24"/>
        </w:rPr>
        <w:t>ease complete the following questions. Skip any that you can’t answer or do not apply to your child.</w:t>
      </w:r>
    </w:p>
    <w:p w14:paraId="0C237DFB" w14:textId="78277640" w:rsidR="00993CA7" w:rsidRDefault="00993CA7" w:rsidP="00993CA7"/>
    <w:p w14:paraId="48A4C2E0" w14:textId="77777777" w:rsidR="00993CA7" w:rsidRDefault="00993CA7" w:rsidP="00993CA7">
      <w:r>
        <w:rPr>
          <w:noProof/>
        </w:rPr>
        <mc:AlternateContent>
          <mc:Choice Requires="wps">
            <w:drawing>
              <wp:anchor distT="0" distB="0" distL="114300" distR="114300" simplePos="0" relativeHeight="251693056" behindDoc="0" locked="0" layoutInCell="1" allowOverlap="1" wp14:anchorId="59F071A0" wp14:editId="64BEEFF9">
                <wp:simplePos x="0" y="0"/>
                <wp:positionH relativeFrom="column">
                  <wp:posOffset>3204845</wp:posOffset>
                </wp:positionH>
                <wp:positionV relativeFrom="paragraph">
                  <wp:posOffset>5738739</wp:posOffset>
                </wp:positionV>
                <wp:extent cx="3752850" cy="682283"/>
                <wp:effectExtent l="0" t="0" r="19050" b="22860"/>
                <wp:wrapNone/>
                <wp:docPr id="41" name="Text Box 41"/>
                <wp:cNvGraphicFramePr/>
                <a:graphic xmlns:a="http://schemas.openxmlformats.org/drawingml/2006/main">
                  <a:graphicData uri="http://schemas.microsoft.com/office/word/2010/wordprocessingShape">
                    <wps:wsp>
                      <wps:cNvSpPr txBox="1"/>
                      <wps:spPr>
                        <a:xfrm>
                          <a:off x="0" y="0"/>
                          <a:ext cx="3752850" cy="682283"/>
                        </a:xfrm>
                        <a:prstGeom prst="rect">
                          <a:avLst/>
                        </a:prstGeom>
                        <a:solidFill>
                          <a:sysClr val="window" lastClr="FFFFFF"/>
                        </a:solidFill>
                        <a:ln w="12700">
                          <a:solidFill>
                            <a:prstClr val="black"/>
                          </a:solidFill>
                        </a:ln>
                        <a:effectLst/>
                      </wps:spPr>
                      <wps:txbx>
                        <w:txbxContent>
                          <w:p w14:paraId="4700511D" w14:textId="77777777" w:rsidR="00CA7B55" w:rsidRPr="00CA7B55" w:rsidRDefault="00CA7B55" w:rsidP="00993CA7">
                            <w:pPr>
                              <w:rPr>
                                <w:sz w:val="12"/>
                              </w:rPr>
                            </w:pPr>
                          </w:p>
                          <w:p w14:paraId="59D11101" w14:textId="6E86DE05" w:rsidR="00993CA7" w:rsidRDefault="00993CA7" w:rsidP="00993CA7">
                            <w:r>
                              <w:t xml:space="preserve">___________________________________________________Patient Name </w:t>
                            </w:r>
                            <w:r>
                              <w:tab/>
                            </w:r>
                            <w:r>
                              <w:tab/>
                            </w:r>
                            <w:r>
                              <w:tab/>
                            </w:r>
                            <w:r>
                              <w:tab/>
                              <w:t xml:space="preserve">Date of Birth </w:t>
                            </w:r>
                          </w:p>
                          <w:p w14:paraId="44862CE7" w14:textId="77777777" w:rsidR="00993CA7" w:rsidRDefault="00993CA7" w:rsidP="00993C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071A0" id="Text Box 41" o:spid="_x0000_s1044" type="#_x0000_t202" style="position:absolute;margin-left:252.35pt;margin-top:451.85pt;width:295.5pt;height:53.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" fillcolor="window" strokeweight="1pt">
                <v:textbox>
                  <w:txbxContent>
                    <w:p w14:paraId="4700511D" w14:textId="77777777" w:rsidR="00CA7B55" w:rsidRPr="00CA7B55" w:rsidRDefault="00CA7B55" w:rsidP="00993CA7">
                      <w:pPr>
                        <w:rPr>
                          <w:sz w:val="12"/>
                        </w:rPr>
                      </w:pPr>
                    </w:p>
                    <w:p w14:paraId="59D11101" w14:textId="6E86DE05" w:rsidR="00993CA7" w:rsidRDefault="00993CA7" w:rsidP="00993CA7">
                      <w:r>
                        <w:t xml:space="preserve">___________________________________________________Patient Name </w:t>
                      </w:r>
                      <w:r>
                        <w:tab/>
                      </w:r>
                      <w:r>
                        <w:tab/>
                      </w:r>
                      <w:r>
                        <w:tab/>
                      </w:r>
                      <w:r>
                        <w:tab/>
                        <w:t xml:space="preserve">Date of Birth </w:t>
                      </w:r>
                    </w:p>
                    <w:p w14:paraId="44862CE7" w14:textId="77777777" w:rsidR="00993CA7" w:rsidRDefault="00993CA7" w:rsidP="00993CA7"/>
                  </w:txbxContent>
                </v:textbox>
              </v:shape>
            </w:pict>
          </mc:Fallback>
        </mc:AlternateContent>
      </w:r>
      <w:r>
        <w:br w:type="page"/>
      </w:r>
    </w:p>
    <w:p w14:paraId="73D4EA28" w14:textId="78E0110E" w:rsidR="00993CA7" w:rsidRDefault="00993CA7" w:rsidP="00993CA7">
      <w:r>
        <w:rPr>
          <w:noProof/>
        </w:rPr>
        <w:lastRenderedPageBreak/>
        <mc:AlternateContent>
          <mc:Choice Requires="wps">
            <w:drawing>
              <wp:anchor distT="0" distB="0" distL="114300" distR="114300" simplePos="0" relativeHeight="251695104" behindDoc="0" locked="0" layoutInCell="1" allowOverlap="1" wp14:anchorId="577B4920" wp14:editId="1B3BEDA4">
                <wp:simplePos x="0" y="0"/>
                <wp:positionH relativeFrom="column">
                  <wp:posOffset>-113323</wp:posOffset>
                </wp:positionH>
                <wp:positionV relativeFrom="paragraph">
                  <wp:posOffset>50801</wp:posOffset>
                </wp:positionV>
                <wp:extent cx="7153275" cy="8198338"/>
                <wp:effectExtent l="0" t="0" r="28575" b="12700"/>
                <wp:wrapNone/>
                <wp:docPr id="43" name="Text Box 43"/>
                <wp:cNvGraphicFramePr/>
                <a:graphic xmlns:a="http://schemas.openxmlformats.org/drawingml/2006/main">
                  <a:graphicData uri="http://schemas.microsoft.com/office/word/2010/wordprocessingShape">
                    <wps:wsp>
                      <wps:cNvSpPr txBox="1"/>
                      <wps:spPr>
                        <a:xfrm>
                          <a:off x="0" y="0"/>
                          <a:ext cx="7153275" cy="8198338"/>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A63AFB" w14:textId="31A97535" w:rsidR="00993CA7" w:rsidRDefault="00993CA7" w:rsidP="00993CA7">
                            <w:pPr>
                              <w:rPr>
                                <w:b/>
                              </w:rPr>
                            </w:pPr>
                            <w:r>
                              <w:rPr>
                                <w:b/>
                              </w:rPr>
                              <w:t xml:space="preserve">Health questionnaire cont. </w:t>
                            </w:r>
                          </w:p>
                          <w:p w14:paraId="5E317AEF" w14:textId="6669FD25" w:rsidR="00993CA7" w:rsidRDefault="00993CA7" w:rsidP="00993CA7">
                            <w:r>
                              <w:t>Is your child up to date on immunizations?</w:t>
                            </w:r>
                            <w:r>
                              <w:tab/>
                            </w:r>
                            <w:sdt>
                              <w:sdtPr>
                                <w:rPr>
                                  <w:sz w:val="24"/>
                                </w:rPr>
                                <w:id w:val="1806897409"/>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372457941"/>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2B46152B" w14:textId="66C89B0D" w:rsidR="00993CA7" w:rsidRDefault="00993CA7" w:rsidP="00993CA7">
                            <w:pPr>
                              <w:rPr>
                                <w:sz w:val="24"/>
                              </w:rPr>
                            </w:pPr>
                            <w:r>
                              <w:t>Any previous reactions to immunizations?</w:t>
                            </w:r>
                            <w:r>
                              <w:tab/>
                            </w:r>
                            <w:sdt>
                              <w:sdtPr>
                                <w:rPr>
                                  <w:sz w:val="24"/>
                                </w:rPr>
                                <w:id w:val="860157516"/>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933178527"/>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2C18B299" w14:textId="4D024234" w:rsidR="00993CA7" w:rsidRPr="00A852FB" w:rsidRDefault="00A852FB" w:rsidP="00993CA7">
                            <w:r>
                              <w:rPr>
                                <w:sz w:val="24"/>
                              </w:rPr>
                              <w:t>If yes, please explain: ______________________________________________________________________________________________________________________________________________________________________________________</w:t>
                            </w:r>
                          </w:p>
                          <w:p w14:paraId="4A886D3A" w14:textId="77777777" w:rsidR="00993CA7" w:rsidRPr="00A30A3E" w:rsidRDefault="00993CA7" w:rsidP="00993CA7">
                            <w:pPr>
                              <w:rPr>
                                <w:b/>
                                <w:sz w:val="24"/>
                                <w:szCs w:val="24"/>
                              </w:rPr>
                            </w:pPr>
                            <w:r w:rsidRPr="00A30A3E">
                              <w:rPr>
                                <w:b/>
                                <w:sz w:val="24"/>
                                <w:szCs w:val="24"/>
                              </w:rPr>
                              <w:t>Social history</w:t>
                            </w:r>
                          </w:p>
                          <w:p w14:paraId="6ED31525" w14:textId="1495F718" w:rsidR="00993CA7" w:rsidRDefault="00993CA7" w:rsidP="00993CA7">
                            <w:r>
                              <w:t xml:space="preserve">Is your child in daycare? </w:t>
                            </w:r>
                            <w:r>
                              <w:tab/>
                              <w:t xml:space="preserve">      </w:t>
                            </w:r>
                            <w:sdt>
                              <w:sdtPr>
                                <w:rPr>
                                  <w:sz w:val="24"/>
                                </w:rPr>
                                <w:id w:val="-1345700553"/>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324359904"/>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32DF2CCB" w14:textId="4C795D5D" w:rsidR="00993CA7" w:rsidRDefault="00993CA7" w:rsidP="00993CA7">
                            <w:pPr>
                              <w:rPr>
                                <w:sz w:val="24"/>
                              </w:rPr>
                            </w:pPr>
                            <w:r>
                              <w:t xml:space="preserve">Does anyone in your home smoke? </w:t>
                            </w:r>
                            <w:sdt>
                              <w:sdtPr>
                                <w:rPr>
                                  <w:sz w:val="24"/>
                                </w:rPr>
                                <w:id w:val="183570576"/>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160004715"/>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66FF99E4" w14:textId="1EC7953F" w:rsidR="00A852FB" w:rsidRDefault="00A852FB" w:rsidP="00993CA7">
                            <w:r>
                              <w:rPr>
                                <w:sz w:val="24"/>
                              </w:rPr>
                              <w:t xml:space="preserve">Are you interested in smoking cessation information?      </w:t>
                            </w:r>
                            <w:sdt>
                              <w:sdtPr>
                                <w:rPr>
                                  <w:sz w:val="24"/>
                                </w:rPr>
                                <w:id w:val="1653099720"/>
                                <w14:checkbox>
                                  <w14:checked w14:val="0"/>
                                  <w14:checkedState w14:val="2612" w14:font="MS Gothic"/>
                                  <w14:uncheckedState w14:val="2610" w14:font="MS Gothic"/>
                                </w14:checkbox>
                              </w:sdtPr>
                              <w:sdtEndPr/>
                              <w:sdtContent>
                                <w:r>
                                  <w:rPr>
                                    <w:rFonts w:ascii="MS Gothic" w:eastAsia="MS Gothic" w:hAnsi="MS Gothic" w:hint="eastAsia"/>
                                    <w:sz w:val="24"/>
                                  </w:rPr>
                                  <w:t>☐</w:t>
                                </w:r>
                              </w:sdtContent>
                            </w:sdt>
                            <w:r w:rsidRPr="00A852FB">
                              <w:rPr>
                                <w:sz w:val="24"/>
                              </w:rPr>
                              <w:t>Yes</w:t>
                            </w:r>
                            <w:r>
                              <w:rPr>
                                <w:sz w:val="24"/>
                              </w:rPr>
                              <w:t xml:space="preserve">  </w:t>
                            </w:r>
                            <w:r w:rsidRPr="00A852FB">
                              <w:rPr>
                                <w:sz w:val="24"/>
                              </w:rPr>
                              <w:tab/>
                            </w:r>
                            <w:sdt>
                              <w:sdtPr>
                                <w:rPr>
                                  <w:sz w:val="24"/>
                                </w:rPr>
                                <w:id w:val="-348566885"/>
                                <w14:checkbox>
                                  <w14:checked w14:val="0"/>
                                  <w14:checkedState w14:val="2612" w14:font="MS Gothic"/>
                                  <w14:uncheckedState w14:val="2610" w14:font="MS Gothic"/>
                                </w14:checkbox>
                              </w:sdtPr>
                              <w:sdtEndPr/>
                              <w:sdtContent>
                                <w:r w:rsidRPr="00A852FB">
                                  <w:rPr>
                                    <w:rFonts w:ascii="MS Gothic" w:eastAsia="MS Gothic" w:hAnsi="MS Gothic" w:hint="eastAsia"/>
                                    <w:sz w:val="24"/>
                                  </w:rPr>
                                  <w:t>☐</w:t>
                                </w:r>
                              </w:sdtContent>
                            </w:sdt>
                            <w:r w:rsidRPr="00A852FB">
                              <w:rPr>
                                <w:sz w:val="24"/>
                              </w:rPr>
                              <w:t>No</w:t>
                            </w:r>
                          </w:p>
                          <w:p w14:paraId="36C6476E" w14:textId="2E0A3C1D" w:rsidR="00993CA7" w:rsidRDefault="00993CA7" w:rsidP="00993CA7">
                            <w:r>
                              <w:t xml:space="preserve">Do you have pets at the home?       </w:t>
                            </w:r>
                            <w:sdt>
                              <w:sdtPr>
                                <w:rPr>
                                  <w:sz w:val="24"/>
                                </w:rPr>
                                <w:id w:val="-717278616"/>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sidRPr="00A852FB">
                              <w:rPr>
                                <w:sz w:val="24"/>
                              </w:rPr>
                              <w:tab/>
                            </w:r>
                            <w:sdt>
                              <w:sdtPr>
                                <w:rPr>
                                  <w:sz w:val="24"/>
                                </w:rPr>
                                <w:id w:val="331797619"/>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6FAF1F13" w14:textId="35F48968" w:rsidR="00993CA7" w:rsidRDefault="00993CA7" w:rsidP="00993CA7">
                            <w:r>
                              <w:t>If so what kind? ______________________________________________________________________________________</w:t>
                            </w:r>
                          </w:p>
                          <w:p w14:paraId="01481B99" w14:textId="3E9D4DDE" w:rsidR="00CA7B55" w:rsidRDefault="00CA7B55" w:rsidP="00993CA7">
                            <w:r>
                              <w:t>Who lives at home with your child? ______________________________________________________________________________________________________________________________________________________________________________________________________</w:t>
                            </w:r>
                          </w:p>
                          <w:p w14:paraId="632C236B" w14:textId="77777777" w:rsidR="00993CA7" w:rsidRDefault="00993CA7" w:rsidP="00993CA7">
                            <w:pPr>
                              <w:rPr>
                                <w:b/>
                                <w:sz w:val="24"/>
                                <w:szCs w:val="24"/>
                              </w:rPr>
                            </w:pPr>
                            <w:r w:rsidRPr="00A30A3E">
                              <w:rPr>
                                <w:b/>
                                <w:sz w:val="24"/>
                                <w:szCs w:val="24"/>
                              </w:rPr>
                              <w:t xml:space="preserve">Family history </w:t>
                            </w:r>
                          </w:p>
                          <w:p w14:paraId="2F57B2D0" w14:textId="77777777" w:rsidR="00993CA7" w:rsidRDefault="00993CA7" w:rsidP="00993CA7">
                            <w:pPr>
                              <w:rPr>
                                <w:sz w:val="24"/>
                                <w:szCs w:val="24"/>
                              </w:rPr>
                            </w:pPr>
                            <w:r>
                              <w:rPr>
                                <w:sz w:val="24"/>
                                <w:szCs w:val="24"/>
                              </w:rPr>
                              <w:t xml:space="preserve">Does anyone in the immediate family (parents, siblings, maternal grandparents, paternal grandparents) have any of the following medical issues: </w:t>
                            </w:r>
                            <w:r>
                              <w:rPr>
                                <w:sz w:val="24"/>
                                <w:szCs w:val="24"/>
                              </w:rPr>
                              <w:tab/>
                              <w:t xml:space="preserve">(please circle) </w:t>
                            </w:r>
                          </w:p>
                          <w:p w14:paraId="5273A177" w14:textId="77777777" w:rsidR="00993CA7" w:rsidRDefault="00993CA7" w:rsidP="00993CA7">
                            <w:pPr>
                              <w:rPr>
                                <w:sz w:val="24"/>
                                <w:szCs w:val="24"/>
                              </w:rPr>
                            </w:pPr>
                          </w:p>
                          <w:p w14:paraId="39062C25" w14:textId="1D90ADF8" w:rsidR="00993CA7" w:rsidRDefault="00993CA7" w:rsidP="00993CA7">
                            <w:pPr>
                              <w:tabs>
                                <w:tab w:val="left" w:pos="2215"/>
                                <w:tab w:val="left" w:pos="3523"/>
                                <w:tab w:val="left" w:pos="4485"/>
                                <w:tab w:val="left" w:pos="7051"/>
                                <w:tab w:val="left" w:pos="8638"/>
                                <w:tab w:val="left" w:pos="10167"/>
                              </w:tabs>
                              <w:ind w:left="226"/>
                              <w:rPr>
                                <w:sz w:val="24"/>
                                <w:szCs w:val="24"/>
                              </w:rPr>
                            </w:pPr>
                            <w:r w:rsidRPr="009C79FA">
                              <w:rPr>
                                <w:sz w:val="24"/>
                                <w:szCs w:val="24"/>
                              </w:rPr>
                              <w:t xml:space="preserve">ADHD </w:t>
                            </w:r>
                            <w:r w:rsidRPr="009C79FA">
                              <w:rPr>
                                <w:sz w:val="24"/>
                                <w:szCs w:val="24"/>
                              </w:rPr>
                              <w:tab/>
                            </w:r>
                            <w:r w:rsidR="00CA7B55" w:rsidRPr="009C79FA">
                              <w:rPr>
                                <w:sz w:val="24"/>
                                <w:szCs w:val="24"/>
                              </w:rPr>
                              <w:t xml:space="preserve">Anemia </w:t>
                            </w:r>
                            <w:r w:rsidRPr="009C79FA">
                              <w:rPr>
                                <w:sz w:val="24"/>
                                <w:szCs w:val="24"/>
                              </w:rPr>
                              <w:tab/>
                            </w:r>
                            <w:r>
                              <w:rPr>
                                <w:sz w:val="24"/>
                                <w:szCs w:val="24"/>
                              </w:rPr>
                              <w:tab/>
                            </w:r>
                            <w:r w:rsidRPr="009C79FA">
                              <w:rPr>
                                <w:sz w:val="24"/>
                                <w:szCs w:val="24"/>
                              </w:rPr>
                              <w:t xml:space="preserve">Anxiety </w:t>
                            </w:r>
                            <w:r w:rsidRPr="009C79FA">
                              <w:rPr>
                                <w:sz w:val="24"/>
                                <w:szCs w:val="24"/>
                              </w:rPr>
                              <w:tab/>
                              <w:t xml:space="preserve">High blood pressure </w:t>
                            </w:r>
                          </w:p>
                          <w:p w14:paraId="3CD86015" w14:textId="3481E9C8" w:rsidR="00993CA7" w:rsidRDefault="00CA7B55" w:rsidP="00993CA7">
                            <w:pPr>
                              <w:tabs>
                                <w:tab w:val="left" w:pos="2215"/>
                                <w:tab w:val="left" w:pos="3523"/>
                                <w:tab w:val="left" w:pos="4485"/>
                                <w:tab w:val="left" w:pos="7051"/>
                                <w:tab w:val="left" w:pos="8638"/>
                                <w:tab w:val="left" w:pos="10167"/>
                              </w:tabs>
                              <w:ind w:left="226"/>
                              <w:rPr>
                                <w:sz w:val="24"/>
                                <w:szCs w:val="24"/>
                              </w:rPr>
                            </w:pPr>
                            <w:r w:rsidRPr="009C79FA">
                              <w:rPr>
                                <w:sz w:val="24"/>
                                <w:szCs w:val="24"/>
                              </w:rPr>
                              <w:t>Cancer</w:t>
                            </w:r>
                            <w:r w:rsidR="00993CA7" w:rsidRPr="009C79FA">
                              <w:rPr>
                                <w:sz w:val="24"/>
                                <w:szCs w:val="24"/>
                              </w:rPr>
                              <w:tab/>
                              <w:t>Autism</w:t>
                            </w:r>
                            <w:r w:rsidR="00993CA7">
                              <w:rPr>
                                <w:sz w:val="24"/>
                                <w:szCs w:val="24"/>
                              </w:rPr>
                              <w:t xml:space="preserve">             </w:t>
                            </w:r>
                            <w:r w:rsidR="00993CA7">
                              <w:rPr>
                                <w:sz w:val="24"/>
                                <w:szCs w:val="24"/>
                              </w:rPr>
                              <w:tab/>
                            </w:r>
                            <w:r w:rsidR="00993CA7" w:rsidRPr="009C79FA">
                              <w:rPr>
                                <w:sz w:val="24"/>
                                <w:szCs w:val="24"/>
                              </w:rPr>
                              <w:t xml:space="preserve">Developmental Delay </w:t>
                            </w:r>
                            <w:r w:rsidR="00993CA7" w:rsidRPr="009C79FA">
                              <w:rPr>
                                <w:sz w:val="24"/>
                                <w:szCs w:val="24"/>
                              </w:rPr>
                              <w:tab/>
                            </w:r>
                            <w:r w:rsidRPr="009C79FA">
                              <w:rPr>
                                <w:sz w:val="24"/>
                                <w:szCs w:val="24"/>
                              </w:rPr>
                              <w:t>Depression</w:t>
                            </w:r>
                            <w:r w:rsidR="00993CA7" w:rsidRPr="009C79FA">
                              <w:rPr>
                                <w:sz w:val="24"/>
                                <w:szCs w:val="24"/>
                              </w:rPr>
                              <w:tab/>
                            </w:r>
                            <w:r w:rsidR="00993CA7" w:rsidRPr="009C79FA">
                              <w:rPr>
                                <w:sz w:val="24"/>
                                <w:szCs w:val="24"/>
                              </w:rPr>
                              <w:tab/>
                            </w:r>
                          </w:p>
                          <w:p w14:paraId="4B753C20" w14:textId="77777777" w:rsidR="00CA7B55" w:rsidRDefault="00993CA7" w:rsidP="00993CA7">
                            <w:pPr>
                              <w:tabs>
                                <w:tab w:val="left" w:pos="2215"/>
                                <w:tab w:val="left" w:pos="3523"/>
                                <w:tab w:val="left" w:pos="4485"/>
                                <w:tab w:val="left" w:pos="7051"/>
                                <w:tab w:val="left" w:pos="8638"/>
                                <w:tab w:val="left" w:pos="10167"/>
                              </w:tabs>
                              <w:ind w:left="226"/>
                              <w:rPr>
                                <w:sz w:val="24"/>
                                <w:szCs w:val="24"/>
                              </w:rPr>
                            </w:pPr>
                            <w:r w:rsidRPr="009C79FA">
                              <w:rPr>
                                <w:sz w:val="24"/>
                                <w:szCs w:val="24"/>
                              </w:rPr>
                              <w:t xml:space="preserve">Kidney Disease </w:t>
                            </w:r>
                            <w:r w:rsidRPr="009C79FA">
                              <w:rPr>
                                <w:sz w:val="24"/>
                                <w:szCs w:val="24"/>
                              </w:rPr>
                              <w:tab/>
                              <w:t xml:space="preserve">Liver Disease </w:t>
                            </w:r>
                            <w:r w:rsidRPr="009C79FA">
                              <w:rPr>
                                <w:sz w:val="24"/>
                                <w:szCs w:val="24"/>
                              </w:rPr>
                              <w:tab/>
                              <w:t xml:space="preserve">Diabetes </w:t>
                            </w:r>
                            <w:r w:rsidRPr="009C79FA">
                              <w:rPr>
                                <w:sz w:val="24"/>
                                <w:szCs w:val="24"/>
                              </w:rPr>
                              <w:tab/>
                              <w:t xml:space="preserve">Allergies </w:t>
                            </w:r>
                            <w:r w:rsidRPr="009C79FA">
                              <w:rPr>
                                <w:sz w:val="24"/>
                                <w:szCs w:val="24"/>
                              </w:rPr>
                              <w:tab/>
                            </w:r>
                          </w:p>
                          <w:p w14:paraId="599F790A" w14:textId="77777777" w:rsidR="00CA7B55" w:rsidRDefault="00993CA7" w:rsidP="00CA7B55">
                            <w:pPr>
                              <w:tabs>
                                <w:tab w:val="left" w:pos="2215"/>
                                <w:tab w:val="left" w:pos="3523"/>
                                <w:tab w:val="left" w:pos="4485"/>
                                <w:tab w:val="left" w:pos="7051"/>
                                <w:tab w:val="left" w:pos="8638"/>
                                <w:tab w:val="left" w:pos="10167"/>
                              </w:tabs>
                              <w:ind w:left="226"/>
                              <w:rPr>
                                <w:sz w:val="24"/>
                                <w:szCs w:val="24"/>
                              </w:rPr>
                            </w:pPr>
                            <w:r w:rsidRPr="009C79FA">
                              <w:rPr>
                                <w:sz w:val="24"/>
                                <w:szCs w:val="24"/>
                              </w:rPr>
                              <w:t xml:space="preserve">Asthma </w:t>
                            </w:r>
                            <w:r w:rsidRPr="009C79FA">
                              <w:rPr>
                                <w:sz w:val="24"/>
                                <w:szCs w:val="24"/>
                              </w:rPr>
                              <w:tab/>
                              <w:t xml:space="preserve">Hay fever </w:t>
                            </w:r>
                            <w:r w:rsidRPr="009C79FA">
                              <w:rPr>
                                <w:sz w:val="24"/>
                                <w:szCs w:val="24"/>
                              </w:rPr>
                              <w:tab/>
                            </w:r>
                            <w:r w:rsidR="00CA7B55">
                              <w:rPr>
                                <w:sz w:val="24"/>
                                <w:szCs w:val="24"/>
                              </w:rPr>
                              <w:t xml:space="preserve">                  </w:t>
                            </w:r>
                            <w:r w:rsidRPr="009C79FA">
                              <w:rPr>
                                <w:sz w:val="24"/>
                                <w:szCs w:val="24"/>
                              </w:rPr>
                              <w:t>Seizur</w:t>
                            </w:r>
                            <w:r w:rsidR="00CA7B55">
                              <w:rPr>
                                <w:sz w:val="24"/>
                                <w:szCs w:val="24"/>
                              </w:rPr>
                              <w:t>e</w:t>
                            </w:r>
                            <w:r w:rsidRPr="009C79FA">
                              <w:rPr>
                                <w:sz w:val="24"/>
                                <w:szCs w:val="24"/>
                              </w:rPr>
                              <w:tab/>
                            </w:r>
                            <w:r w:rsidR="00CA7B55" w:rsidRPr="009C79FA">
                              <w:rPr>
                                <w:sz w:val="24"/>
                                <w:szCs w:val="24"/>
                              </w:rPr>
                              <w:t xml:space="preserve">Learning Disability </w:t>
                            </w:r>
                          </w:p>
                          <w:p w14:paraId="6BFA5EC3" w14:textId="52D0640E" w:rsidR="00993CA7" w:rsidRPr="009C79FA" w:rsidRDefault="00993CA7" w:rsidP="00CA7B55">
                            <w:pPr>
                              <w:tabs>
                                <w:tab w:val="left" w:pos="2215"/>
                                <w:tab w:val="left" w:pos="3523"/>
                                <w:tab w:val="left" w:pos="4485"/>
                                <w:tab w:val="left" w:pos="7051"/>
                                <w:tab w:val="left" w:pos="8638"/>
                                <w:tab w:val="left" w:pos="10167"/>
                              </w:tabs>
                              <w:ind w:left="226"/>
                              <w:rPr>
                                <w:sz w:val="24"/>
                                <w:szCs w:val="24"/>
                              </w:rPr>
                            </w:pPr>
                            <w:r>
                              <w:rPr>
                                <w:sz w:val="24"/>
                                <w:szCs w:val="24"/>
                              </w:rPr>
                              <w:t xml:space="preserve">Substance abuse </w:t>
                            </w:r>
                            <w:r w:rsidR="00CA7B55">
                              <w:rPr>
                                <w:sz w:val="24"/>
                                <w:szCs w:val="24"/>
                              </w:rPr>
                              <w:t xml:space="preserve">     </w:t>
                            </w:r>
                            <w:r w:rsidR="00CA7B55" w:rsidRPr="009C79FA">
                              <w:rPr>
                                <w:sz w:val="24"/>
                                <w:szCs w:val="24"/>
                              </w:rPr>
                              <w:t>Heart Disease at early age? (Under age 55)</w:t>
                            </w:r>
                          </w:p>
                          <w:p w14:paraId="7F123C92" w14:textId="62E884EC" w:rsidR="00993CA7" w:rsidRPr="00945E14" w:rsidRDefault="00993CA7" w:rsidP="00993CA7">
                            <w:pPr>
                              <w:rPr>
                                <w:sz w:val="24"/>
                                <w:szCs w:val="24"/>
                                <w:u w:val="single"/>
                              </w:rPr>
                            </w:pPr>
                            <w:r w:rsidRPr="00945E14">
                              <w:rPr>
                                <w:sz w:val="24"/>
                                <w:szCs w:val="24"/>
                                <w:u w:val="single"/>
                              </w:rPr>
                              <w:t xml:space="preserve">If you circled yes to any of the </w:t>
                            </w:r>
                            <w:r w:rsidR="00825B8A" w:rsidRPr="00945E14">
                              <w:rPr>
                                <w:sz w:val="24"/>
                                <w:szCs w:val="24"/>
                                <w:u w:val="single"/>
                              </w:rPr>
                              <w:t>above,</w:t>
                            </w:r>
                            <w:r w:rsidRPr="00945E14">
                              <w:rPr>
                                <w:sz w:val="24"/>
                                <w:szCs w:val="24"/>
                                <w:u w:val="single"/>
                              </w:rPr>
                              <w:t xml:space="preserve"> please list the family member’s relationship to your child: </w:t>
                            </w:r>
                            <w:r>
                              <w:rPr>
                                <w:sz w:val="24"/>
                                <w:szCs w:val="24"/>
                                <w:u w:val="single"/>
                              </w:rPr>
                              <w:t xml:space="preserve">(example: hay fever – maternal grandmother) </w:t>
                            </w:r>
                          </w:p>
                          <w:p w14:paraId="3A03EFE8" w14:textId="19226235" w:rsidR="00993CA7" w:rsidRPr="00A41086" w:rsidRDefault="00993CA7" w:rsidP="00993CA7">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7B4920" id="Text Box 43" o:spid="_x0000_s1045" type="#_x0000_t202" style="position:absolute;margin-left:-8.9pt;margin-top:4pt;width:563.25pt;height:645.5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" fillcolor="white [3201]" strokeweight="1pt">
                <v:textbox>
                  <w:txbxContent>
                    <w:p w14:paraId="22A63AFB" w14:textId="31A97535" w:rsidR="00993CA7" w:rsidRDefault="00993CA7" w:rsidP="00993CA7">
                      <w:pPr>
                        <w:rPr>
                          <w:b/>
                        </w:rPr>
                      </w:pPr>
                      <w:r>
                        <w:rPr>
                          <w:b/>
                        </w:rPr>
                        <w:t xml:space="preserve">Health questionnaire cont. </w:t>
                      </w:r>
                    </w:p>
                    <w:p w14:paraId="5E317AEF" w14:textId="6669FD25" w:rsidR="00993CA7" w:rsidRDefault="00993CA7" w:rsidP="00993CA7">
                      <w:r>
                        <w:t>Is your child up to date on immunizations?</w:t>
                      </w:r>
                      <w:r>
                        <w:tab/>
                      </w:r>
                      <w:sdt>
                        <w:sdtPr>
                          <w:rPr>
                            <w:sz w:val="24"/>
                          </w:rPr>
                          <w:id w:val="1806897409"/>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372457941"/>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2B46152B" w14:textId="66C89B0D" w:rsidR="00993CA7" w:rsidRDefault="00993CA7" w:rsidP="00993CA7">
                      <w:pPr>
                        <w:rPr>
                          <w:sz w:val="24"/>
                        </w:rPr>
                      </w:pPr>
                      <w:r>
                        <w:t>Any previous reactions to immunizations?</w:t>
                      </w:r>
                      <w:r>
                        <w:tab/>
                      </w:r>
                      <w:sdt>
                        <w:sdtPr>
                          <w:rPr>
                            <w:sz w:val="24"/>
                          </w:rPr>
                          <w:id w:val="860157516"/>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933178527"/>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2C18B299" w14:textId="4D024234" w:rsidR="00993CA7" w:rsidRPr="00A852FB" w:rsidRDefault="00A852FB" w:rsidP="00993CA7">
                      <w:r>
                        <w:rPr>
                          <w:sz w:val="24"/>
                        </w:rPr>
                        <w:t>If yes, please explain: ______________________________________________________________________________________________________________________________________________________________________________________</w:t>
                      </w:r>
                    </w:p>
                    <w:p w14:paraId="4A886D3A" w14:textId="77777777" w:rsidR="00993CA7" w:rsidRPr="00A30A3E" w:rsidRDefault="00993CA7" w:rsidP="00993CA7">
                      <w:pPr>
                        <w:rPr>
                          <w:b/>
                          <w:sz w:val="24"/>
                          <w:szCs w:val="24"/>
                        </w:rPr>
                      </w:pPr>
                      <w:r w:rsidRPr="00A30A3E">
                        <w:rPr>
                          <w:b/>
                          <w:sz w:val="24"/>
                          <w:szCs w:val="24"/>
                        </w:rPr>
                        <w:t>Social history</w:t>
                      </w:r>
                    </w:p>
                    <w:p w14:paraId="6ED31525" w14:textId="1495F718" w:rsidR="00993CA7" w:rsidRDefault="00993CA7" w:rsidP="00993CA7">
                      <w:r>
                        <w:t xml:space="preserve">Is your child in daycare? </w:t>
                      </w:r>
                      <w:r>
                        <w:tab/>
                        <w:t xml:space="preserve">      </w:t>
                      </w:r>
                      <w:sdt>
                        <w:sdtPr>
                          <w:rPr>
                            <w:sz w:val="24"/>
                          </w:rPr>
                          <w:id w:val="-1345700553"/>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324359904"/>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32DF2CCB" w14:textId="4C795D5D" w:rsidR="00993CA7" w:rsidRDefault="00993CA7" w:rsidP="00993CA7">
                      <w:pPr>
                        <w:rPr>
                          <w:sz w:val="24"/>
                        </w:rPr>
                      </w:pPr>
                      <w:r>
                        <w:t xml:space="preserve">Does anyone in your home smoke? </w:t>
                      </w:r>
                      <w:sdt>
                        <w:sdtPr>
                          <w:rPr>
                            <w:sz w:val="24"/>
                          </w:rPr>
                          <w:id w:val="183570576"/>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Pr>
                          <w:sz w:val="24"/>
                        </w:rPr>
                        <w:t xml:space="preserve">  </w:t>
                      </w:r>
                      <w:r w:rsidR="00A852FB" w:rsidRPr="00A852FB">
                        <w:rPr>
                          <w:sz w:val="24"/>
                        </w:rPr>
                        <w:tab/>
                      </w:r>
                      <w:sdt>
                        <w:sdtPr>
                          <w:rPr>
                            <w:sz w:val="24"/>
                          </w:rPr>
                          <w:id w:val="-1160004715"/>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66FF99E4" w14:textId="1EC7953F" w:rsidR="00A852FB" w:rsidRDefault="00A852FB" w:rsidP="00993CA7">
                      <w:r>
                        <w:rPr>
                          <w:sz w:val="24"/>
                        </w:rPr>
                        <w:t xml:space="preserve">Are you interested in smoking cessation information?      </w:t>
                      </w:r>
                      <w:sdt>
                        <w:sdtPr>
                          <w:rPr>
                            <w:sz w:val="24"/>
                          </w:rPr>
                          <w:id w:val="1653099720"/>
                          <w14:checkbox>
                            <w14:checked w14:val="0"/>
                            <w14:checkedState w14:val="2612" w14:font="MS Gothic"/>
                            <w14:uncheckedState w14:val="2610" w14:font="MS Gothic"/>
                          </w14:checkbox>
                        </w:sdtPr>
                        <w:sdtEndPr/>
                        <w:sdtContent>
                          <w:r>
                            <w:rPr>
                              <w:rFonts w:ascii="MS Gothic" w:eastAsia="MS Gothic" w:hAnsi="MS Gothic" w:hint="eastAsia"/>
                              <w:sz w:val="24"/>
                            </w:rPr>
                            <w:t>☐</w:t>
                          </w:r>
                        </w:sdtContent>
                      </w:sdt>
                      <w:r w:rsidRPr="00A852FB">
                        <w:rPr>
                          <w:sz w:val="24"/>
                        </w:rPr>
                        <w:t>Yes</w:t>
                      </w:r>
                      <w:r>
                        <w:rPr>
                          <w:sz w:val="24"/>
                        </w:rPr>
                        <w:t xml:space="preserve">  </w:t>
                      </w:r>
                      <w:r w:rsidRPr="00A852FB">
                        <w:rPr>
                          <w:sz w:val="24"/>
                        </w:rPr>
                        <w:tab/>
                      </w:r>
                      <w:sdt>
                        <w:sdtPr>
                          <w:rPr>
                            <w:sz w:val="24"/>
                          </w:rPr>
                          <w:id w:val="-348566885"/>
                          <w14:checkbox>
                            <w14:checked w14:val="0"/>
                            <w14:checkedState w14:val="2612" w14:font="MS Gothic"/>
                            <w14:uncheckedState w14:val="2610" w14:font="MS Gothic"/>
                          </w14:checkbox>
                        </w:sdtPr>
                        <w:sdtEndPr/>
                        <w:sdtContent>
                          <w:r w:rsidRPr="00A852FB">
                            <w:rPr>
                              <w:rFonts w:ascii="MS Gothic" w:eastAsia="MS Gothic" w:hAnsi="MS Gothic" w:hint="eastAsia"/>
                              <w:sz w:val="24"/>
                            </w:rPr>
                            <w:t>☐</w:t>
                          </w:r>
                        </w:sdtContent>
                      </w:sdt>
                      <w:r w:rsidRPr="00A852FB">
                        <w:rPr>
                          <w:sz w:val="24"/>
                        </w:rPr>
                        <w:t>No</w:t>
                      </w:r>
                    </w:p>
                    <w:p w14:paraId="36C6476E" w14:textId="2E0A3C1D" w:rsidR="00993CA7" w:rsidRDefault="00993CA7" w:rsidP="00993CA7">
                      <w:r>
                        <w:t xml:space="preserve">Do you have pets at the home?       </w:t>
                      </w:r>
                      <w:sdt>
                        <w:sdtPr>
                          <w:rPr>
                            <w:sz w:val="24"/>
                          </w:rPr>
                          <w:id w:val="-717278616"/>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Yes</w:t>
                      </w:r>
                      <w:r w:rsidR="00A852FB" w:rsidRPr="00A852FB">
                        <w:rPr>
                          <w:sz w:val="24"/>
                        </w:rPr>
                        <w:tab/>
                      </w:r>
                      <w:sdt>
                        <w:sdtPr>
                          <w:rPr>
                            <w:sz w:val="24"/>
                          </w:rPr>
                          <w:id w:val="331797619"/>
                          <w14:checkbox>
                            <w14:checked w14:val="0"/>
                            <w14:checkedState w14:val="2612" w14:font="MS Gothic"/>
                            <w14:uncheckedState w14:val="2610" w14:font="MS Gothic"/>
                          </w14:checkbox>
                        </w:sdtPr>
                        <w:sdtEndPr/>
                        <w:sdtContent>
                          <w:r w:rsidR="00A852FB" w:rsidRPr="00A852FB">
                            <w:rPr>
                              <w:rFonts w:ascii="MS Gothic" w:eastAsia="MS Gothic" w:hAnsi="MS Gothic" w:hint="eastAsia"/>
                              <w:sz w:val="24"/>
                            </w:rPr>
                            <w:t>☐</w:t>
                          </w:r>
                        </w:sdtContent>
                      </w:sdt>
                      <w:r w:rsidR="00A852FB" w:rsidRPr="00A852FB">
                        <w:rPr>
                          <w:sz w:val="24"/>
                        </w:rPr>
                        <w:t>No</w:t>
                      </w:r>
                    </w:p>
                    <w:p w14:paraId="6FAF1F13" w14:textId="35F48968" w:rsidR="00993CA7" w:rsidRDefault="00993CA7" w:rsidP="00993CA7">
                      <w:r>
                        <w:t>If so what kind? ______________________________________________________________________________________</w:t>
                      </w:r>
                    </w:p>
                    <w:p w14:paraId="01481B99" w14:textId="3E9D4DDE" w:rsidR="00CA7B55" w:rsidRDefault="00CA7B55" w:rsidP="00993CA7">
                      <w:r>
                        <w:t>Who lives at home with your child? ______________________________________________________________________________________________________________________________________________________________________________________________________</w:t>
                      </w:r>
                    </w:p>
                    <w:p w14:paraId="632C236B" w14:textId="77777777" w:rsidR="00993CA7" w:rsidRDefault="00993CA7" w:rsidP="00993CA7">
                      <w:pPr>
                        <w:rPr>
                          <w:b/>
                          <w:sz w:val="24"/>
                          <w:szCs w:val="24"/>
                        </w:rPr>
                      </w:pPr>
                      <w:r w:rsidRPr="00A30A3E">
                        <w:rPr>
                          <w:b/>
                          <w:sz w:val="24"/>
                          <w:szCs w:val="24"/>
                        </w:rPr>
                        <w:t xml:space="preserve">Family history </w:t>
                      </w:r>
                    </w:p>
                    <w:p w14:paraId="2F57B2D0" w14:textId="77777777" w:rsidR="00993CA7" w:rsidRDefault="00993CA7" w:rsidP="00993CA7">
                      <w:pPr>
                        <w:rPr>
                          <w:sz w:val="24"/>
                          <w:szCs w:val="24"/>
                        </w:rPr>
                      </w:pPr>
                      <w:r>
                        <w:rPr>
                          <w:sz w:val="24"/>
                          <w:szCs w:val="24"/>
                        </w:rPr>
                        <w:t xml:space="preserve">Does anyone in the immediate family (parents, siblings, maternal grandparents, paternal grandparents) have any of the following medical issues: </w:t>
                      </w:r>
                      <w:r>
                        <w:rPr>
                          <w:sz w:val="24"/>
                          <w:szCs w:val="24"/>
                        </w:rPr>
                        <w:tab/>
                        <w:t xml:space="preserve">(please circle) </w:t>
                      </w:r>
                    </w:p>
                    <w:p w14:paraId="5273A177" w14:textId="77777777" w:rsidR="00993CA7" w:rsidRDefault="00993CA7" w:rsidP="00993CA7">
                      <w:pPr>
                        <w:rPr>
                          <w:sz w:val="24"/>
                          <w:szCs w:val="24"/>
                        </w:rPr>
                      </w:pPr>
                    </w:p>
                    <w:p w14:paraId="39062C25" w14:textId="1D90ADF8" w:rsidR="00993CA7" w:rsidRDefault="00993CA7" w:rsidP="00993CA7">
                      <w:pPr>
                        <w:tabs>
                          <w:tab w:val="left" w:pos="2215"/>
                          <w:tab w:val="left" w:pos="3523"/>
                          <w:tab w:val="left" w:pos="4485"/>
                          <w:tab w:val="left" w:pos="7051"/>
                          <w:tab w:val="left" w:pos="8638"/>
                          <w:tab w:val="left" w:pos="10167"/>
                        </w:tabs>
                        <w:ind w:left="226"/>
                        <w:rPr>
                          <w:sz w:val="24"/>
                          <w:szCs w:val="24"/>
                        </w:rPr>
                      </w:pPr>
                      <w:r w:rsidRPr="009C79FA">
                        <w:rPr>
                          <w:sz w:val="24"/>
                          <w:szCs w:val="24"/>
                        </w:rPr>
                        <w:t xml:space="preserve">ADHD </w:t>
                      </w:r>
                      <w:r w:rsidRPr="009C79FA">
                        <w:rPr>
                          <w:sz w:val="24"/>
                          <w:szCs w:val="24"/>
                        </w:rPr>
                        <w:tab/>
                      </w:r>
                      <w:r w:rsidR="00CA7B55" w:rsidRPr="009C79FA">
                        <w:rPr>
                          <w:sz w:val="24"/>
                          <w:szCs w:val="24"/>
                        </w:rPr>
                        <w:t xml:space="preserve">Anemia </w:t>
                      </w:r>
                      <w:r w:rsidRPr="009C79FA">
                        <w:rPr>
                          <w:sz w:val="24"/>
                          <w:szCs w:val="24"/>
                        </w:rPr>
                        <w:tab/>
                      </w:r>
                      <w:r>
                        <w:rPr>
                          <w:sz w:val="24"/>
                          <w:szCs w:val="24"/>
                        </w:rPr>
                        <w:tab/>
                      </w:r>
                      <w:r w:rsidRPr="009C79FA">
                        <w:rPr>
                          <w:sz w:val="24"/>
                          <w:szCs w:val="24"/>
                        </w:rPr>
                        <w:t xml:space="preserve">Anxiety </w:t>
                      </w:r>
                      <w:r w:rsidRPr="009C79FA">
                        <w:rPr>
                          <w:sz w:val="24"/>
                          <w:szCs w:val="24"/>
                        </w:rPr>
                        <w:tab/>
                        <w:t xml:space="preserve">High blood pressure </w:t>
                      </w:r>
                    </w:p>
                    <w:p w14:paraId="3CD86015" w14:textId="3481E9C8" w:rsidR="00993CA7" w:rsidRDefault="00CA7B55" w:rsidP="00993CA7">
                      <w:pPr>
                        <w:tabs>
                          <w:tab w:val="left" w:pos="2215"/>
                          <w:tab w:val="left" w:pos="3523"/>
                          <w:tab w:val="left" w:pos="4485"/>
                          <w:tab w:val="left" w:pos="7051"/>
                          <w:tab w:val="left" w:pos="8638"/>
                          <w:tab w:val="left" w:pos="10167"/>
                        </w:tabs>
                        <w:ind w:left="226"/>
                        <w:rPr>
                          <w:sz w:val="24"/>
                          <w:szCs w:val="24"/>
                        </w:rPr>
                      </w:pPr>
                      <w:r w:rsidRPr="009C79FA">
                        <w:rPr>
                          <w:sz w:val="24"/>
                          <w:szCs w:val="24"/>
                        </w:rPr>
                        <w:t>Cancer</w:t>
                      </w:r>
                      <w:r w:rsidR="00993CA7" w:rsidRPr="009C79FA">
                        <w:rPr>
                          <w:sz w:val="24"/>
                          <w:szCs w:val="24"/>
                        </w:rPr>
                        <w:tab/>
                        <w:t>Autism</w:t>
                      </w:r>
                      <w:r w:rsidR="00993CA7">
                        <w:rPr>
                          <w:sz w:val="24"/>
                          <w:szCs w:val="24"/>
                        </w:rPr>
                        <w:t xml:space="preserve">             </w:t>
                      </w:r>
                      <w:r w:rsidR="00993CA7">
                        <w:rPr>
                          <w:sz w:val="24"/>
                          <w:szCs w:val="24"/>
                        </w:rPr>
                        <w:tab/>
                      </w:r>
                      <w:r w:rsidR="00993CA7" w:rsidRPr="009C79FA">
                        <w:rPr>
                          <w:sz w:val="24"/>
                          <w:szCs w:val="24"/>
                        </w:rPr>
                        <w:t xml:space="preserve">Developmental Delay </w:t>
                      </w:r>
                      <w:r w:rsidR="00993CA7" w:rsidRPr="009C79FA">
                        <w:rPr>
                          <w:sz w:val="24"/>
                          <w:szCs w:val="24"/>
                        </w:rPr>
                        <w:tab/>
                      </w:r>
                      <w:r w:rsidRPr="009C79FA">
                        <w:rPr>
                          <w:sz w:val="24"/>
                          <w:szCs w:val="24"/>
                        </w:rPr>
                        <w:t>Depression</w:t>
                      </w:r>
                      <w:r w:rsidR="00993CA7" w:rsidRPr="009C79FA">
                        <w:rPr>
                          <w:sz w:val="24"/>
                          <w:szCs w:val="24"/>
                        </w:rPr>
                        <w:tab/>
                      </w:r>
                      <w:r w:rsidR="00993CA7" w:rsidRPr="009C79FA">
                        <w:rPr>
                          <w:sz w:val="24"/>
                          <w:szCs w:val="24"/>
                        </w:rPr>
                        <w:tab/>
                      </w:r>
                    </w:p>
                    <w:p w14:paraId="4B753C20" w14:textId="77777777" w:rsidR="00CA7B55" w:rsidRDefault="00993CA7" w:rsidP="00993CA7">
                      <w:pPr>
                        <w:tabs>
                          <w:tab w:val="left" w:pos="2215"/>
                          <w:tab w:val="left" w:pos="3523"/>
                          <w:tab w:val="left" w:pos="4485"/>
                          <w:tab w:val="left" w:pos="7051"/>
                          <w:tab w:val="left" w:pos="8638"/>
                          <w:tab w:val="left" w:pos="10167"/>
                        </w:tabs>
                        <w:ind w:left="226"/>
                        <w:rPr>
                          <w:sz w:val="24"/>
                          <w:szCs w:val="24"/>
                        </w:rPr>
                      </w:pPr>
                      <w:r w:rsidRPr="009C79FA">
                        <w:rPr>
                          <w:sz w:val="24"/>
                          <w:szCs w:val="24"/>
                        </w:rPr>
                        <w:t xml:space="preserve">Kidney Disease </w:t>
                      </w:r>
                      <w:r w:rsidRPr="009C79FA">
                        <w:rPr>
                          <w:sz w:val="24"/>
                          <w:szCs w:val="24"/>
                        </w:rPr>
                        <w:tab/>
                        <w:t xml:space="preserve">Liver Disease </w:t>
                      </w:r>
                      <w:r w:rsidRPr="009C79FA">
                        <w:rPr>
                          <w:sz w:val="24"/>
                          <w:szCs w:val="24"/>
                        </w:rPr>
                        <w:tab/>
                        <w:t xml:space="preserve">Diabetes </w:t>
                      </w:r>
                      <w:r w:rsidRPr="009C79FA">
                        <w:rPr>
                          <w:sz w:val="24"/>
                          <w:szCs w:val="24"/>
                        </w:rPr>
                        <w:tab/>
                        <w:t xml:space="preserve">Allergies </w:t>
                      </w:r>
                      <w:r w:rsidRPr="009C79FA">
                        <w:rPr>
                          <w:sz w:val="24"/>
                          <w:szCs w:val="24"/>
                        </w:rPr>
                        <w:tab/>
                      </w:r>
                    </w:p>
                    <w:p w14:paraId="599F790A" w14:textId="77777777" w:rsidR="00CA7B55" w:rsidRDefault="00993CA7" w:rsidP="00CA7B55">
                      <w:pPr>
                        <w:tabs>
                          <w:tab w:val="left" w:pos="2215"/>
                          <w:tab w:val="left" w:pos="3523"/>
                          <w:tab w:val="left" w:pos="4485"/>
                          <w:tab w:val="left" w:pos="7051"/>
                          <w:tab w:val="left" w:pos="8638"/>
                          <w:tab w:val="left" w:pos="10167"/>
                        </w:tabs>
                        <w:ind w:left="226"/>
                        <w:rPr>
                          <w:sz w:val="24"/>
                          <w:szCs w:val="24"/>
                        </w:rPr>
                      </w:pPr>
                      <w:r w:rsidRPr="009C79FA">
                        <w:rPr>
                          <w:sz w:val="24"/>
                          <w:szCs w:val="24"/>
                        </w:rPr>
                        <w:t xml:space="preserve">Asthma </w:t>
                      </w:r>
                      <w:r w:rsidRPr="009C79FA">
                        <w:rPr>
                          <w:sz w:val="24"/>
                          <w:szCs w:val="24"/>
                        </w:rPr>
                        <w:tab/>
                        <w:t xml:space="preserve">Hay fever </w:t>
                      </w:r>
                      <w:r w:rsidRPr="009C79FA">
                        <w:rPr>
                          <w:sz w:val="24"/>
                          <w:szCs w:val="24"/>
                        </w:rPr>
                        <w:tab/>
                      </w:r>
                      <w:r w:rsidR="00CA7B55">
                        <w:rPr>
                          <w:sz w:val="24"/>
                          <w:szCs w:val="24"/>
                        </w:rPr>
                        <w:t xml:space="preserve">                  </w:t>
                      </w:r>
                      <w:r w:rsidRPr="009C79FA">
                        <w:rPr>
                          <w:sz w:val="24"/>
                          <w:szCs w:val="24"/>
                        </w:rPr>
                        <w:t>Seizur</w:t>
                      </w:r>
                      <w:r w:rsidR="00CA7B55">
                        <w:rPr>
                          <w:sz w:val="24"/>
                          <w:szCs w:val="24"/>
                        </w:rPr>
                        <w:t>e</w:t>
                      </w:r>
                      <w:r w:rsidRPr="009C79FA">
                        <w:rPr>
                          <w:sz w:val="24"/>
                          <w:szCs w:val="24"/>
                        </w:rPr>
                        <w:tab/>
                      </w:r>
                      <w:r w:rsidR="00CA7B55" w:rsidRPr="009C79FA">
                        <w:rPr>
                          <w:sz w:val="24"/>
                          <w:szCs w:val="24"/>
                        </w:rPr>
                        <w:t xml:space="preserve">Learning Disability </w:t>
                      </w:r>
                    </w:p>
                    <w:p w14:paraId="6BFA5EC3" w14:textId="52D0640E" w:rsidR="00993CA7" w:rsidRPr="009C79FA" w:rsidRDefault="00993CA7" w:rsidP="00CA7B55">
                      <w:pPr>
                        <w:tabs>
                          <w:tab w:val="left" w:pos="2215"/>
                          <w:tab w:val="left" w:pos="3523"/>
                          <w:tab w:val="left" w:pos="4485"/>
                          <w:tab w:val="left" w:pos="7051"/>
                          <w:tab w:val="left" w:pos="8638"/>
                          <w:tab w:val="left" w:pos="10167"/>
                        </w:tabs>
                        <w:ind w:left="226"/>
                        <w:rPr>
                          <w:sz w:val="24"/>
                          <w:szCs w:val="24"/>
                        </w:rPr>
                      </w:pPr>
                      <w:r>
                        <w:rPr>
                          <w:sz w:val="24"/>
                          <w:szCs w:val="24"/>
                        </w:rPr>
                        <w:t xml:space="preserve">Substance abuse </w:t>
                      </w:r>
                      <w:r w:rsidR="00CA7B55">
                        <w:rPr>
                          <w:sz w:val="24"/>
                          <w:szCs w:val="24"/>
                        </w:rPr>
                        <w:t xml:space="preserve">     </w:t>
                      </w:r>
                      <w:r w:rsidR="00CA7B55" w:rsidRPr="009C79FA">
                        <w:rPr>
                          <w:sz w:val="24"/>
                          <w:szCs w:val="24"/>
                        </w:rPr>
                        <w:t>Heart Disease at early age? (Under age 55)</w:t>
                      </w:r>
                    </w:p>
                    <w:p w14:paraId="7F123C92" w14:textId="62E884EC" w:rsidR="00993CA7" w:rsidRPr="00945E14" w:rsidRDefault="00993CA7" w:rsidP="00993CA7">
                      <w:pPr>
                        <w:rPr>
                          <w:sz w:val="24"/>
                          <w:szCs w:val="24"/>
                          <w:u w:val="single"/>
                        </w:rPr>
                      </w:pPr>
                      <w:r w:rsidRPr="00945E14">
                        <w:rPr>
                          <w:sz w:val="24"/>
                          <w:szCs w:val="24"/>
                          <w:u w:val="single"/>
                        </w:rPr>
                        <w:t xml:space="preserve">If you circled yes to any of the </w:t>
                      </w:r>
                      <w:r w:rsidR="00825B8A" w:rsidRPr="00945E14">
                        <w:rPr>
                          <w:sz w:val="24"/>
                          <w:szCs w:val="24"/>
                          <w:u w:val="single"/>
                        </w:rPr>
                        <w:t>above,</w:t>
                      </w:r>
                      <w:r w:rsidRPr="00945E14">
                        <w:rPr>
                          <w:sz w:val="24"/>
                          <w:szCs w:val="24"/>
                          <w:u w:val="single"/>
                        </w:rPr>
                        <w:t xml:space="preserve"> please list the family member’s relationship to your child: </w:t>
                      </w:r>
                      <w:r>
                        <w:rPr>
                          <w:sz w:val="24"/>
                          <w:szCs w:val="24"/>
                          <w:u w:val="single"/>
                        </w:rPr>
                        <w:t xml:space="preserve">(example: hay fever – maternal grandmother) </w:t>
                      </w:r>
                    </w:p>
                    <w:p w14:paraId="3A03EFE8" w14:textId="19226235" w:rsidR="00993CA7" w:rsidRPr="00A41086" w:rsidRDefault="00993CA7" w:rsidP="00993CA7">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p>
    <w:p w14:paraId="584536F8" w14:textId="26F220D1" w:rsidR="00BC06AD" w:rsidRDefault="00A41086">
      <w:r>
        <w:rPr>
          <w:noProof/>
        </w:rPr>
        <mc:AlternateContent>
          <mc:Choice Requires="wps">
            <w:drawing>
              <wp:anchor distT="0" distB="0" distL="114300" distR="114300" simplePos="0" relativeHeight="251715584" behindDoc="0" locked="0" layoutInCell="1" allowOverlap="1" wp14:anchorId="31E1BBBB" wp14:editId="3815652E">
                <wp:simplePos x="0" y="0"/>
                <wp:positionH relativeFrom="column">
                  <wp:posOffset>3290521</wp:posOffset>
                </wp:positionH>
                <wp:positionV relativeFrom="paragraph">
                  <wp:posOffset>8087898</wp:posOffset>
                </wp:positionV>
                <wp:extent cx="3752850" cy="682283"/>
                <wp:effectExtent l="0" t="0" r="19050" b="22860"/>
                <wp:wrapNone/>
                <wp:docPr id="18" name="Text Box 18"/>
                <wp:cNvGraphicFramePr/>
                <a:graphic xmlns:a="http://schemas.openxmlformats.org/drawingml/2006/main">
                  <a:graphicData uri="http://schemas.microsoft.com/office/word/2010/wordprocessingShape">
                    <wps:wsp>
                      <wps:cNvSpPr txBox="1"/>
                      <wps:spPr>
                        <a:xfrm>
                          <a:off x="0" y="0"/>
                          <a:ext cx="3752850" cy="682283"/>
                        </a:xfrm>
                        <a:prstGeom prst="rect">
                          <a:avLst/>
                        </a:prstGeom>
                        <a:solidFill>
                          <a:sysClr val="window" lastClr="FFFFFF"/>
                        </a:solidFill>
                        <a:ln w="12700">
                          <a:solidFill>
                            <a:prstClr val="black"/>
                          </a:solidFill>
                        </a:ln>
                        <a:effectLst/>
                      </wps:spPr>
                      <wps:txbx>
                        <w:txbxContent>
                          <w:p w14:paraId="6518782E" w14:textId="77777777" w:rsidR="00A41086" w:rsidRPr="00CA7B55" w:rsidRDefault="00A41086" w:rsidP="00A41086">
                            <w:pPr>
                              <w:rPr>
                                <w:sz w:val="12"/>
                              </w:rPr>
                            </w:pPr>
                          </w:p>
                          <w:p w14:paraId="76C7611D" w14:textId="77777777" w:rsidR="00A41086" w:rsidRDefault="00A41086" w:rsidP="00A41086">
                            <w:r>
                              <w:t xml:space="preserve">___________________________________________________Patient Name </w:t>
                            </w:r>
                            <w:r>
                              <w:tab/>
                            </w:r>
                            <w:r>
                              <w:tab/>
                            </w:r>
                            <w:r>
                              <w:tab/>
                            </w:r>
                            <w:r>
                              <w:tab/>
                              <w:t xml:space="preserve">Date of Birth </w:t>
                            </w:r>
                          </w:p>
                          <w:p w14:paraId="59E57EA9" w14:textId="77777777" w:rsidR="00A41086" w:rsidRDefault="00A41086" w:rsidP="00A410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1BBBB" id="Text Box 18" o:spid="_x0000_s1046" type="#_x0000_t202" style="position:absolute;margin-left:259.1pt;margin-top:636.85pt;width:295.5pt;height:53.7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" fillcolor="window" strokeweight="1pt">
                <v:textbox>
                  <w:txbxContent>
                    <w:p w14:paraId="6518782E" w14:textId="77777777" w:rsidR="00A41086" w:rsidRPr="00CA7B55" w:rsidRDefault="00A41086" w:rsidP="00A41086">
                      <w:pPr>
                        <w:rPr>
                          <w:sz w:val="12"/>
                        </w:rPr>
                      </w:pPr>
                    </w:p>
                    <w:p w14:paraId="76C7611D" w14:textId="77777777" w:rsidR="00A41086" w:rsidRDefault="00A41086" w:rsidP="00A41086">
                      <w:r>
                        <w:t xml:space="preserve">___________________________________________________Patient Name </w:t>
                      </w:r>
                      <w:r>
                        <w:tab/>
                      </w:r>
                      <w:r>
                        <w:tab/>
                      </w:r>
                      <w:r>
                        <w:tab/>
                      </w:r>
                      <w:r>
                        <w:tab/>
                        <w:t xml:space="preserve">Date of Birth </w:t>
                      </w:r>
                    </w:p>
                    <w:p w14:paraId="59E57EA9" w14:textId="77777777" w:rsidR="00A41086" w:rsidRDefault="00A41086" w:rsidP="00A41086"/>
                  </w:txbxContent>
                </v:textbox>
              </v:shape>
            </w:pict>
          </mc:Fallback>
        </mc:AlternateContent>
      </w:r>
      <w:r w:rsidR="00BC06AD">
        <w:br w:type="page"/>
      </w:r>
    </w:p>
    <w:p w14:paraId="349AA929" w14:textId="77777777" w:rsidR="0027573F" w:rsidRDefault="0027573F" w:rsidP="0027573F">
      <w:pPr>
        <w:jc w:val="center"/>
        <w:rPr>
          <w:sz w:val="36"/>
          <w:szCs w:val="36"/>
        </w:rPr>
      </w:pPr>
      <w:r w:rsidRPr="00756475">
        <w:rPr>
          <w:sz w:val="36"/>
          <w:szCs w:val="36"/>
        </w:rPr>
        <w:lastRenderedPageBreak/>
        <w:t xml:space="preserve">MY KIDS CHART SIGN UP AND AUTHORIZATION FORM </w:t>
      </w:r>
    </w:p>
    <w:p w14:paraId="2C585C8B" w14:textId="77777777" w:rsidR="0027573F" w:rsidRDefault="0027573F" w:rsidP="0027573F">
      <w:pPr>
        <w:jc w:val="center"/>
      </w:pPr>
    </w:p>
    <w:p w14:paraId="54E30162" w14:textId="54CF4038" w:rsidR="0027573F" w:rsidRPr="00A41086" w:rsidRDefault="002D50F8" w:rsidP="0027573F">
      <w:pPr>
        <w:rPr>
          <w:sz w:val="28"/>
        </w:rPr>
      </w:pPr>
      <w:r>
        <w:rPr>
          <w:sz w:val="28"/>
        </w:rPr>
        <w:t>South Sound Pediatrics</w:t>
      </w:r>
      <w:r w:rsidR="0027573F" w:rsidRPr="00A41086">
        <w:rPr>
          <w:sz w:val="28"/>
        </w:rPr>
        <w:t xml:space="preserve"> is pleased to announce our new patient portal: My Kids Chart. This portal will provide you to access your child’s chart wherever and whenever you need it.  </w:t>
      </w:r>
    </w:p>
    <w:p w14:paraId="23B8F1FB" w14:textId="77777777" w:rsidR="0027573F" w:rsidRPr="00A41086" w:rsidRDefault="0027573F" w:rsidP="0027573F">
      <w:pPr>
        <w:rPr>
          <w:sz w:val="28"/>
        </w:rPr>
      </w:pPr>
      <w:r w:rsidRPr="00A41086">
        <w:rPr>
          <w:sz w:val="28"/>
        </w:rPr>
        <w:t xml:space="preserve">With My Kids Chart you will be able to login and: </w:t>
      </w:r>
    </w:p>
    <w:p w14:paraId="0927FACF" w14:textId="74A8D77B" w:rsidR="0027573F" w:rsidRPr="00A41086" w:rsidRDefault="0027573F" w:rsidP="0027573F">
      <w:pPr>
        <w:tabs>
          <w:tab w:val="left" w:pos="4788"/>
        </w:tabs>
        <w:ind w:left="113"/>
        <w:rPr>
          <w:b/>
          <w:sz w:val="24"/>
        </w:rPr>
      </w:pPr>
      <w:r w:rsidRPr="00A41086">
        <w:rPr>
          <w:b/>
          <w:sz w:val="24"/>
        </w:rPr>
        <w:t xml:space="preserve">*Securely message your child’s </w:t>
      </w:r>
      <w:r w:rsidR="00825B8A" w:rsidRPr="00A41086">
        <w:rPr>
          <w:b/>
          <w:sz w:val="24"/>
        </w:rPr>
        <w:t xml:space="preserve">nurse </w:t>
      </w:r>
      <w:r w:rsidR="00825B8A" w:rsidRPr="00A41086">
        <w:rPr>
          <w:b/>
          <w:sz w:val="24"/>
        </w:rPr>
        <w:tab/>
      </w:r>
      <w:r w:rsidRPr="00A41086">
        <w:rPr>
          <w:b/>
          <w:sz w:val="24"/>
        </w:rPr>
        <w:t xml:space="preserve">*View past and present appointments </w:t>
      </w:r>
    </w:p>
    <w:p w14:paraId="5DCD9BC2" w14:textId="77777777" w:rsidR="0027573F" w:rsidRPr="00A41086" w:rsidRDefault="0027573F" w:rsidP="0027573F">
      <w:pPr>
        <w:tabs>
          <w:tab w:val="left" w:pos="4788"/>
        </w:tabs>
        <w:ind w:left="113"/>
        <w:rPr>
          <w:b/>
          <w:sz w:val="24"/>
        </w:rPr>
      </w:pPr>
      <w:r w:rsidRPr="00A41086">
        <w:rPr>
          <w:b/>
          <w:sz w:val="24"/>
        </w:rPr>
        <w:t xml:space="preserve">*Access your child’s immunization record </w:t>
      </w:r>
      <w:r w:rsidRPr="00A41086">
        <w:rPr>
          <w:b/>
          <w:sz w:val="24"/>
        </w:rPr>
        <w:tab/>
        <w:t xml:space="preserve">*View your child’s current prescriptions </w:t>
      </w:r>
    </w:p>
    <w:p w14:paraId="33DD4309" w14:textId="77777777" w:rsidR="0027573F" w:rsidRPr="00A41086" w:rsidRDefault="0027573F" w:rsidP="0027573F">
      <w:pPr>
        <w:tabs>
          <w:tab w:val="left" w:pos="4788"/>
        </w:tabs>
        <w:ind w:left="113"/>
        <w:rPr>
          <w:b/>
          <w:sz w:val="24"/>
        </w:rPr>
      </w:pPr>
      <w:r w:rsidRPr="00A41086">
        <w:rPr>
          <w:b/>
          <w:sz w:val="24"/>
        </w:rPr>
        <w:t xml:space="preserve">*View your child’s lab results </w:t>
      </w:r>
      <w:r w:rsidRPr="00A41086">
        <w:rPr>
          <w:b/>
          <w:sz w:val="24"/>
        </w:rPr>
        <w:tab/>
        <w:t xml:space="preserve">*Access your child’s visit summary </w:t>
      </w:r>
    </w:p>
    <w:p w14:paraId="4A6176C7" w14:textId="77777777" w:rsidR="0027573F" w:rsidRPr="00A41086" w:rsidRDefault="0027573F" w:rsidP="0027573F">
      <w:pPr>
        <w:tabs>
          <w:tab w:val="left" w:pos="4788"/>
        </w:tabs>
        <w:rPr>
          <w:sz w:val="4"/>
        </w:rPr>
      </w:pPr>
    </w:p>
    <w:p w14:paraId="334DF111" w14:textId="2A22FB2C" w:rsidR="0027573F" w:rsidRPr="00CA7B55" w:rsidRDefault="0027573F" w:rsidP="00CA7B55">
      <w:pPr>
        <w:tabs>
          <w:tab w:val="left" w:pos="4788"/>
        </w:tabs>
        <w:rPr>
          <w:sz w:val="28"/>
        </w:rPr>
      </w:pPr>
      <w:r w:rsidRPr="00CA7B55">
        <w:rPr>
          <w:sz w:val="28"/>
        </w:rPr>
        <w:t xml:space="preserve">I _________________________________________authorize </w:t>
      </w:r>
      <w:r w:rsidR="00B568A0">
        <w:rPr>
          <w:sz w:val="28"/>
        </w:rPr>
        <w:t>South Sound Pediatric</w:t>
      </w:r>
      <w:r w:rsidR="0077457A">
        <w:rPr>
          <w:sz w:val="28"/>
        </w:rPr>
        <w:t>s</w:t>
      </w:r>
      <w:r w:rsidRPr="00CA7B55">
        <w:rPr>
          <w:sz w:val="28"/>
        </w:rPr>
        <w:t xml:space="preserve"> to communicate via my email address that I have provided for the sole purpose of access to my patient e-chart </w:t>
      </w:r>
    </w:p>
    <w:p w14:paraId="5025F9D5" w14:textId="5754A74D" w:rsidR="0027573F" w:rsidRPr="00CA7B55" w:rsidRDefault="0027573F" w:rsidP="0027573F">
      <w:pPr>
        <w:spacing w:after="0"/>
        <w:rPr>
          <w:sz w:val="28"/>
        </w:rPr>
      </w:pPr>
      <w:r w:rsidRPr="00CA7B55">
        <w:rPr>
          <w:sz w:val="28"/>
        </w:rPr>
        <w:t>____________________________________________________________</w:t>
      </w:r>
      <w:r w:rsidR="00411B24" w:rsidRPr="00411B24">
        <w:rPr>
          <w:sz w:val="28"/>
        </w:rPr>
        <w:t>____/_____/_____</w:t>
      </w:r>
    </w:p>
    <w:p w14:paraId="5BEE465B" w14:textId="3609642F" w:rsidR="0027573F" w:rsidRPr="00CA7B55" w:rsidRDefault="0027573F" w:rsidP="0027573F">
      <w:pPr>
        <w:spacing w:after="0"/>
        <w:rPr>
          <w:sz w:val="28"/>
        </w:rPr>
      </w:pPr>
      <w:r w:rsidRPr="00CA7B55">
        <w:rPr>
          <w:sz w:val="28"/>
        </w:rPr>
        <w:t xml:space="preserve">**Signature  </w:t>
      </w:r>
      <w:r w:rsidRPr="00CA7B55">
        <w:rPr>
          <w:sz w:val="28"/>
        </w:rPr>
        <w:tab/>
      </w:r>
      <w:r w:rsidRPr="00CA7B55">
        <w:rPr>
          <w:sz w:val="28"/>
        </w:rPr>
        <w:tab/>
      </w:r>
      <w:r w:rsidRPr="00CA7B55">
        <w:rPr>
          <w:sz w:val="28"/>
        </w:rPr>
        <w:tab/>
      </w:r>
      <w:r w:rsidRPr="00CA7B55">
        <w:rPr>
          <w:sz w:val="28"/>
        </w:rPr>
        <w:tab/>
      </w:r>
      <w:r w:rsidRPr="00CA7B55">
        <w:rPr>
          <w:sz w:val="28"/>
        </w:rPr>
        <w:tab/>
        <w:t xml:space="preserve">     Relationship </w:t>
      </w:r>
      <w:r w:rsidRPr="00CA7B55">
        <w:rPr>
          <w:sz w:val="28"/>
        </w:rPr>
        <w:tab/>
      </w:r>
      <w:r w:rsidRPr="00CA7B55">
        <w:rPr>
          <w:sz w:val="28"/>
        </w:rPr>
        <w:tab/>
      </w:r>
      <w:r w:rsidRPr="00CA7B55">
        <w:rPr>
          <w:sz w:val="28"/>
        </w:rPr>
        <w:tab/>
        <w:t xml:space="preserve"> Date                                               </w:t>
      </w:r>
    </w:p>
    <w:p w14:paraId="5F0DF310" w14:textId="77777777" w:rsidR="0027573F" w:rsidRPr="00CA7B55" w:rsidRDefault="0027573F" w:rsidP="0027573F">
      <w:pPr>
        <w:spacing w:after="0"/>
        <w:rPr>
          <w:sz w:val="28"/>
        </w:rPr>
      </w:pPr>
    </w:p>
    <w:p w14:paraId="71C2DF8A" w14:textId="5FB680B6" w:rsidR="0027573F" w:rsidRPr="00CA7B55" w:rsidRDefault="0027573F" w:rsidP="0027573F">
      <w:pPr>
        <w:spacing w:after="0"/>
        <w:rPr>
          <w:sz w:val="28"/>
        </w:rPr>
      </w:pPr>
      <w:r w:rsidRPr="00411B24">
        <w:rPr>
          <w:sz w:val="28"/>
        </w:rPr>
        <w:t>_______________</w:t>
      </w:r>
      <w:r w:rsidR="00CA7B55" w:rsidRPr="00411B24">
        <w:rPr>
          <w:sz w:val="28"/>
        </w:rPr>
        <w:t>___________  ____/_____/_____    _______________________</w:t>
      </w:r>
      <w:r w:rsidRPr="00411B24">
        <w:rPr>
          <w:sz w:val="28"/>
        </w:rPr>
        <w:t>__________</w:t>
      </w:r>
    </w:p>
    <w:p w14:paraId="5C06A831" w14:textId="1B8877C9" w:rsidR="0027573F" w:rsidRPr="00CA7B55" w:rsidRDefault="0027573F" w:rsidP="0027573F">
      <w:pPr>
        <w:spacing w:after="0"/>
        <w:rPr>
          <w:sz w:val="28"/>
        </w:rPr>
      </w:pPr>
      <w:r w:rsidRPr="00CA7B55">
        <w:rPr>
          <w:sz w:val="28"/>
        </w:rPr>
        <w:t xml:space="preserve">Patient’s Name </w:t>
      </w:r>
      <w:r w:rsidRPr="00CA7B55">
        <w:rPr>
          <w:sz w:val="28"/>
        </w:rPr>
        <w:tab/>
      </w:r>
      <w:r w:rsidRPr="00CA7B55">
        <w:rPr>
          <w:sz w:val="28"/>
        </w:rPr>
        <w:tab/>
      </w:r>
      <w:r w:rsidR="00CA7B55">
        <w:rPr>
          <w:sz w:val="28"/>
        </w:rPr>
        <w:t xml:space="preserve">               </w:t>
      </w:r>
      <w:r w:rsidRPr="00CA7B55">
        <w:rPr>
          <w:sz w:val="28"/>
        </w:rPr>
        <w:t xml:space="preserve">Date of Birth </w:t>
      </w:r>
      <w:r w:rsidR="00CA7B55">
        <w:rPr>
          <w:sz w:val="28"/>
        </w:rPr>
        <w:t xml:space="preserve">              </w:t>
      </w:r>
      <w:r w:rsidRPr="00CA7B55">
        <w:rPr>
          <w:sz w:val="28"/>
        </w:rPr>
        <w:t xml:space="preserve">Email </w:t>
      </w:r>
    </w:p>
    <w:p w14:paraId="6AA4136E" w14:textId="77777777" w:rsidR="0027573F" w:rsidRPr="00CA7B55" w:rsidRDefault="0027573F" w:rsidP="0027573F">
      <w:pPr>
        <w:spacing w:after="0"/>
        <w:rPr>
          <w:b/>
          <w:i/>
        </w:rPr>
      </w:pPr>
    </w:p>
    <w:p w14:paraId="338A5D2C" w14:textId="4165FB71" w:rsidR="0027573F" w:rsidRPr="00A41086" w:rsidRDefault="0027573F" w:rsidP="00411B24">
      <w:pPr>
        <w:spacing w:after="0"/>
        <w:jc w:val="center"/>
        <w:rPr>
          <w:b/>
          <w:sz w:val="36"/>
          <w:szCs w:val="28"/>
        </w:rPr>
      </w:pPr>
      <w:r w:rsidRPr="00A41086">
        <w:rPr>
          <w:b/>
          <w:i/>
          <w:sz w:val="36"/>
          <w:szCs w:val="28"/>
        </w:rPr>
        <w:t>** If patient is over 13 years of age, patient must sign for authorization AND provide their own email for access.</w:t>
      </w:r>
      <w:r w:rsidR="00A41086">
        <w:rPr>
          <w:b/>
          <w:sz w:val="36"/>
          <w:szCs w:val="28"/>
        </w:rPr>
        <w:t>**</w:t>
      </w:r>
    </w:p>
    <w:p w14:paraId="5E251E46" w14:textId="77777777" w:rsidR="0027573F" w:rsidRDefault="0027573F" w:rsidP="0027573F">
      <w:pPr>
        <w:spacing w:after="0"/>
        <w:rPr>
          <w:b/>
          <w:i/>
        </w:rPr>
      </w:pPr>
    </w:p>
    <w:p w14:paraId="51075399" w14:textId="7EB730C0" w:rsidR="0027573F" w:rsidRPr="00411B24" w:rsidRDefault="0027573F" w:rsidP="0027573F">
      <w:pPr>
        <w:spacing w:after="0"/>
        <w:rPr>
          <w:b/>
          <w:i/>
          <w:sz w:val="32"/>
        </w:rPr>
      </w:pPr>
      <w:r w:rsidRPr="00411B24">
        <w:rPr>
          <w:rFonts w:ascii="Arial Narrow" w:hAnsi="Arial Narrow"/>
          <w:sz w:val="24"/>
          <w:szCs w:val="18"/>
        </w:rPr>
        <w:t>I ____________________________________________ GIVE CONSENT FOR MY PARENT/GUARDIAN</w:t>
      </w:r>
      <w:r w:rsidR="00411B24">
        <w:rPr>
          <w:rFonts w:ascii="Arial Narrow" w:hAnsi="Arial Narrow"/>
          <w:sz w:val="24"/>
          <w:szCs w:val="18"/>
        </w:rPr>
        <w:t xml:space="preserve">, ________________________________, </w:t>
      </w:r>
      <w:r w:rsidRPr="00411B24">
        <w:rPr>
          <w:rFonts w:ascii="Arial Narrow" w:hAnsi="Arial Narrow"/>
          <w:sz w:val="24"/>
          <w:szCs w:val="18"/>
        </w:rPr>
        <w:t>TO HAVE ACCESS TO MY MEDICAL CHART AND INFORMATION CONTAINED IN THE MY KIDS CHART PATIENT PORTAL</w:t>
      </w:r>
      <w:r w:rsidR="00411B24">
        <w:rPr>
          <w:rFonts w:ascii="Arial Narrow" w:hAnsi="Arial Narrow"/>
          <w:sz w:val="24"/>
          <w:szCs w:val="18"/>
        </w:rPr>
        <w:t xml:space="preserve">.  </w:t>
      </w:r>
      <w:r w:rsidRPr="00411B24">
        <w:rPr>
          <w:rFonts w:ascii="Arial Narrow" w:hAnsi="Arial Narrow"/>
          <w:sz w:val="24"/>
          <w:szCs w:val="18"/>
        </w:rPr>
        <w:t>I UNDERSTAND THAT MY CONSENT IS IN EFFECT UNTIL I SO CHOOSE TO REVOKE IT EITHER IN PERSON, VIA TELEPHONE OR IN WRITING.</w:t>
      </w:r>
    </w:p>
    <w:p w14:paraId="211EEB34" w14:textId="77777777" w:rsidR="0027573F" w:rsidRPr="00A41086" w:rsidRDefault="0027573F" w:rsidP="0027573F">
      <w:pPr>
        <w:rPr>
          <w:rFonts w:ascii="Arial Narrow" w:hAnsi="Arial Narrow"/>
          <w:sz w:val="14"/>
          <w:szCs w:val="18"/>
        </w:rPr>
      </w:pPr>
    </w:p>
    <w:p w14:paraId="3A31DC78" w14:textId="0DA34737" w:rsidR="0027573F" w:rsidRPr="00411B24" w:rsidRDefault="0027573F" w:rsidP="0027573F">
      <w:pPr>
        <w:rPr>
          <w:rFonts w:ascii="Arial Narrow" w:hAnsi="Arial Narrow"/>
          <w:sz w:val="24"/>
          <w:szCs w:val="18"/>
        </w:rPr>
      </w:pPr>
      <w:r w:rsidRPr="00411B24">
        <w:rPr>
          <w:rFonts w:ascii="Arial Narrow" w:hAnsi="Arial Narrow"/>
          <w:sz w:val="24"/>
          <w:szCs w:val="18"/>
        </w:rPr>
        <w:t>____________________________________________</w:t>
      </w:r>
      <w:r w:rsidR="00A41086">
        <w:rPr>
          <w:rFonts w:ascii="Arial Narrow" w:hAnsi="Arial Narrow"/>
          <w:sz w:val="24"/>
          <w:szCs w:val="18"/>
        </w:rPr>
        <w:t xml:space="preserve">       ________________________________________</w:t>
      </w:r>
      <w:r w:rsidRPr="00411B24">
        <w:rPr>
          <w:rFonts w:ascii="Arial Narrow" w:hAnsi="Arial Narrow"/>
          <w:sz w:val="24"/>
          <w:szCs w:val="18"/>
        </w:rPr>
        <w:t>___________</w:t>
      </w:r>
    </w:p>
    <w:p w14:paraId="22FE3C01" w14:textId="6CBC90B1" w:rsidR="0027573F" w:rsidRPr="00411B24" w:rsidRDefault="0027573F" w:rsidP="0027573F">
      <w:pPr>
        <w:rPr>
          <w:rFonts w:ascii="Arial Narrow" w:hAnsi="Arial Narrow"/>
          <w:sz w:val="24"/>
          <w:szCs w:val="18"/>
        </w:rPr>
      </w:pPr>
      <w:r w:rsidRPr="00411B24">
        <w:rPr>
          <w:rFonts w:ascii="Arial Narrow" w:hAnsi="Arial Narrow"/>
          <w:sz w:val="24"/>
          <w:szCs w:val="18"/>
        </w:rPr>
        <w:t>PT SIGNATURE</w:t>
      </w:r>
      <w:r w:rsidR="00A41086">
        <w:rPr>
          <w:rFonts w:ascii="Arial Narrow" w:hAnsi="Arial Narrow"/>
          <w:sz w:val="24"/>
          <w:szCs w:val="18"/>
        </w:rPr>
        <w:t xml:space="preserve">                                                                                                       </w:t>
      </w:r>
      <w:r w:rsidR="002D50F8">
        <w:rPr>
          <w:rFonts w:ascii="Arial Narrow" w:hAnsi="Arial Narrow"/>
          <w:sz w:val="24"/>
          <w:szCs w:val="18"/>
        </w:rPr>
        <w:t>SOUTH SOUND PEDIATRICS</w:t>
      </w:r>
      <w:r w:rsidRPr="00411B24">
        <w:rPr>
          <w:rFonts w:ascii="Arial Narrow" w:hAnsi="Arial Narrow"/>
          <w:sz w:val="24"/>
          <w:szCs w:val="18"/>
        </w:rPr>
        <w:t xml:space="preserve"> WITNESS</w:t>
      </w:r>
    </w:p>
    <w:p w14:paraId="0E50C204" w14:textId="45B93636" w:rsidR="0027573F" w:rsidRDefault="00A41086" w:rsidP="0027573F">
      <w:pPr>
        <w:rPr>
          <w:rFonts w:ascii="Arial Narrow" w:hAnsi="Arial Narrow"/>
          <w:sz w:val="20"/>
          <w:szCs w:val="18"/>
        </w:rPr>
      </w:pPr>
      <w:r>
        <w:rPr>
          <w:b/>
          <w:i/>
          <w:noProof/>
        </w:rPr>
        <mc:AlternateContent>
          <mc:Choice Requires="wps">
            <w:drawing>
              <wp:anchor distT="0" distB="0" distL="114300" distR="114300" simplePos="0" relativeHeight="251697152" behindDoc="0" locked="0" layoutInCell="1" allowOverlap="1" wp14:anchorId="4B2FCA27" wp14:editId="0393A6B5">
                <wp:simplePos x="0" y="0"/>
                <wp:positionH relativeFrom="margin">
                  <wp:align>right</wp:align>
                </wp:positionH>
                <wp:positionV relativeFrom="paragraph">
                  <wp:posOffset>776214</wp:posOffset>
                </wp:positionV>
                <wp:extent cx="6953250" cy="895350"/>
                <wp:effectExtent l="0" t="0" r="19050" b="19050"/>
                <wp:wrapNone/>
                <wp:docPr id="45" name="Text Box 45"/>
                <wp:cNvGraphicFramePr/>
                <a:graphic xmlns:a="http://schemas.openxmlformats.org/drawingml/2006/main">
                  <a:graphicData uri="http://schemas.microsoft.com/office/word/2010/wordprocessingShape">
                    <wps:wsp>
                      <wps:cNvSpPr txBox="1"/>
                      <wps:spPr>
                        <a:xfrm>
                          <a:off x="0" y="0"/>
                          <a:ext cx="6953250" cy="895350"/>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25BA32" w14:textId="77777777" w:rsidR="0027573F" w:rsidRDefault="0027573F" w:rsidP="0027573F">
                            <w:r>
                              <w:t xml:space="preserve">For office use: </w:t>
                            </w:r>
                          </w:p>
                          <w:p w14:paraId="5C6508DF" w14:textId="77777777" w:rsidR="0027573F" w:rsidRDefault="0027573F" w:rsidP="0027573F">
                            <w:r>
                              <w:t xml:space="preserve">Picture ID checked:  ____________ (initials) </w:t>
                            </w:r>
                            <w:r>
                              <w:tab/>
                              <w:t>Name of parent/guardian verified in chart __________ (initials)</w:t>
                            </w:r>
                          </w:p>
                          <w:p w14:paraId="2B1244C1" w14:textId="77777777" w:rsidR="0027573F" w:rsidRDefault="0027573F" w:rsidP="0027573F">
                            <w:r>
                              <w:t xml:space="preserve">Login in created: ___________(date) _______(initia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2FCA27" id="Text Box 45" o:spid="_x0000_s1047" type="#_x0000_t202" style="position:absolute;margin-left:496.3pt;margin-top:61.1pt;width:547.5pt;height:70.5pt;z-index:2516971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" fillcolor="white [3201]" strokeweight="1pt">
                <v:textbox>
                  <w:txbxContent>
                    <w:p w14:paraId="6225BA32" w14:textId="77777777" w:rsidR="0027573F" w:rsidRDefault="0027573F" w:rsidP="0027573F">
                      <w:r>
                        <w:t xml:space="preserve">For office use: </w:t>
                      </w:r>
                    </w:p>
                    <w:p w14:paraId="5C6508DF" w14:textId="77777777" w:rsidR="0027573F" w:rsidRDefault="0027573F" w:rsidP="0027573F">
                      <w:r>
                        <w:t xml:space="preserve">Picture ID checked:  ____________ (initials) </w:t>
                      </w:r>
                      <w:r>
                        <w:tab/>
                        <w:t>Name of parent/guardian verified in chart __________ (initials)</w:t>
                      </w:r>
                    </w:p>
                    <w:p w14:paraId="2B1244C1" w14:textId="77777777" w:rsidR="0027573F" w:rsidRDefault="0027573F" w:rsidP="0027573F">
                      <w:r>
                        <w:t xml:space="preserve">Login in created: ___________(date) _______(initials) </w:t>
                      </w:r>
                    </w:p>
                  </w:txbxContent>
                </v:textbox>
                <w10:wrap anchorx="margin"/>
              </v:shape>
            </w:pict>
          </mc:Fallback>
        </mc:AlternateContent>
      </w:r>
      <w:r w:rsidR="0027573F" w:rsidRPr="00A41086">
        <w:rPr>
          <w:rFonts w:ascii="Arial Narrow" w:hAnsi="Arial Narrow"/>
          <w:szCs w:val="18"/>
        </w:rPr>
        <w:t>Where a minor has right to consent to medical treatment, he or she also has right to control information related to treatment.  A minor patient’s signature is required in order to release the following information: (1) conditions relating to the minor’s reproductive care including, but not limited to, contraception, pregnancy and pregnancy termination, any age sexually transmitted diseases (age 13 and older) (2) alcohol and/or drug use (age 13 and older) (3) mental health (age 13 and older).</w:t>
      </w:r>
      <w:r w:rsidR="0027573F" w:rsidRPr="00A41086">
        <w:rPr>
          <w:rFonts w:ascii="Arial Narrow" w:hAnsi="Arial Narrow"/>
          <w:sz w:val="20"/>
          <w:szCs w:val="18"/>
        </w:rPr>
        <w:t xml:space="preserve"> </w:t>
      </w:r>
    </w:p>
    <w:p w14:paraId="6D619B4B" w14:textId="77777777" w:rsidR="00A41086" w:rsidRPr="005224CC" w:rsidRDefault="00A41086" w:rsidP="0027573F">
      <w:pPr>
        <w:rPr>
          <w:rFonts w:ascii="Arial Narrow" w:hAnsi="Arial Narrow"/>
          <w:sz w:val="18"/>
          <w:szCs w:val="18"/>
        </w:rPr>
      </w:pPr>
    </w:p>
    <w:p w14:paraId="4F90453E" w14:textId="02D05F08" w:rsidR="00BC06AD" w:rsidRDefault="00BC06AD">
      <w:pPr>
        <w:rPr>
          <w:rFonts w:ascii="Arial" w:eastAsia="Arial" w:hAnsi="Arial" w:cs="Arial"/>
          <w:color w:val="000000"/>
          <w:sz w:val="18"/>
        </w:rPr>
      </w:pPr>
    </w:p>
    <w:sectPr w:rsidR="00BC06AD" w:rsidSect="009A57F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70F6"/>
    <w:multiLevelType w:val="multilevel"/>
    <w:tmpl w:val="CD4461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6646A4B"/>
    <w:multiLevelType w:val="multilevel"/>
    <w:tmpl w:val="1C4E38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F101A48"/>
    <w:multiLevelType w:val="multilevel"/>
    <w:tmpl w:val="E584B22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ED5104"/>
    <w:multiLevelType w:val="multilevel"/>
    <w:tmpl w:val="B25E73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93E6790"/>
    <w:multiLevelType w:val="hybridMultilevel"/>
    <w:tmpl w:val="296C9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354E4"/>
    <w:multiLevelType w:val="hybridMultilevel"/>
    <w:tmpl w:val="ED6CD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E2FA4"/>
    <w:multiLevelType w:val="multilevel"/>
    <w:tmpl w:val="C75A71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32E2CE0"/>
    <w:multiLevelType w:val="hybridMultilevel"/>
    <w:tmpl w:val="270C6DD0"/>
    <w:lvl w:ilvl="0" w:tplc="7ECE4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D1D3D47"/>
    <w:multiLevelType w:val="multilevel"/>
    <w:tmpl w:val="2D162A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E3541D8"/>
    <w:multiLevelType w:val="hybridMultilevel"/>
    <w:tmpl w:val="97725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967986"/>
    <w:multiLevelType w:val="multilevel"/>
    <w:tmpl w:val="C3CCEA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69E3C36"/>
    <w:multiLevelType w:val="multilevel"/>
    <w:tmpl w:val="3B1068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3262CB"/>
    <w:multiLevelType w:val="hybridMultilevel"/>
    <w:tmpl w:val="91224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7"/>
  </w:num>
  <w:num w:numId="4">
    <w:abstractNumId w:val="12"/>
  </w:num>
  <w:num w:numId="5">
    <w:abstractNumId w:val="4"/>
  </w:num>
  <w:num w:numId="6">
    <w:abstractNumId w:val="6"/>
  </w:num>
  <w:num w:numId="7">
    <w:abstractNumId w:val="11"/>
  </w:num>
  <w:num w:numId="8">
    <w:abstractNumId w:val="8"/>
  </w:num>
  <w:num w:numId="9">
    <w:abstractNumId w:val="1"/>
  </w:num>
  <w:num w:numId="10">
    <w:abstractNumId w:val="3"/>
  </w:num>
  <w:num w:numId="11">
    <w:abstractNumId w:val="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jA0tjSzMDSxMDVW0lEKTi0uzszPAykwqQUA2zziISwAAAA="/>
  </w:docVars>
  <w:rsids>
    <w:rsidRoot w:val="00FF012C"/>
    <w:rsid w:val="00092F96"/>
    <w:rsid w:val="000A0DB4"/>
    <w:rsid w:val="00167D9A"/>
    <w:rsid w:val="001A35E5"/>
    <w:rsid w:val="0027573F"/>
    <w:rsid w:val="002A51F0"/>
    <w:rsid w:val="002B000A"/>
    <w:rsid w:val="002D50F8"/>
    <w:rsid w:val="002D62EC"/>
    <w:rsid w:val="003007C9"/>
    <w:rsid w:val="003614FB"/>
    <w:rsid w:val="003B61F1"/>
    <w:rsid w:val="003C430C"/>
    <w:rsid w:val="00411B24"/>
    <w:rsid w:val="00642D6C"/>
    <w:rsid w:val="00645D05"/>
    <w:rsid w:val="006A29DC"/>
    <w:rsid w:val="00705948"/>
    <w:rsid w:val="00745A50"/>
    <w:rsid w:val="0077457A"/>
    <w:rsid w:val="007E4C41"/>
    <w:rsid w:val="00806F99"/>
    <w:rsid w:val="00825B8A"/>
    <w:rsid w:val="00880E32"/>
    <w:rsid w:val="008C3B7C"/>
    <w:rsid w:val="00946E3F"/>
    <w:rsid w:val="00964CE1"/>
    <w:rsid w:val="00977157"/>
    <w:rsid w:val="00993CA7"/>
    <w:rsid w:val="0099631C"/>
    <w:rsid w:val="009A57F3"/>
    <w:rsid w:val="009C734C"/>
    <w:rsid w:val="00A20BAE"/>
    <w:rsid w:val="00A41086"/>
    <w:rsid w:val="00A852FB"/>
    <w:rsid w:val="00A917DC"/>
    <w:rsid w:val="00B568A0"/>
    <w:rsid w:val="00BC06AD"/>
    <w:rsid w:val="00C0111E"/>
    <w:rsid w:val="00C5374E"/>
    <w:rsid w:val="00C65398"/>
    <w:rsid w:val="00CA7B55"/>
    <w:rsid w:val="00CE6635"/>
    <w:rsid w:val="00D272E7"/>
    <w:rsid w:val="00D67280"/>
    <w:rsid w:val="00DB37F4"/>
    <w:rsid w:val="00E046B0"/>
    <w:rsid w:val="00E34883"/>
    <w:rsid w:val="00EC7F7E"/>
    <w:rsid w:val="00F30B56"/>
    <w:rsid w:val="00F515A6"/>
    <w:rsid w:val="00FE0D51"/>
    <w:rsid w:val="00FE5CDA"/>
    <w:rsid w:val="00FF0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40F9E"/>
  <w15:chartTrackingRefBased/>
  <w15:docId w15:val="{B5751C0F-9922-4191-9488-465FBEC5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059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59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5948"/>
    <w:rPr>
      <w:rFonts w:asciiTheme="majorHAnsi" w:eastAsiaTheme="majorEastAsia" w:hAnsiTheme="majorHAnsi" w:cstheme="majorBidi"/>
      <w:color w:val="2E74B5" w:themeColor="accent1" w:themeShade="BF"/>
      <w:sz w:val="26"/>
      <w:szCs w:val="26"/>
    </w:rPr>
  </w:style>
  <w:style w:type="paragraph" w:styleId="IntenseQuote">
    <w:name w:val="Intense Quote"/>
    <w:basedOn w:val="Normal"/>
    <w:next w:val="Normal"/>
    <w:link w:val="IntenseQuoteChar"/>
    <w:uiPriority w:val="30"/>
    <w:qFormat/>
    <w:rsid w:val="0070594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05948"/>
    <w:rPr>
      <w:i/>
      <w:iCs/>
      <w:color w:val="5B9BD5" w:themeColor="accent1"/>
    </w:rPr>
  </w:style>
  <w:style w:type="character" w:customStyle="1" w:styleId="Heading3Char">
    <w:name w:val="Heading 3 Char"/>
    <w:basedOn w:val="DefaultParagraphFont"/>
    <w:link w:val="Heading3"/>
    <w:uiPriority w:val="9"/>
    <w:rsid w:val="00705948"/>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092F96"/>
    <w:rPr>
      <w:b/>
      <w:bCs/>
    </w:rPr>
  </w:style>
  <w:style w:type="paragraph" w:styleId="BalloonText">
    <w:name w:val="Balloon Text"/>
    <w:basedOn w:val="Normal"/>
    <w:link w:val="BalloonTextChar"/>
    <w:uiPriority w:val="99"/>
    <w:semiHidden/>
    <w:unhideWhenUsed/>
    <w:rsid w:val="001A35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5E5"/>
    <w:rPr>
      <w:rFonts w:ascii="Segoe UI" w:hAnsi="Segoe UI" w:cs="Segoe UI"/>
      <w:sz w:val="18"/>
      <w:szCs w:val="18"/>
    </w:rPr>
  </w:style>
  <w:style w:type="character" w:styleId="SubtleReference">
    <w:name w:val="Subtle Reference"/>
    <w:basedOn w:val="DefaultParagraphFont"/>
    <w:uiPriority w:val="31"/>
    <w:qFormat/>
    <w:rsid w:val="00993CA7"/>
    <w:rPr>
      <w:smallCaps/>
      <w:color w:val="5A5A5A" w:themeColor="text1" w:themeTint="A5"/>
    </w:rPr>
  </w:style>
  <w:style w:type="paragraph" w:styleId="ListParagraph">
    <w:name w:val="List Paragraph"/>
    <w:basedOn w:val="Normal"/>
    <w:uiPriority w:val="34"/>
    <w:qFormat/>
    <w:rsid w:val="00993CA7"/>
    <w:pPr>
      <w:spacing w:after="200" w:line="276" w:lineRule="auto"/>
      <w:ind w:left="720"/>
      <w:contextualSpacing/>
    </w:pPr>
  </w:style>
  <w:style w:type="table" w:styleId="TableGrid">
    <w:name w:val="Table Grid"/>
    <w:basedOn w:val="TableNormal"/>
    <w:uiPriority w:val="39"/>
    <w:rsid w:val="00361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A73AC269019EB4E81E0A4D5865F824A" ma:contentTypeVersion="7" ma:contentTypeDescription="Create a new document." ma:contentTypeScope="" ma:versionID="8060cf829dbe6c2c2a90c852ce4abd82">
  <xsd:schema xmlns:xsd="http://www.w3.org/2001/XMLSchema" xmlns:xs="http://www.w3.org/2001/XMLSchema" xmlns:p="http://schemas.microsoft.com/office/2006/metadata/properties" xmlns:ns3="bb8902b4-0f78-402b-b827-052564c7fa07" xmlns:ns4="1e1d5aab-dd8d-43ed-9016-26ff8d2d4855" targetNamespace="http://schemas.microsoft.com/office/2006/metadata/properties" ma:root="true" ma:fieldsID="865ac07a1b76e3ede00218fee6b4d924" ns3:_="" ns4:_="">
    <xsd:import namespace="bb8902b4-0f78-402b-b827-052564c7fa07"/>
    <xsd:import namespace="1e1d5aab-dd8d-43ed-9016-26ff8d2d48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8902b4-0f78-402b-b827-052564c7fa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1d5aab-dd8d-43ed-9016-26ff8d2d48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677030-242B-4868-8813-FB23262390AE}">
  <ds:schemaRefs>
    <ds:schemaRef ds:uri="http://schemas.openxmlformats.org/officeDocument/2006/bibliography"/>
  </ds:schemaRefs>
</ds:datastoreItem>
</file>

<file path=customXml/itemProps2.xml><?xml version="1.0" encoding="utf-8"?>
<ds:datastoreItem xmlns:ds="http://schemas.openxmlformats.org/officeDocument/2006/customXml" ds:itemID="{D05F5F02-709D-4E20-96B6-800FCC796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8902b4-0f78-402b-b827-052564c7fa07"/>
    <ds:schemaRef ds:uri="1e1d5aab-dd8d-43ed-9016-26ff8d2d4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C1475D-C0E3-4EB0-9BD0-144232B73519}">
  <ds:schemaRefs>
    <ds:schemaRef ds:uri="http://schemas.microsoft.com/sharepoint/v3/contenttype/forms"/>
  </ds:schemaRefs>
</ds:datastoreItem>
</file>

<file path=customXml/itemProps4.xml><?xml version="1.0" encoding="utf-8"?>
<ds:datastoreItem xmlns:ds="http://schemas.openxmlformats.org/officeDocument/2006/customXml" ds:itemID="{BFAF8EDB-CB97-474F-B9E2-5E1203A74D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Strandberg</dc:creator>
  <cp:keywords/>
  <dc:description/>
  <cp:lastModifiedBy>Jennifer Richards</cp:lastModifiedBy>
  <cp:revision>10</cp:revision>
  <cp:lastPrinted>2020-07-16T22:00:00Z</cp:lastPrinted>
  <dcterms:created xsi:type="dcterms:W3CDTF">2020-07-16T21:45:00Z</dcterms:created>
  <dcterms:modified xsi:type="dcterms:W3CDTF">2020-07-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73AC269019EB4E81E0A4D5865F824A</vt:lpwstr>
  </property>
</Properties>
</file>